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4906B0" w14:paraId="50AE5023" w14:textId="77777777" w:rsidTr="004F045D">
        <w:trPr>
          <w:trHeight w:val="3799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49DC79E0" w14:textId="0266A8E4" w:rsidR="004906B0" w:rsidRDefault="00B676D3">
            <w:r>
              <w:t xml:space="preserve"> </w:t>
            </w:r>
          </w:p>
        </w:tc>
        <w:tc>
          <w:tcPr>
            <w:tcW w:w="180" w:type="dxa"/>
          </w:tcPr>
          <w:p w14:paraId="2A3C6396" w14:textId="77777777" w:rsidR="004906B0" w:rsidRDefault="004906B0"/>
        </w:tc>
        <w:tc>
          <w:tcPr>
            <w:tcW w:w="3287" w:type="dxa"/>
          </w:tcPr>
          <w:p w14:paraId="69C549D5" w14:textId="77777777" w:rsidR="004906B0" w:rsidRDefault="00F81291" w:rsidP="009D6DCD">
            <w:pPr>
              <w:spacing w:line="160" w:lineRule="exact"/>
              <w:jc w:val="right"/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0" locked="0" layoutInCell="1" allowOverlap="1" wp14:anchorId="40B484F3" wp14:editId="685D38DD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35</wp:posOffset>
                  </wp:positionV>
                  <wp:extent cx="2061210" cy="1089660"/>
                  <wp:effectExtent l="19050" t="0" r="0" b="0"/>
                  <wp:wrapSquare wrapText="bothSides"/>
                  <wp:docPr id="3" name="Bild 1" descr="Logo_HSMW_blau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HSMW_blau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1928" t="36520" r="11909" b="35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21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77D06" w:rsidRPr="00456599" w14:paraId="4D1DE491" w14:textId="77777777" w:rsidTr="004F045D"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A452DCC" w14:textId="03B579BC" w:rsidR="004906B0" w:rsidRPr="00456599" w:rsidRDefault="00500D05" w:rsidP="00077D06">
            <w:pPr>
              <w:spacing w:before="600" w:after="600"/>
              <w:ind w:left="-340"/>
              <w:jc w:val="right"/>
              <w:rPr>
                <w:rFonts w:cs="Arial"/>
                <w:b/>
                <w:sz w:val="60"/>
                <w:szCs w:val="60"/>
              </w:rPr>
            </w:pPr>
            <w:r>
              <w:rPr>
                <w:rFonts w:cs="Arial"/>
                <w:b/>
                <w:sz w:val="56"/>
                <w:szCs w:val="60"/>
              </w:rPr>
              <w:t>BACHELOR</w:t>
            </w:r>
            <w:r w:rsidR="004906B0" w:rsidRPr="00077D06">
              <w:rPr>
                <w:rFonts w:cs="Arial"/>
                <w:b/>
                <w:sz w:val="56"/>
                <w:szCs w:val="60"/>
              </w:rPr>
              <w:t>ARBEIT</w:t>
            </w:r>
          </w:p>
        </w:tc>
        <w:tc>
          <w:tcPr>
            <w:tcW w:w="180" w:type="dxa"/>
          </w:tcPr>
          <w:p w14:paraId="5AFAD834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64452EB6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077D06" w:rsidRPr="00456599" w14:paraId="54699BAC" w14:textId="77777777" w:rsidTr="004F045D">
        <w:trPr>
          <w:trHeight w:val="283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0ED67076" w14:textId="77777777" w:rsidR="00456599" w:rsidRPr="00456599" w:rsidRDefault="00456599">
            <w:pPr>
              <w:rPr>
                <w:rFonts w:cs="Arial"/>
              </w:rPr>
            </w:pPr>
          </w:p>
        </w:tc>
        <w:tc>
          <w:tcPr>
            <w:tcW w:w="180" w:type="dxa"/>
          </w:tcPr>
          <w:p w14:paraId="53A513EA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7EF9E8EC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4906B0" w:rsidRPr="00456599" w14:paraId="7D3B8887" w14:textId="77777777" w:rsidTr="007A59A4">
        <w:tc>
          <w:tcPr>
            <w:tcW w:w="5220" w:type="dxa"/>
          </w:tcPr>
          <w:p w14:paraId="7285EBB9" w14:textId="5140DE1D" w:rsidR="004906B0" w:rsidRPr="00456599" w:rsidRDefault="00340C9B" w:rsidP="00D367C2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rr </w:t>
            </w:r>
          </w:p>
          <w:p w14:paraId="16B11B09" w14:textId="650DD5C8" w:rsidR="004906B0" w:rsidRPr="00456599" w:rsidRDefault="00500D05" w:rsidP="00D367C2">
            <w:pPr>
              <w:spacing w:after="28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2366E171" w14:textId="77777777" w:rsidR="004906B0" w:rsidRPr="00D367C2" w:rsidRDefault="00D367C2" w:rsidP="00D367C2">
            <w:pPr>
              <w:pStyle w:val="Listenabsatz"/>
              <w:numPr>
                <w:ilvl w:val="0"/>
                <w:numId w:val="1"/>
              </w:num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</w:t>
            </w:r>
          </w:p>
        </w:tc>
        <w:tc>
          <w:tcPr>
            <w:tcW w:w="3287" w:type="dxa"/>
          </w:tcPr>
          <w:p w14:paraId="3CE3763B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1BD09983" w14:textId="77777777" w:rsidTr="007A59A4">
        <w:tc>
          <w:tcPr>
            <w:tcW w:w="5220" w:type="dxa"/>
          </w:tcPr>
          <w:p w14:paraId="6FF18DBD" w14:textId="46FF0019" w:rsidR="00D367C2" w:rsidRPr="004F045D" w:rsidRDefault="00500D05" w:rsidP="00D367C2">
            <w:pPr>
              <w:spacing w:before="600" w:after="600" w:line="240" w:lineRule="auto"/>
              <w:jc w:val="right"/>
              <w:rPr>
                <w:rFonts w:cs="Arial"/>
                <w:b/>
                <w:sz w:val="36"/>
                <w:szCs w:val="24"/>
              </w:rPr>
            </w:pPr>
            <w:r>
              <w:rPr>
                <w:rFonts w:cs="Arial"/>
                <w:b/>
                <w:sz w:val="36"/>
                <w:szCs w:val="24"/>
              </w:rPr>
              <w:t>Implementierung einer Reputationsplattform auf Basis von Soulbound Token</w:t>
            </w:r>
          </w:p>
        </w:tc>
        <w:tc>
          <w:tcPr>
            <w:tcW w:w="180" w:type="dxa"/>
          </w:tcPr>
          <w:p w14:paraId="20D77EAD" w14:textId="77777777" w:rsidR="004906B0" w:rsidRPr="004F045D" w:rsidRDefault="004906B0" w:rsidP="008A6E69">
            <w:pPr>
              <w:rPr>
                <w:rFonts w:cs="Arial"/>
                <w:sz w:val="36"/>
                <w:szCs w:val="24"/>
              </w:rPr>
            </w:pPr>
          </w:p>
        </w:tc>
        <w:tc>
          <w:tcPr>
            <w:tcW w:w="3287" w:type="dxa"/>
          </w:tcPr>
          <w:p w14:paraId="062385CC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61A8A2BB" w14:textId="77777777" w:rsidTr="007A59A4">
        <w:tc>
          <w:tcPr>
            <w:tcW w:w="5220" w:type="dxa"/>
          </w:tcPr>
          <w:p w14:paraId="2C9DE51F" w14:textId="585951D2" w:rsidR="004906B0" w:rsidRPr="00456599" w:rsidRDefault="005225C7" w:rsidP="00340C9B">
            <w:pPr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 xml:space="preserve">Mittweida, </w:t>
            </w:r>
            <w:r w:rsidR="00500D05">
              <w:rPr>
                <w:rFonts w:cs="Arial"/>
                <w:szCs w:val="24"/>
              </w:rPr>
              <w:t>2022</w:t>
            </w:r>
          </w:p>
        </w:tc>
        <w:tc>
          <w:tcPr>
            <w:tcW w:w="180" w:type="dxa"/>
          </w:tcPr>
          <w:p w14:paraId="406BA862" w14:textId="77777777" w:rsidR="004906B0" w:rsidRDefault="004906B0">
            <w:pPr>
              <w:rPr>
                <w:rFonts w:cs="Arial"/>
                <w:szCs w:val="24"/>
              </w:rPr>
            </w:pPr>
          </w:p>
          <w:p w14:paraId="7D27946F" w14:textId="77777777" w:rsidR="00201FB4" w:rsidRDefault="00201FB4">
            <w:pPr>
              <w:rPr>
                <w:rFonts w:cs="Arial"/>
                <w:szCs w:val="24"/>
              </w:rPr>
            </w:pPr>
          </w:p>
          <w:p w14:paraId="7276688C" w14:textId="77777777" w:rsidR="00201FB4" w:rsidRPr="00456599" w:rsidRDefault="00201FB4">
            <w:pPr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395B75F" w14:textId="77777777" w:rsidR="004906B0" w:rsidRPr="00456599" w:rsidRDefault="004906B0">
            <w:pPr>
              <w:rPr>
                <w:rFonts w:cs="Arial"/>
              </w:rPr>
            </w:pPr>
          </w:p>
        </w:tc>
      </w:tr>
    </w:tbl>
    <w:p w14:paraId="1D77DD5E" w14:textId="77777777" w:rsidR="00201FB4" w:rsidRDefault="00201FB4">
      <w:pPr>
        <w:rPr>
          <w:rFonts w:cs="Arial"/>
        </w:rPr>
      </w:pPr>
    </w:p>
    <w:p w14:paraId="1A74152D" w14:textId="77777777" w:rsidR="004F045D" w:rsidRDefault="004F045D">
      <w:pPr>
        <w:rPr>
          <w:rFonts w:cs="Arial"/>
        </w:rPr>
        <w:sectPr w:rsidR="004F045D" w:rsidSect="00077D06"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E159E0" w14:paraId="71F55DD0" w14:textId="77777777" w:rsidTr="004F045D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725D1166" w14:textId="5D06AEAF" w:rsidR="00E159E0" w:rsidRPr="008F7E91" w:rsidRDefault="00E159E0" w:rsidP="00D367C2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lastRenderedPageBreak/>
              <w:t>Fakultät</w:t>
            </w:r>
            <w:r w:rsidR="00D367C2">
              <w:rPr>
                <w:rFonts w:cs="Arial"/>
              </w:rPr>
              <w:t xml:space="preserve"> </w:t>
            </w:r>
            <w:r w:rsidR="00500D05" w:rsidRPr="00500D05">
              <w:rPr>
                <w:rFonts w:cs="Arial"/>
                <w:b/>
                <w:bCs/>
              </w:rPr>
              <w:t>Angewandte Computer- und Biowissenschaften</w:t>
            </w:r>
          </w:p>
        </w:tc>
        <w:tc>
          <w:tcPr>
            <w:tcW w:w="180" w:type="dxa"/>
            <w:vMerge w:val="restart"/>
          </w:tcPr>
          <w:p w14:paraId="77715CC7" w14:textId="77777777" w:rsidR="00E159E0" w:rsidRPr="008F7E91" w:rsidRDefault="00E159E0" w:rsidP="008A6E69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53013FB1" w14:textId="77777777" w:rsidR="00E159E0" w:rsidRDefault="00E159E0" w:rsidP="008A6E69">
            <w:pPr>
              <w:jc w:val="right"/>
            </w:pPr>
          </w:p>
        </w:tc>
      </w:tr>
      <w:tr w:rsidR="00E159E0" w14:paraId="424ECE1A" w14:textId="77777777" w:rsidTr="004F045D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6D1CDFB5" w14:textId="0AE04FBE" w:rsidR="00E159E0" w:rsidRPr="008F7E91" w:rsidRDefault="00500D05" w:rsidP="00451131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ARBEIT</w:t>
            </w:r>
          </w:p>
        </w:tc>
        <w:tc>
          <w:tcPr>
            <w:tcW w:w="180" w:type="dxa"/>
            <w:vMerge/>
          </w:tcPr>
          <w:p w14:paraId="07BF195F" w14:textId="77777777" w:rsidR="00E159E0" w:rsidRDefault="00E159E0" w:rsidP="008A6E69"/>
        </w:tc>
        <w:tc>
          <w:tcPr>
            <w:tcW w:w="3287" w:type="dxa"/>
            <w:vMerge/>
          </w:tcPr>
          <w:p w14:paraId="493CF34E" w14:textId="77777777" w:rsidR="00E159E0" w:rsidRDefault="00E159E0" w:rsidP="008A6E69">
            <w:pPr>
              <w:jc w:val="right"/>
              <w:rPr>
                <w:noProof/>
                <w:lang w:eastAsia="de-DE"/>
              </w:rPr>
            </w:pPr>
          </w:p>
        </w:tc>
      </w:tr>
      <w:tr w:rsidR="00451131" w:rsidRPr="00456599" w14:paraId="5D33B14E" w14:textId="77777777" w:rsidTr="005225C7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6445A252" w14:textId="77777777" w:rsidR="00451131" w:rsidRPr="00757C21" w:rsidRDefault="00451131" w:rsidP="008A6E69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5E710CB0" w14:textId="77777777" w:rsidR="00451131" w:rsidRPr="00456599" w:rsidRDefault="00451131" w:rsidP="008A6E69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3200A12B" w14:textId="77777777" w:rsidR="00451131" w:rsidRPr="00456599" w:rsidRDefault="00451131" w:rsidP="008A6E69">
            <w:pPr>
              <w:rPr>
                <w:rFonts w:cs="Arial"/>
              </w:rPr>
            </w:pPr>
          </w:p>
        </w:tc>
      </w:tr>
      <w:tr w:rsidR="00E159E0" w:rsidRPr="004F045D" w14:paraId="77BB5840" w14:textId="77777777" w:rsidTr="005225C7">
        <w:trPr>
          <w:trHeight w:val="2567"/>
        </w:trPr>
        <w:tc>
          <w:tcPr>
            <w:tcW w:w="5220" w:type="dxa"/>
          </w:tcPr>
          <w:p w14:paraId="01883F50" w14:textId="7C2B32CA" w:rsidR="002C7E16" w:rsidRPr="002C7E16" w:rsidRDefault="00500D05" w:rsidP="008007AE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36"/>
                <w:szCs w:val="24"/>
              </w:rPr>
              <w:t>Implementierung einer Reputationsplattform auf Basis von Soulbound Token</w:t>
            </w:r>
          </w:p>
        </w:tc>
        <w:tc>
          <w:tcPr>
            <w:tcW w:w="180" w:type="dxa"/>
          </w:tcPr>
          <w:p w14:paraId="62F1874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  <w:p w14:paraId="66DE7C03" w14:textId="77777777" w:rsidR="00AF2A5F" w:rsidRPr="004F045D" w:rsidRDefault="00AF2A5F" w:rsidP="008A6E69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00487BA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</w:tc>
      </w:tr>
      <w:tr w:rsidR="00E159E0" w:rsidRPr="00456599" w14:paraId="6A8EC5EE" w14:textId="77777777" w:rsidTr="007A59A4">
        <w:tc>
          <w:tcPr>
            <w:tcW w:w="5220" w:type="dxa"/>
          </w:tcPr>
          <w:p w14:paraId="6935991E" w14:textId="24C78D0A" w:rsidR="00D367C2" w:rsidRDefault="008D1738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or</w:t>
            </w:r>
            <w:r w:rsidR="00757C21">
              <w:rPr>
                <w:rFonts w:cs="Arial"/>
                <w:szCs w:val="24"/>
              </w:rPr>
              <w:t>:</w:t>
            </w:r>
            <w:r w:rsidR="00757C21">
              <w:rPr>
                <w:rFonts w:cs="Arial"/>
                <w:szCs w:val="24"/>
              </w:rPr>
              <w:br/>
            </w:r>
            <w:r w:rsidR="00500D05" w:rsidRPr="00500D05">
              <w:rPr>
                <w:rFonts w:cs="Arial"/>
                <w:b/>
                <w:szCs w:val="24"/>
              </w:rPr>
              <w:t>Alexander Hultzsch</w:t>
            </w:r>
          </w:p>
          <w:p w14:paraId="48400484" w14:textId="34A1A0FD" w:rsidR="00E159E0" w:rsidRPr="00456599" w:rsidRDefault="00E159E0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80" w:type="dxa"/>
          </w:tcPr>
          <w:p w14:paraId="5AFA1604" w14:textId="77777777" w:rsidR="00D367C2" w:rsidRPr="00456599" w:rsidRDefault="00D367C2" w:rsidP="00757C21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72B7E08" w14:textId="77777777" w:rsidR="00E159E0" w:rsidRPr="00456599" w:rsidRDefault="00E159E0" w:rsidP="00757C21">
            <w:pPr>
              <w:spacing w:before="240" w:after="240"/>
              <w:rPr>
                <w:rFonts w:cs="Arial"/>
              </w:rPr>
            </w:pPr>
          </w:p>
        </w:tc>
      </w:tr>
      <w:tr w:rsidR="00757C21" w:rsidRPr="00757C21" w14:paraId="47A97089" w14:textId="77777777" w:rsidTr="007A59A4">
        <w:tc>
          <w:tcPr>
            <w:tcW w:w="5220" w:type="dxa"/>
          </w:tcPr>
          <w:p w14:paraId="024C312D" w14:textId="218E67C9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tudiengang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Softwareentwicklung</w:t>
            </w:r>
          </w:p>
        </w:tc>
        <w:tc>
          <w:tcPr>
            <w:tcW w:w="180" w:type="dxa"/>
          </w:tcPr>
          <w:p w14:paraId="40074C89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730FFEA8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757C21" w14:paraId="09368D9B" w14:textId="77777777" w:rsidTr="007A59A4">
        <w:trPr>
          <w:trHeight w:val="163"/>
        </w:trPr>
        <w:tc>
          <w:tcPr>
            <w:tcW w:w="5220" w:type="dxa"/>
          </w:tcPr>
          <w:p w14:paraId="4A4F1B33" w14:textId="489F3F7A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eminargruppe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If19ws-B</w:t>
            </w:r>
            <w:r w:rsidR="00D367C2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7D34ECA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60827E5D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456599" w14:paraId="2AB2395D" w14:textId="77777777" w:rsidTr="007A59A4">
        <w:tc>
          <w:tcPr>
            <w:tcW w:w="5220" w:type="dxa"/>
          </w:tcPr>
          <w:p w14:paraId="0CE3224B" w14:textId="3FD2F08B" w:rsidR="00757C21" w:rsidRPr="00757C21" w:rsidRDefault="00757C21" w:rsidP="00C84F8F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rstprüfer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Prof. Dr.-Ing. Andreas Ittner</w:t>
            </w:r>
          </w:p>
        </w:tc>
        <w:tc>
          <w:tcPr>
            <w:tcW w:w="180" w:type="dxa"/>
          </w:tcPr>
          <w:p w14:paraId="00A74675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C469441" w14:textId="77777777" w:rsidR="00757C21" w:rsidRPr="00456599" w:rsidRDefault="00757C21" w:rsidP="00757C21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399FF2A2" w14:textId="77777777" w:rsidTr="005F5E00">
        <w:tc>
          <w:tcPr>
            <w:tcW w:w="5220" w:type="dxa"/>
          </w:tcPr>
          <w:p w14:paraId="124F6929" w14:textId="4A5289D1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Zweitprüfer:</w:t>
            </w:r>
            <w:r>
              <w:rPr>
                <w:rFonts w:cs="Arial"/>
                <w:szCs w:val="24"/>
              </w:rPr>
              <w:br/>
            </w:r>
            <w:r w:rsidR="00070AC3">
              <w:rPr>
                <w:rFonts w:cs="Arial"/>
                <w:b/>
                <w:szCs w:val="24"/>
              </w:rPr>
              <w:t xml:space="preserve">Hira </w:t>
            </w:r>
          </w:p>
        </w:tc>
        <w:tc>
          <w:tcPr>
            <w:tcW w:w="180" w:type="dxa"/>
          </w:tcPr>
          <w:p w14:paraId="0B8206DA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4D96D4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48A11F02" w14:textId="77777777" w:rsidTr="005F5E00">
        <w:tc>
          <w:tcPr>
            <w:tcW w:w="5220" w:type="dxa"/>
          </w:tcPr>
          <w:p w14:paraId="482C081B" w14:textId="77777777" w:rsidR="005225C7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inreichung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ort&gt;, &lt;tag&gt;.&lt;monat&gt;.&lt;jahr&gt;</w:t>
            </w:r>
          </w:p>
        </w:tc>
        <w:tc>
          <w:tcPr>
            <w:tcW w:w="180" w:type="dxa"/>
          </w:tcPr>
          <w:p w14:paraId="5C3FCE78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E0C98F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C84F8F" w:rsidRPr="00456599" w14:paraId="6E473F3A" w14:textId="77777777" w:rsidTr="005D02E3">
        <w:tc>
          <w:tcPr>
            <w:tcW w:w="5220" w:type="dxa"/>
          </w:tcPr>
          <w:p w14:paraId="682F6212" w14:textId="77777777" w:rsidR="00C84F8F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Verteidigung/Bewertung:</w:t>
            </w:r>
            <w:r w:rsidR="00C84F8F"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ort&gt;, &lt;jahr&gt;</w:t>
            </w:r>
          </w:p>
        </w:tc>
        <w:tc>
          <w:tcPr>
            <w:tcW w:w="180" w:type="dxa"/>
          </w:tcPr>
          <w:p w14:paraId="7CD23E47" w14:textId="77777777" w:rsidR="00C84F8F" w:rsidRPr="00757C21" w:rsidRDefault="00C84F8F" w:rsidP="005D02E3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8AC1FA8" w14:textId="77777777" w:rsidR="00C84F8F" w:rsidRPr="00456599" w:rsidRDefault="00C84F8F" w:rsidP="005D02E3">
            <w:pPr>
              <w:spacing w:before="240" w:after="240"/>
              <w:rPr>
                <w:rFonts w:cs="Arial"/>
              </w:rPr>
            </w:pPr>
          </w:p>
        </w:tc>
      </w:tr>
    </w:tbl>
    <w:p w14:paraId="3E51940C" w14:textId="77777777" w:rsidR="00B744DE" w:rsidRDefault="00B744DE">
      <w:pPr>
        <w:rPr>
          <w:rFonts w:cs="Arial"/>
        </w:r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B744DE" w:rsidRPr="00265FFE" w14:paraId="7B73FFBC" w14:textId="77777777" w:rsidTr="00851CC0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5AA9737D" w14:textId="41A9FF6F" w:rsidR="00B744DE" w:rsidRPr="00070AC3" w:rsidRDefault="00B744DE" w:rsidP="00B744DE">
            <w:pPr>
              <w:spacing w:before="320"/>
              <w:jc w:val="right"/>
              <w:rPr>
                <w:rFonts w:cs="Arial"/>
                <w:lang w:val="en-US"/>
              </w:rPr>
            </w:pPr>
            <w:r w:rsidRPr="00070AC3">
              <w:rPr>
                <w:rFonts w:cs="Arial"/>
                <w:lang w:val="en-US"/>
              </w:rPr>
              <w:t xml:space="preserve">Faculty </w:t>
            </w:r>
            <w:r w:rsidR="0067314D" w:rsidRPr="00070AC3">
              <w:rPr>
                <w:rFonts w:cs="Arial"/>
                <w:lang w:val="en-US"/>
              </w:rPr>
              <w:t>of Applied Computer and Biosciences</w:t>
            </w:r>
          </w:p>
        </w:tc>
        <w:tc>
          <w:tcPr>
            <w:tcW w:w="180" w:type="dxa"/>
            <w:vMerge w:val="restart"/>
          </w:tcPr>
          <w:p w14:paraId="31C0682A" w14:textId="77777777" w:rsidR="00B744DE" w:rsidRPr="00070AC3" w:rsidRDefault="00B744DE" w:rsidP="00851CC0">
            <w:pPr>
              <w:rPr>
                <w:rFonts w:cs="Arial"/>
                <w:lang w:val="en-US"/>
              </w:rPr>
            </w:pPr>
          </w:p>
        </w:tc>
        <w:tc>
          <w:tcPr>
            <w:tcW w:w="3287" w:type="dxa"/>
            <w:vMerge w:val="restart"/>
          </w:tcPr>
          <w:p w14:paraId="3D68E05C" w14:textId="77777777" w:rsidR="00B744DE" w:rsidRPr="00070AC3" w:rsidRDefault="00B744DE" w:rsidP="00851CC0">
            <w:pPr>
              <w:jc w:val="right"/>
              <w:rPr>
                <w:lang w:val="en-US"/>
              </w:rPr>
            </w:pPr>
          </w:p>
        </w:tc>
      </w:tr>
      <w:tr w:rsidR="00B744DE" w14:paraId="1FF9CCF2" w14:textId="77777777" w:rsidTr="00851CC0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2C26D917" w14:textId="16FC2122" w:rsidR="00B744DE" w:rsidRPr="008F7E91" w:rsidRDefault="0067314D" w:rsidP="009033CC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</w:t>
            </w:r>
            <w:r w:rsidR="009033CC">
              <w:rPr>
                <w:rFonts w:cs="Arial"/>
                <w:b/>
                <w:sz w:val="36"/>
                <w:szCs w:val="36"/>
              </w:rPr>
              <w:t xml:space="preserve"> </w:t>
            </w:r>
            <w:r w:rsidR="005020C1">
              <w:rPr>
                <w:rFonts w:cs="Arial"/>
                <w:b/>
                <w:sz w:val="36"/>
                <w:szCs w:val="36"/>
              </w:rPr>
              <w:t>THESIS</w:t>
            </w:r>
          </w:p>
        </w:tc>
        <w:tc>
          <w:tcPr>
            <w:tcW w:w="180" w:type="dxa"/>
            <w:vMerge/>
          </w:tcPr>
          <w:p w14:paraId="696322B1" w14:textId="77777777" w:rsidR="00B744DE" w:rsidRDefault="00B744DE" w:rsidP="00851CC0"/>
        </w:tc>
        <w:tc>
          <w:tcPr>
            <w:tcW w:w="3287" w:type="dxa"/>
            <w:vMerge/>
          </w:tcPr>
          <w:p w14:paraId="1B36CA41" w14:textId="77777777" w:rsidR="00B744DE" w:rsidRDefault="00B744DE" w:rsidP="00851CC0">
            <w:pPr>
              <w:jc w:val="right"/>
              <w:rPr>
                <w:noProof/>
                <w:lang w:eastAsia="de-DE"/>
              </w:rPr>
            </w:pPr>
          </w:p>
        </w:tc>
      </w:tr>
      <w:tr w:rsidR="00B744DE" w:rsidRPr="00456599" w14:paraId="3612E938" w14:textId="77777777" w:rsidTr="00851CC0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4D3835A2" w14:textId="77777777" w:rsidR="00B744DE" w:rsidRPr="00757C21" w:rsidRDefault="00B744DE" w:rsidP="00851CC0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006E59E7" w14:textId="77777777" w:rsidR="00B744DE" w:rsidRPr="00456599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247BA26D" w14:textId="77777777" w:rsidR="00B744DE" w:rsidRPr="00456599" w:rsidRDefault="00B744DE" w:rsidP="00851CC0">
            <w:pPr>
              <w:rPr>
                <w:rFonts w:cs="Arial"/>
              </w:rPr>
            </w:pPr>
          </w:p>
        </w:tc>
      </w:tr>
      <w:tr w:rsidR="00B744DE" w:rsidRPr="00265FFE" w14:paraId="3BAFE439" w14:textId="77777777" w:rsidTr="00851CC0">
        <w:trPr>
          <w:trHeight w:val="2567"/>
        </w:trPr>
        <w:tc>
          <w:tcPr>
            <w:tcW w:w="5220" w:type="dxa"/>
          </w:tcPr>
          <w:p w14:paraId="5AC204F0" w14:textId="0D24EBD5" w:rsidR="00B744DE" w:rsidRPr="00070AC3" w:rsidRDefault="0067314D" w:rsidP="009033CC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  <w:lang w:val="en-US"/>
              </w:rPr>
            </w:pPr>
            <w:r w:rsidRPr="00070AC3">
              <w:rPr>
                <w:rFonts w:cs="Arial"/>
                <w:b/>
                <w:sz w:val="36"/>
                <w:lang w:val="en-US"/>
              </w:rPr>
              <w:t>Implementing a reputation platform based on Soulbound Tokens</w:t>
            </w:r>
          </w:p>
        </w:tc>
        <w:tc>
          <w:tcPr>
            <w:tcW w:w="180" w:type="dxa"/>
          </w:tcPr>
          <w:p w14:paraId="604441E1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  <w:p w14:paraId="35A034A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  <w:tc>
          <w:tcPr>
            <w:tcW w:w="3287" w:type="dxa"/>
          </w:tcPr>
          <w:p w14:paraId="5E108AF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</w:tr>
      <w:tr w:rsidR="00B744DE" w:rsidRPr="00456599" w14:paraId="6C6C4230" w14:textId="77777777" w:rsidTr="00851CC0">
        <w:tc>
          <w:tcPr>
            <w:tcW w:w="5220" w:type="dxa"/>
          </w:tcPr>
          <w:p w14:paraId="65D324EA" w14:textId="51C43F64" w:rsidR="00B744DE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hor:</w:t>
            </w:r>
            <w:r>
              <w:rPr>
                <w:rFonts w:cs="Arial"/>
                <w:szCs w:val="24"/>
              </w:rPr>
              <w:br/>
            </w:r>
            <w:r w:rsidR="005020C1">
              <w:rPr>
                <w:rFonts w:cs="Arial"/>
                <w:b/>
                <w:szCs w:val="24"/>
              </w:rPr>
              <w:t>Mr.</w:t>
            </w:r>
            <w:r>
              <w:rPr>
                <w:rFonts w:cs="Arial"/>
                <w:b/>
                <w:szCs w:val="24"/>
              </w:rPr>
              <w:t xml:space="preserve"> </w:t>
            </w:r>
          </w:p>
          <w:p w14:paraId="703C0669" w14:textId="14BAFDC4" w:rsidR="00B744DE" w:rsidRPr="00456599" w:rsidRDefault="0067314D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49CEEF71" w14:textId="77777777" w:rsidR="00B744DE" w:rsidRPr="00456599" w:rsidRDefault="00B744DE" w:rsidP="00851CC0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2C4A149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265FFE" w14:paraId="13DCF23D" w14:textId="77777777" w:rsidTr="00851CC0">
        <w:tc>
          <w:tcPr>
            <w:tcW w:w="5220" w:type="dxa"/>
          </w:tcPr>
          <w:p w14:paraId="10340F05" w14:textId="61037166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 w:rsidRPr="00070AC3">
              <w:rPr>
                <w:rFonts w:cs="Arial"/>
                <w:szCs w:val="24"/>
                <w:lang w:val="en-US"/>
              </w:rPr>
              <w:t>course of studies:</w:t>
            </w:r>
            <w:r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>Software Development</w:t>
            </w:r>
          </w:p>
        </w:tc>
        <w:tc>
          <w:tcPr>
            <w:tcW w:w="180" w:type="dxa"/>
          </w:tcPr>
          <w:p w14:paraId="3830F5BA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494FC247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B744DE" w:rsidRPr="00757C21" w14:paraId="57601563" w14:textId="77777777" w:rsidTr="00851CC0">
        <w:trPr>
          <w:trHeight w:val="163"/>
        </w:trPr>
        <w:tc>
          <w:tcPr>
            <w:tcW w:w="5220" w:type="dxa"/>
          </w:tcPr>
          <w:p w14:paraId="1E45DCD6" w14:textId="51D52072" w:rsidR="00B744DE" w:rsidRPr="00757C21" w:rsidRDefault="009033CC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</w:t>
            </w:r>
            <w:r w:rsidR="00B744DE">
              <w:rPr>
                <w:rFonts w:cs="Arial"/>
                <w:szCs w:val="24"/>
              </w:rPr>
              <w:t>eminar</w:t>
            </w:r>
            <w:r>
              <w:rPr>
                <w:rFonts w:cs="Arial"/>
                <w:szCs w:val="24"/>
              </w:rPr>
              <w:t xml:space="preserve"> </w:t>
            </w:r>
            <w:r w:rsidR="00B744DE">
              <w:rPr>
                <w:rFonts w:cs="Arial"/>
                <w:szCs w:val="24"/>
              </w:rPr>
              <w:t>group:</w:t>
            </w:r>
            <w:r w:rsidR="00B744DE">
              <w:rPr>
                <w:rFonts w:cs="Arial"/>
                <w:szCs w:val="24"/>
              </w:rPr>
              <w:br/>
            </w:r>
            <w:r w:rsidR="0067314D" w:rsidRPr="0067314D">
              <w:rPr>
                <w:rFonts w:cs="Arial"/>
                <w:b/>
                <w:bCs/>
                <w:szCs w:val="24"/>
              </w:rPr>
              <w:t>If19wS-B</w:t>
            </w:r>
          </w:p>
        </w:tc>
        <w:tc>
          <w:tcPr>
            <w:tcW w:w="180" w:type="dxa"/>
          </w:tcPr>
          <w:p w14:paraId="7935CCF0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004132B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456599" w14:paraId="38248FDD" w14:textId="77777777" w:rsidTr="00851CC0">
        <w:tc>
          <w:tcPr>
            <w:tcW w:w="5220" w:type="dxa"/>
          </w:tcPr>
          <w:p w14:paraId="1C215CB8" w14:textId="343D6BB2" w:rsidR="00B744DE" w:rsidRPr="00757C21" w:rsidRDefault="005020C1" w:rsidP="009033CC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 w:rsidRPr="00070AC3">
              <w:rPr>
                <w:rFonts w:cs="Arial"/>
                <w:szCs w:val="24"/>
                <w:lang w:val="en-US"/>
              </w:rPr>
              <w:t>first examiner</w:t>
            </w:r>
            <w:r w:rsidR="00B744DE" w:rsidRPr="00070AC3">
              <w:rPr>
                <w:rFonts w:cs="Arial"/>
                <w:szCs w:val="24"/>
                <w:lang w:val="en-US"/>
              </w:rPr>
              <w:t>:</w:t>
            </w:r>
            <w:r w:rsidR="00B744DE"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 xml:space="preserve">Prof. Dr.-Ing. </w:t>
            </w:r>
            <w:r w:rsidR="0067314D">
              <w:rPr>
                <w:rFonts w:cs="Arial"/>
                <w:b/>
                <w:szCs w:val="24"/>
              </w:rPr>
              <w:t xml:space="preserve">Andreas Ittner </w:t>
            </w:r>
          </w:p>
        </w:tc>
        <w:tc>
          <w:tcPr>
            <w:tcW w:w="180" w:type="dxa"/>
          </w:tcPr>
          <w:p w14:paraId="46EECBF2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5212D93B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265FFE" w14:paraId="745AA6F2" w14:textId="77777777" w:rsidTr="00851CC0">
        <w:tc>
          <w:tcPr>
            <w:tcW w:w="5220" w:type="dxa"/>
          </w:tcPr>
          <w:p w14:paraId="6DAFEC8C" w14:textId="77777777" w:rsidR="00B744DE" w:rsidRPr="005020C1" w:rsidRDefault="005020C1" w:rsidP="005020C1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lang w:val="en-US"/>
              </w:rPr>
              <w:t>s</w:t>
            </w:r>
            <w:r w:rsidRPr="005020C1">
              <w:rPr>
                <w:lang w:val="en-US"/>
              </w:rPr>
              <w:t xml:space="preserve">econd </w:t>
            </w:r>
            <w:r>
              <w:rPr>
                <w:lang w:val="en-US"/>
              </w:rPr>
              <w:t>e</w:t>
            </w:r>
            <w:r w:rsidRPr="005020C1">
              <w:rPr>
                <w:lang w:val="en-US"/>
              </w:rPr>
              <w:t>xaminer</w:t>
            </w:r>
            <w:r w:rsidR="00B744DE" w:rsidRPr="005020C1">
              <w:rPr>
                <w:rFonts w:cs="Arial"/>
                <w:szCs w:val="24"/>
                <w:lang w:val="en-US"/>
              </w:rPr>
              <w:t>:</w:t>
            </w:r>
            <w:r w:rsidR="00B744DE" w:rsidRPr="005020C1">
              <w:rPr>
                <w:rFonts w:cs="Arial"/>
                <w:szCs w:val="24"/>
                <w:lang w:val="en-US"/>
              </w:rPr>
              <w:br/>
            </w:r>
            <w:r w:rsidR="009033CC">
              <w:rPr>
                <w:rFonts w:cs="Arial"/>
                <w:b/>
                <w:szCs w:val="24"/>
                <w:lang w:val="en-US"/>
              </w:rPr>
              <w:t>&lt;titel&gt; &lt;akad. grade&gt;</w:t>
            </w:r>
            <w:r w:rsidR="00B744DE" w:rsidRPr="005020C1">
              <w:rPr>
                <w:rFonts w:cs="Arial"/>
                <w:b/>
                <w:szCs w:val="24"/>
                <w:lang w:val="en-US"/>
              </w:rPr>
              <w:t xml:space="preserve"> &lt;vname&gt; &lt;name&gt;</w:t>
            </w:r>
          </w:p>
        </w:tc>
        <w:tc>
          <w:tcPr>
            <w:tcW w:w="180" w:type="dxa"/>
          </w:tcPr>
          <w:p w14:paraId="111299D8" w14:textId="77777777" w:rsidR="00B744DE" w:rsidRPr="005020C1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11A4A500" w14:textId="77777777" w:rsidR="00B744DE" w:rsidRPr="005020C1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  <w:tr w:rsidR="00B744DE" w:rsidRPr="00456599" w14:paraId="1BC3D985" w14:textId="77777777" w:rsidTr="00851CC0">
        <w:tc>
          <w:tcPr>
            <w:tcW w:w="5220" w:type="dxa"/>
          </w:tcPr>
          <w:p w14:paraId="54C389B9" w14:textId="77777777" w:rsidR="00B744DE" w:rsidRPr="00757C21" w:rsidRDefault="005020C1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ubmission</w:t>
            </w:r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B744DE">
              <w:rPr>
                <w:rFonts w:cs="Arial"/>
                <w:b/>
                <w:szCs w:val="24"/>
              </w:rPr>
              <w:t>&lt;ort&gt;, &lt;tag&gt;.&lt;monat&gt;.&lt;jahr&gt;</w:t>
            </w:r>
          </w:p>
        </w:tc>
        <w:tc>
          <w:tcPr>
            <w:tcW w:w="180" w:type="dxa"/>
          </w:tcPr>
          <w:p w14:paraId="6C876921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1D8F88C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368D335F" w14:textId="77777777" w:rsidTr="00851CC0">
        <w:tc>
          <w:tcPr>
            <w:tcW w:w="5220" w:type="dxa"/>
          </w:tcPr>
          <w:p w14:paraId="437C81CF" w14:textId="77777777" w:rsidR="00B744DE" w:rsidRPr="009033CC" w:rsidRDefault="009033CC" w:rsidP="00993152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defenc</w:t>
            </w:r>
            <w:r w:rsidR="005020C1" w:rsidRPr="009033CC">
              <w:rPr>
                <w:rFonts w:cs="Arial"/>
                <w:szCs w:val="24"/>
                <w:lang w:val="en-US"/>
              </w:rPr>
              <w:t>e</w:t>
            </w:r>
            <w:r>
              <w:rPr>
                <w:rFonts w:cs="Arial"/>
                <w:szCs w:val="24"/>
                <w:lang w:val="en-US"/>
              </w:rPr>
              <w:t>/</w:t>
            </w:r>
            <w:r w:rsidR="005020C1" w:rsidRPr="009033CC">
              <w:rPr>
                <w:lang w:val="en-US"/>
              </w:rPr>
              <w:t xml:space="preserve"> </w:t>
            </w:r>
            <w:r w:rsidR="00993152">
              <w:rPr>
                <w:lang w:val="en-US"/>
              </w:rPr>
              <w:t>evaluation</w:t>
            </w:r>
            <w:r w:rsidR="00B744DE" w:rsidRPr="009033CC">
              <w:rPr>
                <w:rFonts w:cs="Arial"/>
                <w:szCs w:val="24"/>
                <w:lang w:val="en-US"/>
              </w:rPr>
              <w:t>:</w:t>
            </w:r>
            <w:r w:rsidR="00B744DE" w:rsidRPr="009033CC">
              <w:rPr>
                <w:rFonts w:cs="Arial"/>
                <w:szCs w:val="24"/>
                <w:lang w:val="en-US"/>
              </w:rPr>
              <w:br/>
            </w:r>
            <w:r w:rsidR="00B744DE" w:rsidRPr="009033CC">
              <w:rPr>
                <w:rFonts w:cs="Arial"/>
                <w:b/>
                <w:szCs w:val="24"/>
                <w:lang w:val="en-US"/>
              </w:rPr>
              <w:t>&lt;ort&gt;, &lt;jahr&gt;</w:t>
            </w:r>
          </w:p>
        </w:tc>
        <w:tc>
          <w:tcPr>
            <w:tcW w:w="180" w:type="dxa"/>
          </w:tcPr>
          <w:p w14:paraId="1A8CA869" w14:textId="77777777" w:rsidR="00B744DE" w:rsidRPr="009033CC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21257F31" w14:textId="77777777" w:rsidR="00B744DE" w:rsidRPr="009033CC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</w:tbl>
    <w:p w14:paraId="61F8A2AB" w14:textId="10C03CA8" w:rsidR="00500D05" w:rsidRDefault="00500D05">
      <w:pPr>
        <w:rPr>
          <w:rFonts w:cs="Arial"/>
          <w:lang w:val="en-US"/>
        </w:rPr>
      </w:pPr>
    </w:p>
    <w:p w14:paraId="39E3A5C4" w14:textId="77777777" w:rsidR="00500D05" w:rsidRDefault="00500D05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62528AFA" w14:textId="77777777" w:rsidR="00500D05" w:rsidRPr="00BC34CC" w:rsidRDefault="00500D05" w:rsidP="0067314D">
      <w:pPr>
        <w:rPr>
          <w:b/>
          <w:bCs/>
        </w:rPr>
      </w:pPr>
      <w:r w:rsidRPr="00BC34CC">
        <w:rPr>
          <w:b/>
          <w:bCs/>
        </w:rPr>
        <w:lastRenderedPageBreak/>
        <w:t>Bibliografische Beschreibung:</w:t>
      </w:r>
    </w:p>
    <w:p w14:paraId="5E3E0BA4" w14:textId="7FB64685" w:rsidR="00BC34CC" w:rsidRDefault="00BC34CC" w:rsidP="00500D05">
      <w:r>
        <w:t xml:space="preserve">Hultzsch, Alexander: </w:t>
      </w:r>
    </w:p>
    <w:p w14:paraId="0EBC4C1D" w14:textId="5265B9A3" w:rsidR="00BC34CC" w:rsidRDefault="00BC34CC" w:rsidP="00500D05">
      <w:r>
        <w:t xml:space="preserve">Implementierung einer Reputationsplattform auf Basis von Soulbound Tokens – 2022 </w:t>
      </w:r>
      <w:r w:rsidR="00966BEB">
        <w:t>…</w:t>
      </w:r>
    </w:p>
    <w:p w14:paraId="02DD106E" w14:textId="77777777" w:rsidR="00BC34CC" w:rsidRDefault="00BC34CC" w:rsidP="00500D05"/>
    <w:p w14:paraId="13AA8578" w14:textId="48EE8E7C" w:rsidR="00500D05" w:rsidRDefault="00500D05" w:rsidP="00500D05">
      <w:r>
        <w:t>&lt;name&gt;, &lt;vorname&gt;:</w:t>
      </w:r>
    </w:p>
    <w:p w14:paraId="0FCF0E9C" w14:textId="77777777" w:rsidR="00500D05" w:rsidRDefault="00500D05" w:rsidP="00500D05">
      <w:r>
        <w:t>&lt;thema der graduierungsarbeit&gt;. - &lt;jahr der einreichung&gt;. - &lt;seitenzahl verzeichnisse&gt;, &lt;seitenzahl des inhalts&gt;, &lt;seitenzahl der anhänge&gt; S.</w:t>
      </w:r>
    </w:p>
    <w:p w14:paraId="65E802CC" w14:textId="65654D11" w:rsidR="00B744DE" w:rsidRDefault="00500D05" w:rsidP="00500D05">
      <w:r w:rsidRPr="00851549">
        <w:t xml:space="preserve">Mittweida, Hochschule  Mittweida, </w:t>
      </w:r>
      <w:r>
        <w:t>Fakultät &lt;fakultätsbezeichner&gt;</w:t>
      </w:r>
      <w:r w:rsidRPr="005970CE">
        <w:t xml:space="preserve">, </w:t>
      </w:r>
      <w:r>
        <w:t>&lt;art der arbeit&gt;</w:t>
      </w:r>
      <w:r w:rsidRPr="005970CE">
        <w:t xml:space="preserve">, </w:t>
      </w:r>
      <w:r>
        <w:t>&lt;jahr&gt;</w:t>
      </w:r>
    </w:p>
    <w:p w14:paraId="7A4A7E1B" w14:textId="31F81723" w:rsidR="00500D05" w:rsidRDefault="00500D05" w:rsidP="00500D05"/>
    <w:p w14:paraId="159C652C" w14:textId="20ACC8D2" w:rsidR="00500D05" w:rsidRDefault="00500D05" w:rsidP="00500D05"/>
    <w:p w14:paraId="1FA0E78C" w14:textId="4B9283C1" w:rsidR="00500D05" w:rsidRDefault="00500D05" w:rsidP="00500D05"/>
    <w:p w14:paraId="4ED56798" w14:textId="00F90289" w:rsidR="00500D05" w:rsidRDefault="00500D05" w:rsidP="00500D05"/>
    <w:p w14:paraId="6BE2E043" w14:textId="0B320BC7" w:rsidR="00500D05" w:rsidRDefault="00500D05" w:rsidP="0067314D"/>
    <w:p w14:paraId="19FA7BB4" w14:textId="3BD0E8CA" w:rsidR="00500D05" w:rsidRDefault="00500D05" w:rsidP="00500D05"/>
    <w:p w14:paraId="587F5517" w14:textId="64E9D653" w:rsidR="00500D05" w:rsidRDefault="00500D05" w:rsidP="00500D05"/>
    <w:p w14:paraId="79D00F42" w14:textId="5F156994" w:rsidR="00500D05" w:rsidRDefault="00500D05" w:rsidP="00500D05"/>
    <w:p w14:paraId="53803DEA" w14:textId="1CDCB45C" w:rsidR="00500D05" w:rsidRDefault="00500D05" w:rsidP="00500D05"/>
    <w:p w14:paraId="59FFF534" w14:textId="7438F8B5" w:rsidR="00500D05" w:rsidRDefault="00500D05" w:rsidP="00500D05"/>
    <w:p w14:paraId="48AA3F86" w14:textId="2BDD78AF" w:rsidR="00500D05" w:rsidRDefault="00500D05" w:rsidP="00500D05"/>
    <w:p w14:paraId="6A6BA0EC" w14:textId="5F5ECBC1" w:rsidR="00500D05" w:rsidRDefault="00500D05" w:rsidP="00500D05"/>
    <w:p w14:paraId="52BBA698" w14:textId="35D7AC0C" w:rsidR="00500D05" w:rsidRDefault="00500D05" w:rsidP="00500D05"/>
    <w:p w14:paraId="2DF00CEC" w14:textId="3EEDB9CC" w:rsidR="00500D05" w:rsidRDefault="00500D05" w:rsidP="00500D05"/>
    <w:p w14:paraId="40FDA2D2" w14:textId="2C714192" w:rsidR="00500D05" w:rsidRDefault="00500D05" w:rsidP="00500D05"/>
    <w:p w14:paraId="0FED35F0" w14:textId="0D49D3B3" w:rsidR="00500D05" w:rsidRDefault="00500D05" w:rsidP="00500D05"/>
    <w:p w14:paraId="644B3E83" w14:textId="414549A5" w:rsidR="00500D05" w:rsidRDefault="00500D05" w:rsidP="00500D05"/>
    <w:p w14:paraId="1A270CF2" w14:textId="281E33F7" w:rsidR="00500D05" w:rsidRDefault="00500D05" w:rsidP="00500D05"/>
    <w:p w14:paraId="29BC4626" w14:textId="09913CAE" w:rsidR="00500D05" w:rsidRDefault="00500D05" w:rsidP="00500D05"/>
    <w:p w14:paraId="23D1A233" w14:textId="301258ED" w:rsidR="00500D05" w:rsidRDefault="00500D05" w:rsidP="00500D05"/>
    <w:p w14:paraId="4AEA5556" w14:textId="5F30E2B5" w:rsidR="00500D05" w:rsidRDefault="00500D05" w:rsidP="00500D05"/>
    <w:p w14:paraId="717621FA" w14:textId="1939E7ED" w:rsidR="00500D05" w:rsidRDefault="00500D05" w:rsidP="00500D05"/>
    <w:p w14:paraId="5D833082" w14:textId="5B410429" w:rsidR="00500D05" w:rsidRDefault="00500D05" w:rsidP="00500D05"/>
    <w:p w14:paraId="68498144" w14:textId="6E3FA5FB" w:rsidR="00500D05" w:rsidRDefault="00500D05" w:rsidP="00500D05"/>
    <w:p w14:paraId="1ACF9150" w14:textId="0BF440D7" w:rsidR="00500D05" w:rsidRDefault="00500D05" w:rsidP="00500D05"/>
    <w:p w14:paraId="346834A6" w14:textId="7123C786" w:rsidR="00500D05" w:rsidRDefault="00500D05" w:rsidP="00500D05"/>
    <w:p w14:paraId="04AA5A0B" w14:textId="0ECED91A" w:rsidR="00500D05" w:rsidRDefault="00500D05" w:rsidP="00500D05"/>
    <w:p w14:paraId="306B6A40" w14:textId="5DAECC67" w:rsidR="00500D05" w:rsidRDefault="00500D05" w:rsidP="00500D05"/>
    <w:p w14:paraId="15E473A5" w14:textId="264E626D" w:rsidR="00500D05" w:rsidRDefault="00500D05" w:rsidP="00500D05"/>
    <w:p w14:paraId="2822BF06" w14:textId="47715F48" w:rsidR="00500D05" w:rsidRDefault="00500D05" w:rsidP="00500D05"/>
    <w:p w14:paraId="63612E09" w14:textId="5078F9FC" w:rsidR="00500D05" w:rsidRDefault="00500D05" w:rsidP="00500D05"/>
    <w:p w14:paraId="79A3B4F9" w14:textId="686A2D60" w:rsidR="00500D05" w:rsidRDefault="00500D05" w:rsidP="00500D05"/>
    <w:p w14:paraId="221D2DBB" w14:textId="77777777" w:rsidR="00500D05" w:rsidRPr="00070AC3" w:rsidRDefault="00500D05" w:rsidP="00500D05">
      <w:pPr>
        <w:rPr>
          <w:rFonts w:cs="Arial"/>
        </w:rPr>
      </w:pPr>
    </w:p>
    <w:p w14:paraId="6C192AA6" w14:textId="77777777" w:rsidR="00500D05" w:rsidRPr="00AF2A5F" w:rsidRDefault="00500D05" w:rsidP="0067314D">
      <w:r w:rsidRPr="0067314D">
        <w:t>Referat</w:t>
      </w:r>
      <w:r w:rsidRPr="00AF2A5F">
        <w:t>:</w:t>
      </w:r>
    </w:p>
    <w:p w14:paraId="4522D0F1" w14:textId="79A41E6E" w:rsidR="00B744DE" w:rsidRPr="00500D05" w:rsidRDefault="00500D05" w:rsidP="00500D05">
      <w:pPr>
        <w:sectPr w:rsidR="00B744DE" w:rsidRPr="00500D05" w:rsidSect="004F045D">
          <w:type w:val="oddPage"/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  <w:r>
        <w:t>&lt;kurzbeschreibung des inhaltes</w:t>
      </w:r>
    </w:p>
    <w:p w14:paraId="462DC957" w14:textId="77777777" w:rsidR="00500D05" w:rsidRDefault="00500D05" w:rsidP="00500D05">
      <w:pPr>
        <w:pStyle w:val="berSchr1"/>
        <w:ind w:left="0" w:firstLine="0"/>
      </w:pPr>
      <w:bookmarkStart w:id="0" w:name="_Toc272479259"/>
      <w:bookmarkStart w:id="1" w:name="_Toc272479357"/>
      <w:bookmarkStart w:id="2" w:name="_Toc108191409"/>
      <w:r>
        <w:lastRenderedPageBreak/>
        <w:t>Inhalt</w:t>
      </w:r>
      <w:bookmarkEnd w:id="0"/>
      <w:bookmarkEnd w:id="1"/>
      <w:bookmarkEnd w:id="2"/>
    </w:p>
    <w:p w14:paraId="6FEFE78D" w14:textId="6D07BCF3" w:rsidR="003065DF" w:rsidRDefault="00500D05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5" \u </w:instrText>
      </w:r>
      <w:r>
        <w:rPr>
          <w:rFonts w:cs="Arial"/>
        </w:rPr>
        <w:fldChar w:fldCharType="separate"/>
      </w:r>
      <w:r w:rsidR="003065DF">
        <w:rPr>
          <w:noProof/>
        </w:rPr>
        <w:t>Inhalt</w:t>
      </w:r>
      <w:r w:rsidR="003065DF">
        <w:rPr>
          <w:noProof/>
        </w:rPr>
        <w:tab/>
      </w:r>
      <w:r w:rsidR="003065DF">
        <w:rPr>
          <w:noProof/>
        </w:rPr>
        <w:fldChar w:fldCharType="begin"/>
      </w:r>
      <w:r w:rsidR="003065DF">
        <w:rPr>
          <w:noProof/>
        </w:rPr>
        <w:instrText xml:space="preserve"> PAGEREF _Toc108191409 \h </w:instrText>
      </w:r>
      <w:r w:rsidR="003065DF">
        <w:rPr>
          <w:noProof/>
        </w:rPr>
      </w:r>
      <w:r w:rsidR="003065DF">
        <w:rPr>
          <w:noProof/>
        </w:rPr>
        <w:fldChar w:fldCharType="separate"/>
      </w:r>
      <w:r w:rsidR="00070AC3">
        <w:rPr>
          <w:noProof/>
        </w:rPr>
        <w:t>I</w:t>
      </w:r>
      <w:r w:rsidR="003065DF">
        <w:rPr>
          <w:noProof/>
        </w:rPr>
        <w:fldChar w:fldCharType="end"/>
      </w:r>
    </w:p>
    <w:p w14:paraId="6192F485" w14:textId="6212D37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5DBB8C86" w14:textId="46B7DAC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Tabellen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V</w:t>
      </w:r>
      <w:r>
        <w:rPr>
          <w:noProof/>
        </w:rPr>
        <w:fldChar w:fldCharType="end"/>
      </w:r>
    </w:p>
    <w:p w14:paraId="7F0AD455" w14:textId="1C42E89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kürz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</w:t>
      </w:r>
      <w:r>
        <w:rPr>
          <w:noProof/>
        </w:rPr>
        <w:fldChar w:fldCharType="end"/>
      </w:r>
    </w:p>
    <w:p w14:paraId="5D80B10C" w14:textId="7DD0E82D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2D14F00E" w14:textId="78F8E1C3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174A02A2" w14:textId="53AC14FC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53C783" w14:textId="2A10D49A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219AB14" w14:textId="6A37D3AD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C50AD7" w14:textId="44ACBA0E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5B3D9526" w14:textId="5FDEB9B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48FB1BD" w14:textId="4968D55F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77A27ED1" w14:textId="6E3578D0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2FE80BFE" w14:textId="0DC9FA64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7420D0AF" w14:textId="07BA693E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29F2B95E" w14:textId="402C0B51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5FBE2549" w14:textId="422508A1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CA94F11" w14:textId="31748FA3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264B0815" w14:textId="1426B228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781DD5B" w14:textId="6A17FE80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3C15A9BA" w14:textId="3CE46A4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61D0ADB" w14:textId="0EE7A641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43363592" w14:textId="588F7C7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11B1FCDB" w14:textId="2B58ED64" w:rsidR="003065DF" w:rsidRPr="00070AC3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743E16BA" w14:textId="18015ED5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FACE1E" w14:textId="17C2D20F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C201C9" w14:textId="5684B3FD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9CB27EE" w14:textId="78AA7C01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51C799DF" w14:textId="02BDED6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7166D3A1" w14:textId="294AD885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10D1BC9B" w14:textId="27D8DC5D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lastRenderedPageBreak/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593D3630" w14:textId="7025495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3</w:t>
      </w:r>
      <w:r>
        <w:rPr>
          <w:noProof/>
        </w:rPr>
        <w:fldChar w:fldCharType="end"/>
      </w:r>
    </w:p>
    <w:p w14:paraId="1C54ABE7" w14:textId="3B2528E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Literat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5</w:t>
      </w:r>
      <w:r>
        <w:rPr>
          <w:noProof/>
        </w:rPr>
        <w:fldChar w:fldCharType="end"/>
      </w:r>
    </w:p>
    <w:p w14:paraId="775375EF" w14:textId="423BB3CE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7</w:t>
      </w:r>
      <w:r>
        <w:rPr>
          <w:noProof/>
        </w:rPr>
        <w:fldChar w:fldCharType="end"/>
      </w:r>
    </w:p>
    <w:p w14:paraId="57E05ACB" w14:textId="1A562AE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</w:t>
      </w:r>
      <w:r>
        <w:rPr>
          <w:noProof/>
        </w:rPr>
        <w:fldChar w:fldCharType="end"/>
      </w:r>
    </w:p>
    <w:p w14:paraId="5507F915" w14:textId="11D2F577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2DEB8494" w14:textId="093A10A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I</w:t>
      </w:r>
      <w:r>
        <w:rPr>
          <w:noProof/>
        </w:rPr>
        <w:fldChar w:fldCharType="end"/>
      </w:r>
    </w:p>
    <w:p w14:paraId="3F49F576" w14:textId="329ACF5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Selbstständigkeitserklä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74BFAA98" w14:textId="135A8597" w:rsidR="00500D05" w:rsidRDefault="00500D05" w:rsidP="00500D05">
      <w:pPr>
        <w:spacing w:line="240" w:lineRule="auto"/>
      </w:pPr>
      <w:r>
        <w:rPr>
          <w:rFonts w:cs="Arial"/>
          <w:b/>
          <w:bCs/>
          <w:szCs w:val="20"/>
        </w:rPr>
        <w:fldChar w:fldCharType="end"/>
      </w:r>
    </w:p>
    <w:p w14:paraId="78008346" w14:textId="77777777" w:rsidR="00500D05" w:rsidRPr="005F13EF" w:rsidRDefault="00500D05" w:rsidP="00500D05">
      <w:pPr>
        <w:pStyle w:val="berSchr1"/>
        <w:ind w:left="0" w:firstLine="0"/>
      </w:pPr>
      <w:bookmarkStart w:id="3" w:name="_Toc272478589"/>
      <w:bookmarkStart w:id="4" w:name="_Toc272479260"/>
      <w:bookmarkStart w:id="5" w:name="_Toc108191410"/>
      <w:r>
        <w:lastRenderedPageBreak/>
        <w:t>Abbildungs</w:t>
      </w:r>
      <w:r w:rsidRPr="005F13EF">
        <w:t>verzeichnis</w:t>
      </w:r>
      <w:bookmarkEnd w:id="3"/>
      <w:bookmarkEnd w:id="4"/>
      <w:bookmarkEnd w:id="5"/>
    </w:p>
    <w:p w14:paraId="46B91096" w14:textId="77777777" w:rsidR="00500D05" w:rsidRDefault="009E45F1" w:rsidP="00500D05">
      <w:r>
        <w:fldChar w:fldCharType="begin"/>
      </w:r>
      <w:r>
        <w:instrText xml:space="preserve"> TOC \h \z \c "Abbildung" </w:instrText>
      </w:r>
      <w:r>
        <w:fldChar w:fldCharType="separate"/>
      </w:r>
      <w:r w:rsidR="00500D05"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rPr>
          <w:rFonts w:eastAsia="Times New Roman"/>
          <w:b/>
          <w:bCs/>
          <w:noProof/>
          <w:szCs w:val="24"/>
          <w:lang w:eastAsia="de-DE"/>
        </w:rPr>
        <w:fldChar w:fldCharType="end"/>
      </w:r>
    </w:p>
    <w:p w14:paraId="44BE2395" w14:textId="77777777" w:rsidR="00500D05" w:rsidRDefault="00500D05" w:rsidP="00500D05">
      <w:pPr>
        <w:pStyle w:val="berSchr1"/>
        <w:ind w:left="0" w:firstLine="0"/>
      </w:pPr>
      <w:bookmarkStart w:id="6" w:name="_Toc272479261"/>
      <w:bookmarkStart w:id="7" w:name="_Toc108191411"/>
      <w:r>
        <w:lastRenderedPageBreak/>
        <w:t>Tabellen</w:t>
      </w:r>
      <w:r w:rsidRPr="005F13EF">
        <w:t>verzeichnis</w:t>
      </w:r>
      <w:bookmarkStart w:id="8" w:name="_Toc272478590"/>
      <w:bookmarkStart w:id="9" w:name="_Toc272479262"/>
      <w:bookmarkEnd w:id="6"/>
      <w:bookmarkEnd w:id="7"/>
    </w:p>
    <w:p w14:paraId="4D67E3D8" w14:textId="77777777" w:rsidR="00500D05" w:rsidRDefault="009E45F1" w:rsidP="00500D05">
      <w:r>
        <w:fldChar w:fldCharType="begin"/>
      </w:r>
      <w:r>
        <w:instrText xml:space="preserve"> TOC \h \z \c "Abbildung" </w:instrText>
      </w:r>
      <w:r>
        <w:fldChar w:fldCharType="separate"/>
      </w:r>
      <w:r w:rsidR="00500D05"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rPr>
          <w:rFonts w:eastAsia="Times New Roman"/>
          <w:b/>
          <w:bCs/>
          <w:noProof/>
          <w:szCs w:val="24"/>
          <w:lang w:eastAsia="de-DE"/>
        </w:rPr>
        <w:fldChar w:fldCharType="end"/>
      </w:r>
    </w:p>
    <w:p w14:paraId="259CB1B5" w14:textId="77777777" w:rsidR="00500D05" w:rsidRDefault="00500D05" w:rsidP="00500D05">
      <w:pPr>
        <w:pStyle w:val="berSchr1"/>
        <w:ind w:left="0" w:firstLine="0"/>
      </w:pPr>
      <w:bookmarkStart w:id="10" w:name="_Toc108191412"/>
      <w:r w:rsidRPr="00D71038">
        <w:lastRenderedPageBreak/>
        <w:t>Abkürzungsverzeichnis</w:t>
      </w:r>
      <w:bookmarkEnd w:id="8"/>
      <w:bookmarkEnd w:id="9"/>
      <w:bookmarkEnd w:id="10"/>
    </w:p>
    <w:p w14:paraId="075A373D" w14:textId="77777777" w:rsidR="00500D05" w:rsidRPr="002D7E12" w:rsidRDefault="00500D05" w:rsidP="00500D05">
      <w:pPr>
        <w:pStyle w:val="Verzeichnisse"/>
      </w:pPr>
      <w:r>
        <w:rPr>
          <w:b/>
        </w:rPr>
        <w:t>&lt;abk&gt;</w:t>
      </w:r>
      <w:r>
        <w:rPr>
          <w:b/>
        </w:rPr>
        <w:tab/>
      </w:r>
      <w:r w:rsidRPr="002D7E12">
        <w:rPr>
          <w:b/>
        </w:rPr>
        <w:tab/>
      </w:r>
      <w:r>
        <w:t>&lt;langfassung&gt;</w:t>
      </w:r>
    </w:p>
    <w:p w14:paraId="2B05C167" w14:textId="77777777" w:rsidR="00500D05" w:rsidRPr="00265FFE" w:rsidRDefault="00500D05" w:rsidP="00500D05"/>
    <w:p w14:paraId="16D966A2" w14:textId="4C7F10CE" w:rsidR="00ED0A20" w:rsidRPr="00265FFE" w:rsidRDefault="00ED0A20">
      <w:pPr>
        <w:spacing w:line="240" w:lineRule="auto"/>
      </w:pPr>
      <w:r w:rsidRPr="00265FFE">
        <w:br w:type="page"/>
      </w:r>
    </w:p>
    <w:p w14:paraId="69FBDFAD" w14:textId="22E3AB6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lastRenderedPageBreak/>
        <w:tab/>
      </w:r>
    </w:p>
    <w:p w14:paraId="7EC0CCE8" w14:textId="1DE1877F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 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581D10C" w14:textId="2C86584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 w:rsidR="00C0446F">
        <w:rPr>
          <w:noProof/>
        </w:rPr>
        <w:t xml:space="preserve"> 45</w:t>
      </w:r>
      <w:r w:rsidR="00AD34E6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03DA170" w14:textId="4374AB91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 w:rsidR="007443FD">
        <w:rPr>
          <w:noProof/>
        </w:rPr>
        <w:t xml:space="preserve"> </w:t>
      </w:r>
      <w:r w:rsidR="007443FD" w:rsidRPr="00AD34E6">
        <w:rPr>
          <w:b/>
          <w:bCs/>
          <w:noProof/>
        </w:rPr>
        <w:t>10</w:t>
      </w:r>
      <w:r w:rsidR="007443FD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76704A0" w14:textId="79C81215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 w:rsidR="007443FD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6295E25" w14:textId="39B6C663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 w:rsidR="007443FD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3C0D7A33" w14:textId="7C421D2E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 w:rsidR="007C663C">
        <w:rPr>
          <w:noProof/>
        </w:rPr>
        <w:t xml:space="preserve"> </w:t>
      </w:r>
      <w:r w:rsidR="00D471CC">
        <w:rPr>
          <w:b/>
          <w:noProof/>
        </w:rPr>
        <w:t>15</w:t>
      </w:r>
      <w:r w:rsidR="007C663C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C15B850" w14:textId="3B141CB2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 w:rsidR="007443FD">
        <w:rPr>
          <w:noProof/>
        </w:rPr>
        <w:t xml:space="preserve"> 5</w:t>
      </w:r>
      <w:r w:rsidR="00D471CC">
        <w:rPr>
          <w:noProof/>
        </w:rPr>
        <w:t>-10</w:t>
      </w:r>
      <w:r w:rsidR="007443FD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84CC156" w14:textId="35932606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 w:rsidR="007443FD">
        <w:rPr>
          <w:noProof/>
        </w:rPr>
        <w:t xml:space="preserve"> 2,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3A1C5DA" w14:textId="3B326721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 w:rsidR="007443FD">
        <w:rPr>
          <w:noProof/>
        </w:rPr>
        <w:t xml:space="preserve"> 2.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0300C39" w14:textId="26EC3ED5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 w:rsidR="007C663C">
        <w:rPr>
          <w:noProof/>
        </w:rPr>
        <w:t xml:space="preserve"> 2,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E5199E2" w14:textId="12C9A58C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 w:rsidR="00306045">
        <w:rPr>
          <w:noProof/>
        </w:rPr>
        <w:t xml:space="preserve"> </w:t>
      </w:r>
      <w:r w:rsidR="009B0371">
        <w:rPr>
          <w:b/>
          <w:noProof/>
        </w:rPr>
        <w:t>12,5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B894F44" w14:textId="204D2032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 w:rsidR="00306045">
        <w:rPr>
          <w:noProof/>
        </w:rPr>
        <w:t xml:space="preserve"> </w:t>
      </w:r>
      <w:r w:rsidR="00D942EC">
        <w:rPr>
          <w:noProof/>
        </w:rPr>
        <w:t>4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DB2B599" w14:textId="4B7807C2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5BED9CE0" w14:textId="1408A688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45A8259A" w14:textId="15C78BB2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 w:rsidR="00FF61B9">
        <w:rPr>
          <w:noProof/>
        </w:rPr>
        <w:t xml:space="preserve"> </w:t>
      </w:r>
      <w:r w:rsidR="009B0371" w:rsidRPr="009B0371">
        <w:rPr>
          <w:b/>
          <w:noProof/>
        </w:rPr>
        <w:t>15</w:t>
      </w:r>
      <w:r w:rsidR="009B0371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EB751D2" w14:textId="19A94936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 w:rsidR="003A4BE8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9CACD11" w14:textId="38C68A67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 w:rsidR="003A4BE8">
        <w:rPr>
          <w:noProof/>
        </w:rPr>
        <w:t xml:space="preserve"> 5%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429CE9B" w14:textId="0277E6A8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 w:rsidR="003A4BE8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42E7EA73" w14:textId="3F4C993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 w:rsidR="00C0446F">
        <w:rPr>
          <w:noProof/>
        </w:rPr>
        <w:t xml:space="preserve"> 40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61A04F5" w14:textId="4FEA98A0" w:rsidR="00ED0A20" w:rsidRPr="00070AC3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="00D942EC">
        <w:rPr>
          <w:rFonts w:eastAsiaTheme="majorEastAsia"/>
          <w:noProof/>
          <w:lang w:val="en-US"/>
        </w:rPr>
        <w:t xml:space="preserve"> </w:t>
      </w:r>
      <w:r w:rsidR="00D942EC" w:rsidRPr="00531CB1">
        <w:rPr>
          <w:rFonts w:eastAsiaTheme="majorEastAsia"/>
          <w:b/>
          <w:noProof/>
          <w:lang w:val="en-US"/>
        </w:rPr>
        <w:t>10</w:t>
      </w:r>
      <w:r w:rsidR="00531CB1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3F3D1A46" w14:textId="67A978B9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="00D942EC">
        <w:rPr>
          <w:noProof/>
          <w:lang w:val="en-US"/>
        </w:rPr>
        <w:t xml:space="preserve"> 5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2625BF28" w14:textId="3DB7E84B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11231F33" w14:textId="500D4A6A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B70ADD0" w14:textId="079C385D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 w:rsidR="00D942EC">
        <w:rPr>
          <w:rFonts w:eastAsiaTheme="majorEastAsia"/>
          <w:noProof/>
        </w:rPr>
        <w:t xml:space="preserve"> </w:t>
      </w:r>
      <w:r w:rsidR="00D942EC" w:rsidRPr="00531CB1">
        <w:rPr>
          <w:rFonts w:eastAsiaTheme="majorEastAsia"/>
          <w:b/>
          <w:noProof/>
        </w:rPr>
        <w:t>20</w:t>
      </w:r>
      <w:r w:rsidR="00D942EC">
        <w:rPr>
          <w:rFonts w:eastAsiaTheme="majorEastAsia"/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CC8C692" w14:textId="718EFDA2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 w:rsidR="00C223DA">
        <w:rPr>
          <w:noProof/>
        </w:rPr>
        <w:t xml:space="preserve"> </w:t>
      </w:r>
      <w:r w:rsidR="00C0446F">
        <w:rPr>
          <w:noProof/>
        </w:rPr>
        <w:t>1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D76D037" w14:textId="77777777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21EAD84" w14:textId="77777777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DF36B22" w14:textId="7777777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1B49C4E" w14:textId="2077281B" w:rsidR="00ED0A20" w:rsidRPr="00265FFE" w:rsidRDefault="00ED0A20">
      <w:pPr>
        <w:spacing w:line="240" w:lineRule="auto"/>
      </w:pPr>
      <w:r w:rsidRPr="00265FFE">
        <w:br w:type="page"/>
      </w:r>
    </w:p>
    <w:p w14:paraId="164A5B85" w14:textId="77777777" w:rsidR="00500D05" w:rsidRPr="00265FFE" w:rsidRDefault="00500D05" w:rsidP="00500D05">
      <w:pPr>
        <w:spacing w:line="240" w:lineRule="auto"/>
        <w:sectPr w:rsidR="00500D05" w:rsidRPr="00265FFE" w:rsidSect="00500D0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</w:p>
    <w:p w14:paraId="2D432301" w14:textId="1BC43AB2" w:rsidR="00500D05" w:rsidRPr="00DC6A3A" w:rsidRDefault="00A04BF7" w:rsidP="00500D05">
      <w:pPr>
        <w:pStyle w:val="berSchr1"/>
        <w:numPr>
          <w:ilvl w:val="0"/>
          <w:numId w:val="2"/>
        </w:numPr>
      </w:pPr>
      <w:bookmarkStart w:id="11" w:name="_Toc108191413"/>
      <w:r>
        <w:lastRenderedPageBreak/>
        <w:t>Einführung</w:t>
      </w:r>
      <w:bookmarkEnd w:id="11"/>
    </w:p>
    <w:p w14:paraId="2E14AAD0" w14:textId="6C7E1CFD" w:rsidR="00500D05" w:rsidRPr="00070AC3" w:rsidRDefault="00A04BF7" w:rsidP="00500D05">
      <w:pPr>
        <w:rPr>
          <w:lang w:val="en-US"/>
        </w:rPr>
      </w:pPr>
      <w:r w:rsidRPr="00070AC3">
        <w:rPr>
          <w:lang w:val="en-US"/>
        </w:rPr>
        <w:t>The spread of Fake News is on the rise…</w:t>
      </w:r>
      <w:bookmarkStart w:id="12" w:name="_Toc272478595"/>
      <w:bookmarkStart w:id="13" w:name="_Toc272479267"/>
    </w:p>
    <w:p w14:paraId="3D2B0BC6" w14:textId="0B64DBA4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>It’s hard to find verifiable sources  from trustworthy users…</w:t>
      </w:r>
    </w:p>
    <w:p w14:paraId="374ADCCC" w14:textId="43136183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SBTS may be a way to bring back trsut in web3 </w:t>
      </w:r>
    </w:p>
    <w:p w14:paraId="69E9C18E" w14:textId="1505391C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>Web3 in particular is riddled with scams and schemes</w:t>
      </w:r>
    </w:p>
    <w:p w14:paraId="47B3562D" w14:textId="2070430E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Current problems of onlline reputation systems </w:t>
      </w:r>
    </w:p>
    <w:p w14:paraId="009CB237" w14:textId="675CDC33" w:rsidR="00636805" w:rsidRPr="00070AC3" w:rsidRDefault="00B06C55" w:rsidP="00500D05">
      <w:pPr>
        <w:rPr>
          <w:lang w:val="en-US"/>
        </w:rPr>
      </w:pPr>
      <w:r w:rsidRPr="00070AC3">
        <w:rPr>
          <w:lang w:val="en-US"/>
        </w:rPr>
        <w:t xml:space="preserve">(1) </w:t>
      </w:r>
      <w:r w:rsidR="00636805" w:rsidRPr="00070AC3">
        <w:rPr>
          <w:lang w:val="en-US"/>
        </w:rPr>
        <w:t xml:space="preserve">Low incentive for providing rating; </w:t>
      </w:r>
    </w:p>
    <w:p w14:paraId="7915176E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2) Bias toward positive rating; </w:t>
      </w:r>
    </w:p>
    <w:p w14:paraId="269B7535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3) Lack of effective mechanisms against unfair ratings; </w:t>
      </w:r>
    </w:p>
    <w:p w14:paraId="42893A48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4) change of identities after reputation loss; </w:t>
      </w:r>
    </w:p>
    <w:p w14:paraId="0DC92344" w14:textId="363700DF" w:rsidR="00636805" w:rsidRPr="00265FFE" w:rsidRDefault="00636805" w:rsidP="00500D05">
      <w:pPr>
        <w:rPr>
          <w:lang w:val="en-US"/>
        </w:rPr>
      </w:pPr>
      <w:r w:rsidRPr="00265FFE">
        <w:rPr>
          <w:lang w:val="en-US"/>
        </w:rPr>
        <w:t>(5) Quality variations over time</w:t>
      </w:r>
    </w:p>
    <w:p w14:paraId="77294DD7" w14:textId="4C515C5B" w:rsidR="00F86951" w:rsidRPr="00265FFE" w:rsidRDefault="00F86951" w:rsidP="00500D05">
      <w:pPr>
        <w:rPr>
          <w:lang w:val="en-US"/>
        </w:rPr>
      </w:pPr>
      <w:r w:rsidRPr="00265FFE">
        <w:rPr>
          <w:lang w:val="en-US"/>
        </w:rPr>
        <w:t xml:space="preserve">(das ist vom Buc) </w:t>
      </w:r>
    </w:p>
    <w:p w14:paraId="45FDE446" w14:textId="77777777" w:rsidR="00500D05" w:rsidRPr="00265FFE" w:rsidRDefault="00500D05" w:rsidP="00500D05">
      <w:pPr>
        <w:rPr>
          <w:lang w:val="en-US"/>
        </w:rPr>
      </w:pPr>
    </w:p>
    <w:p w14:paraId="382B28CC" w14:textId="77777777" w:rsidR="00500D05" w:rsidRPr="00265FFE" w:rsidRDefault="00500D05" w:rsidP="00500D05">
      <w:pPr>
        <w:rPr>
          <w:lang w:val="en-US"/>
        </w:rPr>
      </w:pPr>
    </w:p>
    <w:p w14:paraId="6AC8EC01" w14:textId="77777777" w:rsidR="00500D05" w:rsidRPr="00265FFE" w:rsidRDefault="00500D05" w:rsidP="00500D05">
      <w:pPr>
        <w:rPr>
          <w:lang w:val="en-US"/>
        </w:rPr>
      </w:pPr>
    </w:p>
    <w:p w14:paraId="3912D0A9" w14:textId="77777777" w:rsidR="00500D05" w:rsidRPr="00265FFE" w:rsidRDefault="00500D05" w:rsidP="00500D05">
      <w:pPr>
        <w:rPr>
          <w:lang w:val="en-US"/>
        </w:rPr>
      </w:pPr>
    </w:p>
    <w:p w14:paraId="21DBA542" w14:textId="77777777" w:rsidR="00500D05" w:rsidRPr="00265FFE" w:rsidRDefault="00500D05" w:rsidP="00500D05">
      <w:pPr>
        <w:rPr>
          <w:lang w:val="en-US"/>
        </w:rPr>
      </w:pPr>
    </w:p>
    <w:p w14:paraId="025FA1DB" w14:textId="77777777" w:rsidR="00500D05" w:rsidRPr="00265FFE" w:rsidRDefault="00500D05" w:rsidP="00500D05">
      <w:pPr>
        <w:rPr>
          <w:lang w:val="en-US"/>
        </w:rPr>
      </w:pPr>
    </w:p>
    <w:p w14:paraId="29D10FF9" w14:textId="77777777" w:rsidR="00500D05" w:rsidRPr="00265FFE" w:rsidRDefault="00500D05" w:rsidP="00500D05">
      <w:pPr>
        <w:rPr>
          <w:lang w:val="en-US"/>
        </w:rPr>
      </w:pPr>
    </w:p>
    <w:p w14:paraId="545E8CE3" w14:textId="77777777" w:rsidR="00500D05" w:rsidRPr="00265FFE" w:rsidRDefault="00500D05" w:rsidP="00500D05">
      <w:pPr>
        <w:rPr>
          <w:lang w:val="en-US"/>
        </w:rPr>
      </w:pPr>
    </w:p>
    <w:p w14:paraId="4A4FD19B" w14:textId="77777777" w:rsidR="00500D05" w:rsidRPr="00265FFE" w:rsidRDefault="00500D05" w:rsidP="00500D05">
      <w:pPr>
        <w:rPr>
          <w:lang w:val="en-US"/>
        </w:rPr>
      </w:pPr>
    </w:p>
    <w:p w14:paraId="73290BC9" w14:textId="77777777" w:rsidR="00500D05" w:rsidRPr="00265FFE" w:rsidRDefault="00500D05" w:rsidP="00500D05">
      <w:pPr>
        <w:rPr>
          <w:lang w:val="en-US"/>
        </w:rPr>
      </w:pPr>
    </w:p>
    <w:p w14:paraId="08B60E1E" w14:textId="77777777" w:rsidR="00500D05" w:rsidRPr="00265FFE" w:rsidRDefault="00500D05" w:rsidP="00500D05">
      <w:pPr>
        <w:rPr>
          <w:lang w:val="en-US"/>
        </w:rPr>
      </w:pPr>
    </w:p>
    <w:p w14:paraId="4B483E2F" w14:textId="77777777" w:rsidR="00500D05" w:rsidRPr="00265FFE" w:rsidRDefault="00500D05" w:rsidP="00500D05">
      <w:pPr>
        <w:rPr>
          <w:lang w:val="en-US"/>
        </w:rPr>
      </w:pPr>
    </w:p>
    <w:p w14:paraId="2D866E23" w14:textId="77777777" w:rsidR="00500D05" w:rsidRPr="00265FFE" w:rsidRDefault="00500D05" w:rsidP="00500D05">
      <w:pPr>
        <w:rPr>
          <w:lang w:val="en-US"/>
        </w:rPr>
      </w:pPr>
    </w:p>
    <w:p w14:paraId="193BFF1F" w14:textId="77777777" w:rsidR="00500D05" w:rsidRPr="00265FFE" w:rsidRDefault="00500D05" w:rsidP="00500D05">
      <w:pPr>
        <w:rPr>
          <w:lang w:val="en-US"/>
        </w:rPr>
      </w:pPr>
    </w:p>
    <w:p w14:paraId="2DB709E6" w14:textId="77777777" w:rsidR="00500D05" w:rsidRPr="00265FFE" w:rsidRDefault="00500D05" w:rsidP="00500D05">
      <w:pPr>
        <w:rPr>
          <w:lang w:val="en-US"/>
        </w:rPr>
      </w:pPr>
    </w:p>
    <w:p w14:paraId="62039AE3" w14:textId="77777777" w:rsidR="00500D05" w:rsidRPr="00265FFE" w:rsidRDefault="00500D05" w:rsidP="00500D05">
      <w:pPr>
        <w:rPr>
          <w:lang w:val="en-US"/>
        </w:rPr>
      </w:pPr>
    </w:p>
    <w:p w14:paraId="3F59EA9B" w14:textId="77777777" w:rsidR="00500D05" w:rsidRPr="00265FFE" w:rsidRDefault="00500D05" w:rsidP="00500D05">
      <w:pPr>
        <w:rPr>
          <w:lang w:val="en-US"/>
        </w:rPr>
      </w:pPr>
    </w:p>
    <w:p w14:paraId="778A049D" w14:textId="77777777" w:rsidR="00500D05" w:rsidRPr="00265FFE" w:rsidRDefault="00500D05" w:rsidP="00500D05">
      <w:pPr>
        <w:rPr>
          <w:lang w:val="en-US"/>
        </w:rPr>
      </w:pPr>
    </w:p>
    <w:p w14:paraId="2467C83D" w14:textId="77777777" w:rsidR="00500D05" w:rsidRPr="00265FFE" w:rsidRDefault="00500D05" w:rsidP="00500D05">
      <w:pPr>
        <w:rPr>
          <w:lang w:val="en-US"/>
        </w:rPr>
      </w:pPr>
    </w:p>
    <w:p w14:paraId="1BC09E66" w14:textId="77777777" w:rsidR="00A04BF7" w:rsidRPr="00265FFE" w:rsidRDefault="00A04BF7" w:rsidP="00500D05">
      <w:pPr>
        <w:rPr>
          <w:lang w:val="en-US"/>
        </w:rPr>
      </w:pPr>
    </w:p>
    <w:p w14:paraId="77C96151" w14:textId="77777777" w:rsidR="00A04BF7" w:rsidRPr="00265FFE" w:rsidRDefault="00A04BF7" w:rsidP="00500D05">
      <w:pPr>
        <w:rPr>
          <w:lang w:val="en-US"/>
        </w:rPr>
      </w:pPr>
    </w:p>
    <w:p w14:paraId="3D1A1C78" w14:textId="77777777" w:rsidR="00A04BF7" w:rsidRPr="00265FFE" w:rsidRDefault="00A04BF7" w:rsidP="00500D05">
      <w:pPr>
        <w:rPr>
          <w:lang w:val="en-US"/>
        </w:rPr>
      </w:pPr>
    </w:p>
    <w:p w14:paraId="77FBDAD9" w14:textId="77777777" w:rsidR="00A04BF7" w:rsidRPr="00265FFE" w:rsidRDefault="00A04BF7" w:rsidP="00500D05">
      <w:pPr>
        <w:rPr>
          <w:lang w:val="en-US"/>
        </w:rPr>
      </w:pPr>
    </w:p>
    <w:p w14:paraId="5FD9169C" w14:textId="77777777" w:rsidR="00A04BF7" w:rsidRPr="00265FFE" w:rsidRDefault="00A04BF7" w:rsidP="00500D05">
      <w:pPr>
        <w:rPr>
          <w:lang w:val="en-US"/>
        </w:rPr>
      </w:pPr>
    </w:p>
    <w:p w14:paraId="1B97344C" w14:textId="4DEF9B7A" w:rsidR="00500D05" w:rsidRDefault="00470E13" w:rsidP="00500D05">
      <w:pPr>
        <w:pStyle w:val="berSchr1"/>
        <w:numPr>
          <w:ilvl w:val="0"/>
          <w:numId w:val="2"/>
        </w:numPr>
      </w:pPr>
      <w:bookmarkStart w:id="14" w:name="_Toc108191414"/>
      <w:bookmarkEnd w:id="12"/>
      <w:bookmarkEnd w:id="13"/>
      <w:r>
        <w:lastRenderedPageBreak/>
        <w:t>Grundlagen</w:t>
      </w:r>
      <w:bookmarkEnd w:id="14"/>
    </w:p>
    <w:p w14:paraId="12BE0AE6" w14:textId="77777777" w:rsidR="00500D05" w:rsidRDefault="00500D05" w:rsidP="00500D05">
      <w:r>
        <w:t xml:space="preserve">&lt;kapiteleinleitendes&gt; </w:t>
      </w:r>
    </w:p>
    <w:p w14:paraId="02DF6CEE" w14:textId="75CD03E0" w:rsidR="00FC49EF" w:rsidRDefault="00470E13" w:rsidP="00FC49EF">
      <w:pPr>
        <w:pStyle w:val="berSchr2"/>
        <w:numPr>
          <w:ilvl w:val="1"/>
          <w:numId w:val="2"/>
        </w:numPr>
      </w:pPr>
      <w:bookmarkStart w:id="15" w:name="_Toc108191415"/>
      <w:r>
        <w:t>Das Web of Trust als Vorgänger</w:t>
      </w:r>
      <w:bookmarkEnd w:id="15"/>
    </w:p>
    <w:p w14:paraId="551A99E4" w14:textId="2CB1DC36" w:rsidR="008E42CD" w:rsidRDefault="008E42CD" w:rsidP="008E42CD">
      <w:pPr>
        <w:pStyle w:val="Listenabsatz"/>
        <w:ind w:left="432"/>
      </w:pPr>
      <w:r>
        <w:t xml:space="preserve">&lt;kapiteleinleitendes&gt; </w:t>
      </w:r>
    </w:p>
    <w:p w14:paraId="3E59DF54" w14:textId="77777777" w:rsidR="008E42CD" w:rsidRDefault="008E42CD" w:rsidP="008E42CD">
      <w:pPr>
        <w:pStyle w:val="Listenabsatz"/>
        <w:ind w:left="432"/>
      </w:pPr>
    </w:p>
    <w:p w14:paraId="78ADF786" w14:textId="253ABA80" w:rsidR="00FC49EF" w:rsidRDefault="008E42CD" w:rsidP="008E42CD">
      <w:pPr>
        <w:pStyle w:val="berschrift3"/>
        <w:numPr>
          <w:ilvl w:val="2"/>
          <w:numId w:val="2"/>
        </w:numPr>
      </w:pPr>
      <w:bookmarkStart w:id="16" w:name="_Toc108191416"/>
      <w:r w:rsidRPr="008E42CD">
        <w:rPr>
          <w:rStyle w:val="berschrift3Zchn"/>
        </w:rPr>
        <w:t>Funktionsweise</w:t>
      </w:r>
      <w:r>
        <w:t xml:space="preserve"> und Prinzipien</w:t>
      </w:r>
      <w:bookmarkEnd w:id="16"/>
      <w:r>
        <w:t xml:space="preserve"> </w:t>
      </w:r>
    </w:p>
    <w:p w14:paraId="1DF9CBBA" w14:textId="60B444CF" w:rsidR="008E42CD" w:rsidRDefault="008E42CD" w:rsidP="008E42CD"/>
    <w:p w14:paraId="7EC09309" w14:textId="77777777" w:rsidR="008E42CD" w:rsidRPr="008E42CD" w:rsidRDefault="008E42CD" w:rsidP="008E42CD"/>
    <w:p w14:paraId="77A1167E" w14:textId="76615130" w:rsidR="008E42CD" w:rsidRDefault="008E42CD" w:rsidP="008E42CD">
      <w:pPr>
        <w:pStyle w:val="berschrift3"/>
        <w:numPr>
          <w:ilvl w:val="2"/>
          <w:numId w:val="2"/>
        </w:numPr>
        <w:rPr>
          <w:rStyle w:val="berschrift3Zchn"/>
        </w:rPr>
      </w:pPr>
      <w:bookmarkStart w:id="17" w:name="_Toc108191417"/>
      <w:r w:rsidRPr="008E42CD">
        <w:rPr>
          <w:rStyle w:val="berschrift3Zchn"/>
        </w:rPr>
        <w:t>Limitationen</w:t>
      </w:r>
      <w:bookmarkEnd w:id="17"/>
    </w:p>
    <w:p w14:paraId="372BDBC9" w14:textId="77777777" w:rsidR="008E42CD" w:rsidRPr="008E42CD" w:rsidRDefault="008E42CD" w:rsidP="008E42CD">
      <w:pPr>
        <w:pStyle w:val="Listenabsatz"/>
      </w:pPr>
    </w:p>
    <w:p w14:paraId="7B84F7D1" w14:textId="6EC7FE7D" w:rsidR="00FC49EF" w:rsidRDefault="00636805" w:rsidP="00FC49EF">
      <w:pPr>
        <w:pStyle w:val="berSchr2"/>
        <w:numPr>
          <w:ilvl w:val="1"/>
          <w:numId w:val="3"/>
        </w:numPr>
      </w:pPr>
      <w:bookmarkStart w:id="18" w:name="_Toc108191418"/>
      <w:r>
        <w:t>Blick auf</w:t>
      </w:r>
      <w:r w:rsidR="00470E13">
        <w:t xml:space="preserve"> bestehenden Reputationsplattformen</w:t>
      </w:r>
      <w:bookmarkEnd w:id="18"/>
    </w:p>
    <w:p w14:paraId="097AECC9" w14:textId="085B79A1" w:rsidR="00CB4EC2" w:rsidRDefault="00CB4EC2" w:rsidP="00CB4EC2"/>
    <w:p w14:paraId="3855C9DD" w14:textId="0908C526" w:rsidR="00F70C2E" w:rsidRPr="00265FFE" w:rsidRDefault="00D11B87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>Reputation System</w:t>
      </w:r>
      <w:r w:rsidR="00B33B58" w:rsidRPr="00265FFE">
        <w:rPr>
          <w:lang w:val="en-US"/>
        </w:rPr>
        <w:t xml:space="preserve">: </w:t>
      </w:r>
      <w:r w:rsidR="00B3662F" w:rsidRPr="00265FFE">
        <w:rPr>
          <w:lang w:val="en-US"/>
        </w:rPr>
        <w:t xml:space="preserve"> for </w:t>
      </w:r>
      <w:r w:rsidRPr="00265FFE">
        <w:rPr>
          <w:lang w:val="en-US"/>
        </w:rPr>
        <w:t>markets to collect</w:t>
      </w:r>
      <w:r w:rsidR="0028110B" w:rsidRPr="00265FFE">
        <w:rPr>
          <w:lang w:val="en-US"/>
        </w:rPr>
        <w:t xml:space="preserve"> feedback from participants </w:t>
      </w:r>
      <w:r w:rsidR="00F91DEE" w:rsidRPr="00265FFE">
        <w:rPr>
          <w:lang w:val="en-US"/>
        </w:rPr>
        <w:t>and decide whom to trust, also encourages trustworthy behaviors</w:t>
      </w:r>
      <w:r w:rsidRPr="00265FFE">
        <w:rPr>
          <w:lang w:val="en-US"/>
        </w:rPr>
        <w:t xml:space="preserve"> </w:t>
      </w:r>
    </w:p>
    <w:p w14:paraId="0AA5EB45" w14:textId="1D7F2459" w:rsidR="00FC26EB" w:rsidRPr="00265FFE" w:rsidRDefault="00FC26E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For trust in stranger „establish shadow oft he future“ i.e. track historic data (Blockchain gud for this? </w:t>
      </w:r>
    </w:p>
    <w:p w14:paraId="31A22441" w14:textId="029ABF90" w:rsidR="004A7A0E" w:rsidRPr="00265FFE" w:rsidRDefault="004A7A0E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Ebays Feedback forum is well studied, showing commercial succes for </w:t>
      </w:r>
      <w:r w:rsidR="005D626E" w:rsidRPr="00265FFE">
        <w:rPr>
          <w:lang w:val="en-US"/>
        </w:rPr>
        <w:t>better reputation</w:t>
      </w:r>
    </w:p>
    <w:p w14:paraId="05B39B35" w14:textId="1BA8B7FD" w:rsidR="00DB75B9" w:rsidRPr="00265FFE" w:rsidRDefault="00DB75B9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Web 2.0 vs Web 1.0 -&gt; </w:t>
      </w:r>
      <w:r w:rsidR="004D5F0B" w:rsidRPr="00265FFE">
        <w:rPr>
          <w:lang w:val="en-US"/>
        </w:rPr>
        <w:t>folksonomy</w:t>
      </w:r>
      <w:r w:rsidR="00AC1F5D" w:rsidRPr="00265FFE">
        <w:rPr>
          <w:lang w:val="en-US"/>
        </w:rPr>
        <w:t xml:space="preserve">, empowerment of ordinary user who posts himself (social media) </w:t>
      </w:r>
    </w:p>
    <w:p w14:paraId="32A71936" w14:textId="4D6F4882" w:rsidR="005A2F65" w:rsidRPr="0038721D" w:rsidRDefault="006B1FA9" w:rsidP="00D11B87">
      <w:pPr>
        <w:pStyle w:val="Listenabsatz"/>
        <w:numPr>
          <w:ilvl w:val="0"/>
          <w:numId w:val="5"/>
        </w:numPr>
        <w:rPr>
          <w:b/>
          <w:u w:val="single"/>
        </w:rPr>
      </w:pPr>
      <w:r w:rsidRPr="0038721D">
        <w:rPr>
          <w:b/>
          <w:u w:val="single"/>
        </w:rPr>
        <w:t>Reputation Systems and Reputation</w:t>
      </w:r>
    </w:p>
    <w:p w14:paraId="413D8A8E" w14:textId="3D9C4F1A" w:rsidR="006B1FA9" w:rsidRPr="00265FFE" w:rsidRDefault="00961D4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Reputation is funky basically, </w:t>
      </w:r>
      <w:r w:rsidR="00FF2F0E" w:rsidRPr="00265FFE">
        <w:rPr>
          <w:lang w:val="en-US"/>
        </w:rPr>
        <w:t xml:space="preserve">ist very dynamic. A publisher gets reputation based on different aspects </w:t>
      </w:r>
      <w:r w:rsidR="00A84C78" w:rsidRPr="00265FFE">
        <w:rPr>
          <w:lang w:val="en-US"/>
        </w:rPr>
        <w:t xml:space="preserve">(gender, quality) </w:t>
      </w:r>
    </w:p>
    <w:p w14:paraId="30936ED7" w14:textId="2AAAE429" w:rsidR="00AE34F8" w:rsidRPr="00265FFE" w:rsidRDefault="00AE34F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>In Web, it</w:t>
      </w:r>
      <w:r w:rsidR="004E4839" w:rsidRPr="00265FFE">
        <w:rPr>
          <w:lang w:val="en-US"/>
        </w:rPr>
        <w:t>s</w:t>
      </w:r>
      <w:r w:rsidRPr="00265FFE">
        <w:rPr>
          <w:lang w:val="en-US"/>
        </w:rPr>
        <w:t xml:space="preserve"> important to get </w:t>
      </w:r>
      <w:r w:rsidR="004E4839" w:rsidRPr="00265FFE">
        <w:rPr>
          <w:lang w:val="en-US"/>
        </w:rPr>
        <w:t>credit of product/orga</w:t>
      </w:r>
    </w:p>
    <w:p w14:paraId="23E92645" w14:textId="47849D49" w:rsidR="004E4839" w:rsidRPr="00265FFE" w:rsidRDefault="00D5716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3 Major Properties </w:t>
      </w:r>
      <w:r w:rsidR="00B4028B" w:rsidRPr="00265FFE">
        <w:rPr>
          <w:lang w:val="en-US"/>
        </w:rPr>
        <w:t>for a system to function:</w:t>
      </w:r>
    </w:p>
    <w:p w14:paraId="3EEE27A1" w14:textId="77777777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i) authenticating the subject is who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they claim to be, </w:t>
      </w:r>
    </w:p>
    <w:p w14:paraId="1CF7F8CC" w14:textId="4B1DB09E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ii) determining the subject is capable of performing some specific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service</w:t>
      </w:r>
    </w:p>
    <w:p w14:paraId="4592E27E" w14:textId="199CFEBF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(iii) determining if the subject can consistently deliver the desired result</w:t>
      </w:r>
    </w:p>
    <w:p w14:paraId="36E5A826" w14:textId="76D9A8CD" w:rsidR="001A4A71" w:rsidRPr="001A4A71" w:rsidRDefault="001A4A71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1A4A71">
        <w:rPr>
          <w:rStyle w:val="fontstyle01"/>
          <w:rFonts w:ascii="Arial" w:hAnsi="Arial" w:cs="Arial"/>
          <w:b/>
          <w:sz w:val="24"/>
          <w:szCs w:val="24"/>
        </w:rPr>
        <w:t>Input</w:t>
      </w:r>
    </w:p>
    <w:p w14:paraId="2E39C71E" w14:textId="1CAE0146" w:rsidR="001A4A71" w:rsidRPr="003C330A" w:rsidRDefault="00355E7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355E7B">
        <w:rPr>
          <w:rStyle w:val="fontstyle01"/>
          <w:rFonts w:ascii="Arial" w:hAnsi="Arial" w:cs="Arial"/>
          <w:sz w:val="24"/>
          <w:szCs w:val="24"/>
        </w:rPr>
        <w:t>2 types</w:t>
      </w:r>
      <w:r>
        <w:rPr>
          <w:rStyle w:val="fontstyle01"/>
          <w:rFonts w:ascii="Arial" w:hAnsi="Arial" w:cs="Arial"/>
          <w:sz w:val="24"/>
          <w:szCs w:val="24"/>
        </w:rPr>
        <w:t>: Implizit and explicit</w:t>
      </w:r>
      <w:r w:rsidR="003C330A">
        <w:rPr>
          <w:rStyle w:val="fontstyle01"/>
          <w:rFonts w:ascii="Arial" w:hAnsi="Arial" w:cs="Arial"/>
          <w:sz w:val="24"/>
          <w:szCs w:val="24"/>
        </w:rPr>
        <w:t>:</w:t>
      </w:r>
    </w:p>
    <w:p w14:paraId="5A7388E2" w14:textId="47CFE819" w:rsidR="003C330A" w:rsidRPr="00265FFE" w:rsidRDefault="003C330A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Explicit: info entered by uiser i.e. votes or rating</w:t>
      </w:r>
      <w:r w:rsidR="00B07CE5" w:rsidRPr="00265FFE">
        <w:rPr>
          <w:rStyle w:val="fontstyle01"/>
          <w:rFonts w:ascii="Arial" w:hAnsi="Arial" w:cs="Arial"/>
          <w:sz w:val="24"/>
          <w:szCs w:val="24"/>
          <w:lang w:val="en-US"/>
        </w:rPr>
        <w:t>. Can be summarized to generate history</w:t>
      </w:r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(ebay)</w:t>
      </w:r>
    </w:p>
    <w:p w14:paraId="0E07D469" w14:textId="18DB46FE" w:rsidR="008F091B" w:rsidRPr="00265FFE" w:rsidRDefault="008F091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mplici; Derived without user knowing</w:t>
      </w:r>
      <w:r w:rsidR="003C16C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-&gt; </w:t>
      </w:r>
      <w:r w:rsidR="0099327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network behavioral data </w:t>
      </w:r>
      <w:r w:rsidR="00360845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Facebook, LinkedIn) </w:t>
      </w:r>
    </w:p>
    <w:p w14:paraId="2F3F363F" w14:textId="60EFF9AD" w:rsidR="00AB561E" w:rsidRPr="00AB561E" w:rsidRDefault="00AB561E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AB561E">
        <w:rPr>
          <w:rStyle w:val="fontstyle01"/>
          <w:rFonts w:ascii="Arial" w:hAnsi="Arial" w:cs="Arial"/>
          <w:b/>
          <w:sz w:val="24"/>
          <w:szCs w:val="24"/>
        </w:rPr>
        <w:lastRenderedPageBreak/>
        <w:t>Processin</w:t>
      </w:r>
    </w:p>
    <w:p w14:paraId="714A4247" w14:textId="2803A99C" w:rsidR="00AB561E" w:rsidRPr="00617BCD" w:rsidRDefault="00617BC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617BCD">
        <w:rPr>
          <w:rStyle w:val="fontstyle01"/>
          <w:rFonts w:ascii="Arial" w:hAnsi="Arial" w:cs="Arial"/>
          <w:sz w:val="24"/>
          <w:szCs w:val="24"/>
        </w:rPr>
        <w:t xml:space="preserve">Either 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centrali</w:t>
      </w:r>
      <w:r w:rsidR="00C55F6A" w:rsidRPr="00C55F6A">
        <w:rPr>
          <w:rStyle w:val="fontstyle01"/>
          <w:rFonts w:ascii="Arial" w:hAnsi="Arial" w:cs="Arial"/>
          <w:b/>
          <w:sz w:val="24"/>
          <w:szCs w:val="24"/>
        </w:rPr>
        <w:t>z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ed</w:t>
      </w:r>
      <w:r w:rsidRPr="00617BCD">
        <w:rPr>
          <w:rStyle w:val="fontstyle01"/>
          <w:rFonts w:ascii="Arial" w:hAnsi="Arial" w:cs="Arial"/>
          <w:sz w:val="24"/>
          <w:szCs w:val="24"/>
        </w:rPr>
        <w:t xml:space="preserve"> or distributed network</w:t>
      </w:r>
    </w:p>
    <w:p w14:paraId="1EC74CFD" w14:textId="3A5929AE" w:rsidR="00617BCD" w:rsidRPr="00265FFE" w:rsidRDefault="00AB0222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Central authority collects members information about product/service</w:t>
      </w:r>
      <w:r w:rsidR="009425F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and summarize into score </w:t>
      </w:r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e-rating,-evoting) use explicit and implciit info </w:t>
      </w:r>
    </w:p>
    <w:p w14:paraId="09A0D26E" w14:textId="744E5391" w:rsidR="002A36EF" w:rsidRPr="00523119" w:rsidRDefault="00B939E7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E: rating lets users enter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evaluation for quality of transaction of buyer/seller (Ebay/Amazon) and get past behaviou</w:t>
      </w:r>
      <w:r w:rsidR="00551D18" w:rsidRPr="00265FFE">
        <w:rPr>
          <w:rStyle w:val="fontstyle01"/>
          <w:rFonts w:ascii="Arial" w:hAnsi="Arial" w:cs="Arial"/>
          <w:sz w:val="24"/>
          <w:szCs w:val="24"/>
          <w:lang w:val="en-US"/>
        </w:rPr>
        <w:t>r publicly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. Ebay has +1/-1</w:t>
      </w:r>
      <w:r w:rsidR="0052311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which is works for everyone around the globe! </w:t>
      </w:r>
      <w:r w:rsidR="00523119">
        <w:rPr>
          <w:rStyle w:val="fontstyle01"/>
          <w:rFonts w:ascii="Arial" w:hAnsi="Arial" w:cs="Arial"/>
          <w:sz w:val="24"/>
          <w:szCs w:val="24"/>
        </w:rPr>
        <w:t>Yay!</w:t>
      </w:r>
    </w:p>
    <w:p w14:paraId="4409ECF5" w14:textId="6C69B695" w:rsidR="00523119" w:rsidRPr="00265FFE" w:rsidRDefault="00282AC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E-voting, also ballot box communication uses limited cummonication ways. </w:t>
      </w:r>
      <w:r w:rsidR="00B73A1C" w:rsidRPr="00265FFE">
        <w:rPr>
          <w:rFonts w:cs="Arial"/>
          <w:szCs w:val="24"/>
          <w:lang w:val="en-US"/>
        </w:rPr>
        <w:t>It’s cheap in time to particiapte</w:t>
      </w:r>
      <w:r w:rsidR="008F5525" w:rsidRPr="00265FFE">
        <w:rPr>
          <w:rFonts w:cs="Arial"/>
          <w:szCs w:val="24"/>
          <w:lang w:val="en-US"/>
        </w:rPr>
        <w:t xml:space="preserve">, so you gett many-to one voices (Youtube, Digg/(Reddit?). </w:t>
      </w:r>
      <w:r w:rsidR="007D642D" w:rsidRPr="00265FFE">
        <w:rPr>
          <w:rFonts w:cs="Arial"/>
          <w:szCs w:val="24"/>
          <w:lang w:val="en-US"/>
        </w:rPr>
        <w:t>But little knowledge is captured, easy to manipulate</w:t>
      </w:r>
      <w:r w:rsidR="002D25CC" w:rsidRPr="00265FFE">
        <w:rPr>
          <w:rFonts w:cs="Arial"/>
          <w:szCs w:val="24"/>
          <w:lang w:val="en-US"/>
        </w:rPr>
        <w:t xml:space="preserve">. Access Statistics (views, </w:t>
      </w:r>
      <w:r w:rsidR="00477868" w:rsidRPr="00265FFE">
        <w:rPr>
          <w:rFonts w:cs="Arial"/>
          <w:szCs w:val="24"/>
          <w:lang w:val="en-US"/>
        </w:rPr>
        <w:t>comments) often released in conjuction to imply popularity</w:t>
      </w:r>
      <w:r w:rsidR="00495C23" w:rsidRPr="00265FFE">
        <w:rPr>
          <w:rFonts w:cs="Arial"/>
          <w:szCs w:val="24"/>
          <w:lang w:val="en-US"/>
        </w:rPr>
        <w:t>.</w:t>
      </w:r>
    </w:p>
    <w:p w14:paraId="2E8E6645" w14:textId="130636CB" w:rsidR="00495C23" w:rsidRPr="00265FFE" w:rsidRDefault="00495C2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Very useful in cnjunction i.e 1mil views 50/50 votes vs 500k </w:t>
      </w:r>
      <w:r w:rsidR="003F25DD" w:rsidRPr="00265FFE">
        <w:rPr>
          <w:rFonts w:cs="Arial"/>
          <w:szCs w:val="24"/>
          <w:lang w:val="en-US"/>
        </w:rPr>
        <w:t>views and 90/10 votes ?:)</w:t>
      </w:r>
    </w:p>
    <w:p w14:paraId="73B03F90" w14:textId="1E9271B2" w:rsidR="003F25DD" w:rsidRPr="00265FFE" w:rsidRDefault="00C55F6A" w:rsidP="00D11B87">
      <w:pPr>
        <w:pStyle w:val="Listenabsatz"/>
        <w:numPr>
          <w:ilvl w:val="0"/>
          <w:numId w:val="5"/>
        </w:numPr>
        <w:rPr>
          <w:rFonts w:cs="Arial"/>
          <w:b/>
          <w:szCs w:val="24"/>
          <w:lang w:val="en-US"/>
        </w:rPr>
      </w:pPr>
      <w:r w:rsidRPr="00265FFE">
        <w:rPr>
          <w:rFonts w:cs="Arial"/>
          <w:b/>
          <w:szCs w:val="24"/>
          <w:lang w:val="en-US"/>
        </w:rPr>
        <w:t xml:space="preserve">Decentralized </w:t>
      </w:r>
      <w:r w:rsidRPr="00265FFE">
        <w:rPr>
          <w:rFonts w:cs="Arial"/>
          <w:szCs w:val="24"/>
          <w:lang w:val="en-US"/>
        </w:rPr>
        <w:t xml:space="preserve">lack central authority instead, </w:t>
      </w:r>
      <w:r w:rsidR="00594A50" w:rsidRPr="00265FFE">
        <w:rPr>
          <w:rFonts w:cs="Arial"/>
          <w:szCs w:val="24"/>
          <w:lang w:val="en-US"/>
        </w:rPr>
        <w:t>hosted on nodes who take locally generated reputation and spread to generate global rating score</w:t>
      </w:r>
    </w:p>
    <w:p w14:paraId="73206E7C" w14:textId="00AC4720" w:rsidR="004812D1" w:rsidRPr="00265FFE" w:rsidRDefault="004144B6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>Scores depend on objective node activity (like views form earlier) or subjective node opinions</w:t>
      </w:r>
    </w:p>
    <w:p w14:paraId="6C314FA5" w14:textId="27E1520E" w:rsidR="004144B6" w:rsidRPr="00265FFE" w:rsidRDefault="004144B6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Using peer subjective ratings to generate reputation scores in a P2P</w:t>
      </w:r>
      <w:r w:rsidRPr="00265FFE">
        <w:rPr>
          <w:rFonts w:cs="Arial"/>
          <w:b/>
          <w:bCs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network, however, is more complicated and requires considerable academic work in developing algorithms than e-rating and e-voting in centralized reputation systems</w:t>
      </w:r>
    </w:p>
    <w:p w14:paraId="0A15A015" w14:textId="1BECA7D3" w:rsidR="00812817" w:rsidRPr="00265FFE" w:rsidRDefault="00E7454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We have 2 direction probabilistic estimations and social networks</w:t>
      </w:r>
      <w:r w:rsidR="00B1536C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:</w:t>
      </w:r>
    </w:p>
    <w:p w14:paraId="60EF1B3F" w14:textId="353C6D4B" w:rsidR="00B1536C" w:rsidRPr="00265FFE" w:rsidRDefault="00B1536C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Proba uses estimation techniques like maximum likelihood estimation and Bayesian estimation + some global feedboch to score a peer. </w:t>
      </w:r>
    </w:p>
    <w:p w14:paraId="50291FEC" w14:textId="6E17974C" w:rsidR="00C3391B" w:rsidRPr="00265FFE" w:rsidRDefault="0011149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ocial network approach aggeragates the globally available feedback to asses reputation</w:t>
      </w:r>
    </w:p>
    <w:p w14:paraId="1A14366C" w14:textId="7B77432C" w:rsidR="00C3391B" w:rsidRPr="00C3391B" w:rsidRDefault="00C3391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r w:rsidRPr="00C3391B">
        <w:rPr>
          <w:rStyle w:val="fontstyle01"/>
          <w:rFonts w:ascii="Arial" w:hAnsi="Arial" w:cs="Arial"/>
          <w:b/>
          <w:bCs/>
          <w:sz w:val="24"/>
          <w:szCs w:val="24"/>
        </w:rPr>
        <w:t>Output</w:t>
      </w:r>
    </w:p>
    <w:p w14:paraId="2958DBEF" w14:textId="0EA3B305" w:rsidR="00C3391B" w:rsidRPr="00265FFE" w:rsidRDefault="0047381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Usually just a score</w:t>
      </w:r>
      <w:r w:rsidR="00500AE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a scale or comments along with the objects</w:t>
      </w:r>
    </w:p>
    <w:p w14:paraId="39177174" w14:textId="2083513D" w:rsidR="008F70C2" w:rsidRPr="00265FFE" w:rsidRDefault="008F70C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While accompanying objetcs with their score is great for historic quality, that shit is scattered all over the website </w:t>
      </w:r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nd har dto aggregate categorize and ocmpare</w:t>
      </w:r>
    </w:p>
    <w:p w14:paraId="68D06321" w14:textId="0127D8EB" w:rsidR="007153C3" w:rsidRPr="00265FFE" w:rsidRDefault="007153C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 infor could be analyzed and used internally </w:t>
      </w:r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but there are strategies to use this inofmration to reach customers on ecommerce or online communities</w:t>
      </w:r>
    </w:p>
    <w:p w14:paraId="70B955F5" w14:textId="3C80B550" w:rsidR="0038721D" w:rsidRPr="00206DF6" w:rsidRDefault="003B6FC8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Problems with Pre 2.0 RepSys</w:t>
      </w:r>
    </w:p>
    <w:p w14:paraId="30B88D0A" w14:textId="13761E47" w:rsidR="00206DF6" w:rsidRPr="00265FFE" w:rsidRDefault="00206DF6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hit often fails, cuz it misrepresents performance of communit o rare artifially inflated/deflated</w:t>
      </w:r>
      <w:r w:rsidR="00975D2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maybe even maliciously???</w:t>
      </w:r>
    </w:p>
    <w:p w14:paraId="357450C0" w14:textId="6D228B9F" w:rsidR="00975D2F" w:rsidRPr="00D83E4C" w:rsidRDefault="00975D2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reating an Incentive for feedback is a real feedback</w:t>
      </w:r>
      <w:r w:rsidR="00124073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who ensures honesty? </w:t>
      </w:r>
      <w:r w:rsidR="00D83E4C">
        <w:rPr>
          <w:rStyle w:val="fontstyle01"/>
          <w:rFonts w:ascii="Arial" w:hAnsi="Arial" w:cs="Arial"/>
          <w:bCs/>
          <w:sz w:val="24"/>
          <w:szCs w:val="24"/>
        </w:rPr>
        <w:t>Malfoys can collarborate or collude</w:t>
      </w:r>
    </w:p>
    <w:p w14:paraId="615349BF" w14:textId="624B85FE" w:rsidR="00D83E4C" w:rsidRPr="00265FFE" w:rsidRDefault="00D83E4C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You can’t track history</w:t>
      </w:r>
      <w:r w:rsidR="0057147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since everyone can just create a new identity and erase it</w:t>
      </w:r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 A Lack of history makes predicitons impossible</w:t>
      </w:r>
      <w:r w:rsidR="0070763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 Participants with a history are concerned with it because it takes time to build</w:t>
      </w:r>
    </w:p>
    <w:p w14:paraId="066056C4" w14:textId="6A6DE452" w:rsidR="000C1BAF" w:rsidRPr="00265FFE" w:rsidRDefault="000C1BA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lastRenderedPageBreak/>
        <w:t xml:space="preserve">Reputation accumulated cannot be shared on another site </w:t>
      </w:r>
      <w:r w:rsidR="0072466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.e lack of portability</w:t>
      </w:r>
      <w:r w:rsidR="00D96187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</w:t>
      </w:r>
    </w:p>
    <w:p w14:paraId="14DD1B4C" w14:textId="4A416458" w:rsidR="00D96187" w:rsidRPr="00265FFE" w:rsidRDefault="00D96187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Different communites user different measures to compare reputation </w:t>
      </w:r>
      <w:r w:rsidR="00A22BB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making travelling between them difficult </w:t>
      </w:r>
    </w:p>
    <w:p w14:paraId="49B36167" w14:textId="6CDCD674" w:rsidR="000E5900" w:rsidRPr="00265FFE" w:rsidRDefault="000E5900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Users are reluctant to </w:t>
      </w:r>
      <w:r w:rsidR="00A67745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arry over their scores because of privacy</w:t>
      </w:r>
    </w:p>
    <w:p w14:paraId="6F1C03CB" w14:textId="12C9EA62" w:rsidR="00A67745" w:rsidRPr="000B2FA2" w:rsidRDefault="00CB618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Miscalcul</w:t>
      </w:r>
      <w:r w:rsidR="00F44C8E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tion like score pure positive vs  same score but mixed</w:t>
      </w:r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it also doesnt </w:t>
      </w:r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ay a lout about the participant (could be good in plants but shit in nuclear physics)</w:t>
      </w:r>
      <w:r w:rsidR="00C231C0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. </w:t>
      </w:r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Also doesnt count in time and context of score. </w:t>
      </w:r>
    </w:p>
    <w:p w14:paraId="67316B25" w14:textId="089C1AA5" w:rsidR="000B2FA2" w:rsidRPr="00265FFE" w:rsidRDefault="000B2FA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ocial network is pretty good, only using explicit is not good </w:t>
      </w:r>
    </w:p>
    <w:p w14:paraId="0A785A13" w14:textId="77777777" w:rsidR="00A67745" w:rsidRPr="00265FFE" w:rsidRDefault="00A67745" w:rsidP="00A67745">
      <w:pPr>
        <w:rPr>
          <w:rFonts w:cs="Arial"/>
          <w:b/>
          <w:bCs/>
          <w:sz w:val="32"/>
          <w:szCs w:val="32"/>
          <w:u w:val="single"/>
          <w:lang w:val="en-US"/>
        </w:rPr>
      </w:pPr>
    </w:p>
    <w:p w14:paraId="604FCDDB" w14:textId="369FD368" w:rsidR="00636805" w:rsidRDefault="00040660" w:rsidP="00040660">
      <w:pPr>
        <w:pStyle w:val="berschrift3"/>
      </w:pPr>
      <w:bookmarkStart w:id="19" w:name="_Toc108191419"/>
      <w:bookmarkStart w:id="20" w:name="_Toc227928272"/>
      <w:r>
        <w:t>2.2.1</w:t>
      </w:r>
      <w:r w:rsidR="000D7ABF">
        <w:tab/>
      </w:r>
      <w:r w:rsidR="00636805">
        <w:t>Bestehende Bewertungsmechanismen im Web 2.0</w:t>
      </w:r>
      <w:bookmarkEnd w:id="19"/>
    </w:p>
    <w:p w14:paraId="4C165F49" w14:textId="77777777" w:rsidR="008E42CD" w:rsidRDefault="008E42CD" w:rsidP="008E42CD">
      <w:pPr>
        <w:pStyle w:val="Listenabsatz"/>
      </w:pPr>
    </w:p>
    <w:p w14:paraId="3142F5EC" w14:textId="77777777" w:rsidR="008E42CD" w:rsidRDefault="008E42CD" w:rsidP="008E42CD">
      <w:pPr>
        <w:pStyle w:val="Listenabsatz"/>
      </w:pPr>
    </w:p>
    <w:p w14:paraId="2603CED8" w14:textId="71C12F36" w:rsidR="00636805" w:rsidRDefault="00636805" w:rsidP="008E42CD">
      <w:pPr>
        <w:pStyle w:val="berschrift4"/>
        <w:numPr>
          <w:ilvl w:val="3"/>
          <w:numId w:val="3"/>
        </w:numPr>
      </w:pPr>
      <w:bookmarkStart w:id="21" w:name="_Toc108191420"/>
      <w:r>
        <w:t>Amazon</w:t>
      </w:r>
      <w:bookmarkEnd w:id="21"/>
      <w:r>
        <w:t xml:space="preserve"> </w:t>
      </w:r>
    </w:p>
    <w:p w14:paraId="1B3D21D5" w14:textId="77777777" w:rsidR="00B35E12" w:rsidRPr="00B35E12" w:rsidRDefault="00B35E12" w:rsidP="00B35E12"/>
    <w:p w14:paraId="143D3D5E" w14:textId="24DC98B2" w:rsidR="008E42CD" w:rsidRPr="00070AC3" w:rsidRDefault="00B35E12" w:rsidP="008E42CD">
      <w:pPr>
        <w:rPr>
          <w:lang w:val="en-US"/>
        </w:rPr>
      </w:pPr>
      <w:r>
        <w:t xml:space="preserve">Als größter online retailer geht amazon rigoros gegen gekaufte reviews vor und verbietet diese, allerdings sind viele dennoch gekauft wodurch die meisten reviews fragwürdig sind. </w:t>
      </w:r>
      <w:r w:rsidRPr="00070AC3">
        <w:rPr>
          <w:lang w:val="en-US"/>
        </w:rPr>
        <w:t xml:space="preserve">Real life example: </w:t>
      </w:r>
      <w:hyperlink r:id="rId15" w:history="1">
        <w:r w:rsidRPr="00070AC3">
          <w:rPr>
            <w:rStyle w:val="Hyperlink"/>
            <w:lang w:val="en-US"/>
          </w:rPr>
          <w:t>https://www.reddit.com/r/de/comments/vruxmk/wie_nett_ein_amazon_verkäufer_hat_mich_darauf/</w:t>
        </w:r>
      </w:hyperlink>
      <w:r w:rsidRPr="00070AC3">
        <w:rPr>
          <w:lang w:val="en-US"/>
        </w:rPr>
        <w:t xml:space="preserve">  </w:t>
      </w:r>
    </w:p>
    <w:p w14:paraId="5A922740" w14:textId="77777777" w:rsidR="00B35E12" w:rsidRPr="00070AC3" w:rsidRDefault="00B35E12" w:rsidP="008E42CD">
      <w:pPr>
        <w:rPr>
          <w:lang w:val="en-US"/>
        </w:rPr>
      </w:pPr>
    </w:p>
    <w:p w14:paraId="27554BA2" w14:textId="763A55DE" w:rsidR="008E42CD" w:rsidRPr="00070AC3" w:rsidRDefault="008E42CD" w:rsidP="008E42CD">
      <w:pPr>
        <w:rPr>
          <w:lang w:val="en-US"/>
        </w:rPr>
      </w:pPr>
      <w:r w:rsidRPr="00070AC3">
        <w:rPr>
          <w:lang w:val="en-US"/>
        </w:rPr>
        <w:t xml:space="preserve">Lots of fake reviews on amazon, its a business </w:t>
      </w:r>
      <w:r w:rsidR="00B35E12" w:rsidRPr="00070AC3">
        <w:rPr>
          <w:lang w:val="en-US"/>
        </w:rPr>
        <w:t>to buy fake reviews -&gt;</w:t>
      </w:r>
    </w:p>
    <w:p w14:paraId="44ABF451" w14:textId="2BEA36D9" w:rsidR="008E42CD" w:rsidRDefault="009E45F1" w:rsidP="008E42CD">
      <w:hyperlink r:id="rId16" w:history="1">
        <w:r w:rsidR="008E42CD" w:rsidRPr="00BE5159">
          <w:rPr>
            <w:rStyle w:val="Hyperlink"/>
          </w:rPr>
          <w:t>https://reviewmeta.com</w:t>
        </w:r>
      </w:hyperlink>
    </w:p>
    <w:p w14:paraId="5346EA8A" w14:textId="7D7541C0" w:rsidR="00B35E12" w:rsidRDefault="00B35E12" w:rsidP="008E42CD">
      <w:r>
        <w:t xml:space="preserve">bekämpft symtpom aber nicht ursache </w:t>
      </w:r>
    </w:p>
    <w:p w14:paraId="07D2F57B" w14:textId="77777777" w:rsidR="008E42CD" w:rsidRDefault="008E42CD" w:rsidP="008E42CD"/>
    <w:p w14:paraId="535BC1FA" w14:textId="77777777" w:rsidR="008E42CD" w:rsidRPr="008E42CD" w:rsidRDefault="008E42CD" w:rsidP="008E42CD"/>
    <w:p w14:paraId="6200C8C9" w14:textId="196FC549" w:rsidR="008E42CD" w:rsidRDefault="008E42CD" w:rsidP="008E42CD">
      <w:pPr>
        <w:pStyle w:val="berschrift4"/>
        <w:numPr>
          <w:ilvl w:val="3"/>
          <w:numId w:val="3"/>
        </w:numPr>
      </w:pPr>
      <w:bookmarkStart w:id="22" w:name="_Toc108191421"/>
      <w:r>
        <w:t>LinkedIn,Kleinanzeigen?</w:t>
      </w:r>
      <w:bookmarkEnd w:id="22"/>
    </w:p>
    <w:p w14:paraId="6FF03631" w14:textId="1DD7F00C" w:rsidR="008E42CD" w:rsidRDefault="008E42CD" w:rsidP="008E42CD"/>
    <w:p w14:paraId="0020BB87" w14:textId="2A4CD829" w:rsidR="008E42CD" w:rsidRPr="008E42CD" w:rsidRDefault="008E42CD" w:rsidP="008E42CD">
      <w:r>
        <w:t xml:space="preserve">Weitere Beispiele anbringern? Benötigt weitere </w:t>
      </w:r>
      <w:r w:rsidR="00B35E12">
        <w:t xml:space="preserve">recherche, um zu sehen was die meisten gemeinsam haben und ob es einige ausreißer gibt, die es wert ist noch zu nennen. </w:t>
      </w:r>
    </w:p>
    <w:p w14:paraId="78361D2E" w14:textId="77777777" w:rsidR="00636805" w:rsidRPr="00636805" w:rsidRDefault="00636805" w:rsidP="008E42CD">
      <w:pPr>
        <w:pStyle w:val="Listenabsatz"/>
        <w:ind w:left="1080"/>
      </w:pPr>
    </w:p>
    <w:p w14:paraId="678F6207" w14:textId="5DFD93AC" w:rsidR="00636805" w:rsidRDefault="00636805" w:rsidP="00636805">
      <w:pPr>
        <w:pStyle w:val="Listenabsatz"/>
        <w:ind w:left="1080"/>
      </w:pPr>
    </w:p>
    <w:p w14:paraId="64171ED9" w14:textId="5A01BC45" w:rsidR="008E42CD" w:rsidRDefault="008E42CD" w:rsidP="00636805">
      <w:pPr>
        <w:pStyle w:val="Listenabsatz"/>
        <w:ind w:left="1080"/>
      </w:pPr>
    </w:p>
    <w:p w14:paraId="0FA092B6" w14:textId="04DF9A4D" w:rsidR="008E42CD" w:rsidRDefault="008E42CD" w:rsidP="00636805">
      <w:pPr>
        <w:pStyle w:val="Listenabsatz"/>
        <w:ind w:left="1080"/>
      </w:pPr>
    </w:p>
    <w:p w14:paraId="112F2809" w14:textId="77777777" w:rsidR="008E42CD" w:rsidRDefault="008E42CD" w:rsidP="00636805">
      <w:pPr>
        <w:pStyle w:val="Listenabsatz"/>
        <w:ind w:left="1080"/>
      </w:pPr>
    </w:p>
    <w:p w14:paraId="6B3F803F" w14:textId="6587F3BA" w:rsidR="00636805" w:rsidRDefault="008E42CD" w:rsidP="008E42CD">
      <w:pPr>
        <w:pStyle w:val="berschrift4"/>
        <w:numPr>
          <w:ilvl w:val="3"/>
          <w:numId w:val="3"/>
        </w:numPr>
      </w:pPr>
      <w:r>
        <w:t xml:space="preserve"> </w:t>
      </w:r>
      <w:bookmarkStart w:id="23" w:name="_Toc108191422"/>
      <w:r w:rsidR="0022490B">
        <w:t>D</w:t>
      </w:r>
      <w:r w:rsidR="00636805">
        <w:t>ie Online Fraud Prevention Foundation</w:t>
      </w:r>
      <w:r w:rsidR="0022490B">
        <w:t xml:space="preserve"> und SteamRep</w:t>
      </w:r>
      <w:bookmarkEnd w:id="23"/>
      <w:r w:rsidR="0022490B">
        <w:t xml:space="preserve"> </w:t>
      </w:r>
    </w:p>
    <w:p w14:paraId="2E21055F" w14:textId="67FAEEB7" w:rsidR="008E42CD" w:rsidRDefault="008E42CD" w:rsidP="008E42CD"/>
    <w:p w14:paraId="13387BF9" w14:textId="7E5568AC" w:rsidR="00500D05" w:rsidRPr="00070AC3" w:rsidRDefault="008E42CD" w:rsidP="00500D05">
      <w:pPr>
        <w:rPr>
          <w:lang w:val="en-US"/>
        </w:rPr>
      </w:pPr>
      <w:r w:rsidRPr="00070AC3">
        <w:rPr>
          <w:lang w:val="en-US"/>
        </w:rPr>
        <w:t xml:space="preserve">Online trading Communites have been fighting Fraud for a long time now, here is their implementation of a trust system… </w:t>
      </w:r>
      <w:bookmarkEnd w:id="20"/>
    </w:p>
    <w:p w14:paraId="456B531C" w14:textId="3059A868" w:rsidR="00B35E12" w:rsidRDefault="00B35E12" w:rsidP="00500D05">
      <w:r>
        <w:t xml:space="preserve">Positive merkmale feststellen und Vision der Plattform vergrößern auf Soziale Medien, News Outlets usw. </w:t>
      </w:r>
    </w:p>
    <w:p w14:paraId="7A9E7213" w14:textId="2B560383" w:rsidR="0022490B" w:rsidRDefault="0022490B" w:rsidP="00500D05">
      <w:r w:rsidRPr="0022490B">
        <w:rPr>
          <w:noProof/>
        </w:rPr>
        <w:lastRenderedPageBreak/>
        <w:drawing>
          <wp:inline distT="0" distB="0" distL="0" distR="0" wp14:anchorId="78D95313" wp14:editId="40A02932">
            <wp:extent cx="5579745" cy="4036695"/>
            <wp:effectExtent l="0" t="0" r="1905" b="190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93C8" w14:textId="6E18A9ED" w:rsidR="0022490B" w:rsidRDefault="0022490B" w:rsidP="00500D05">
      <w:r>
        <w:t>Beispiel für einen untrustworthy User. Immediately apparaent</w:t>
      </w:r>
    </w:p>
    <w:p w14:paraId="433BCB54" w14:textId="59E1B7CE" w:rsidR="00040660" w:rsidRDefault="00040660" w:rsidP="00500D05"/>
    <w:p w14:paraId="43554F19" w14:textId="1C50F286" w:rsidR="00040660" w:rsidRDefault="00040660" w:rsidP="00500D05"/>
    <w:p w14:paraId="59820FDC" w14:textId="021C8F17" w:rsidR="00040660" w:rsidRDefault="00040660" w:rsidP="00040660">
      <w:pPr>
        <w:pStyle w:val="berschrift3"/>
        <w:numPr>
          <w:ilvl w:val="2"/>
          <w:numId w:val="3"/>
        </w:numPr>
      </w:pPr>
      <w:bookmarkStart w:id="24" w:name="_Toc108191423"/>
      <w:r>
        <w:t>Bestehende Bewertungsmechanismen im Web 3.0</w:t>
      </w:r>
      <w:bookmarkEnd w:id="24"/>
    </w:p>
    <w:p w14:paraId="3B13340A" w14:textId="3687D33E" w:rsidR="00040660" w:rsidRDefault="00040660" w:rsidP="00040660">
      <w:r>
        <w:t xml:space="preserve">Könnte man auch alles in einen Punkt zusammenfassen je nach Inhaltsdichte. </w:t>
      </w:r>
    </w:p>
    <w:p w14:paraId="13BFCA8B" w14:textId="77777777" w:rsidR="00040660" w:rsidRPr="00040660" w:rsidRDefault="00040660" w:rsidP="00040660"/>
    <w:p w14:paraId="48C89C37" w14:textId="1F16F627" w:rsidR="00040660" w:rsidRPr="00070AC3" w:rsidRDefault="00040660" w:rsidP="00040660">
      <w:pPr>
        <w:pStyle w:val="berschrift4"/>
        <w:rPr>
          <w:lang w:val="en-US"/>
        </w:rPr>
      </w:pPr>
      <w:bookmarkStart w:id="25" w:name="_Toc108191424"/>
      <w:r w:rsidRPr="00070AC3">
        <w:rPr>
          <w:lang w:val="en-US"/>
        </w:rPr>
        <w:t>2.2.2.1</w:t>
      </w:r>
      <w:r w:rsidRPr="00070AC3">
        <w:rPr>
          <w:lang w:val="en-US"/>
        </w:rPr>
        <w:tab/>
        <w:t>Self-Souvereign Identity</w:t>
      </w:r>
      <w:bookmarkEnd w:id="25"/>
    </w:p>
    <w:p w14:paraId="64BDDFEF" w14:textId="77777777" w:rsidR="00040660" w:rsidRPr="00070AC3" w:rsidRDefault="00040660" w:rsidP="00040660">
      <w:pPr>
        <w:rPr>
          <w:lang w:val="en-US"/>
        </w:rPr>
      </w:pPr>
    </w:p>
    <w:p w14:paraId="3E5DE0CA" w14:textId="7B332F03" w:rsidR="00040660" w:rsidRPr="00070AC3" w:rsidRDefault="00040660" w:rsidP="00040660">
      <w:pPr>
        <w:pStyle w:val="berschrift4"/>
        <w:rPr>
          <w:lang w:val="en-US"/>
        </w:rPr>
      </w:pPr>
      <w:bookmarkStart w:id="26" w:name="_Toc108191425"/>
      <w:r w:rsidRPr="00070AC3">
        <w:rPr>
          <w:lang w:val="en-US"/>
        </w:rPr>
        <w:t>2.2.2.2</w:t>
      </w:r>
      <w:r w:rsidRPr="00070AC3">
        <w:rPr>
          <w:lang w:val="en-US"/>
        </w:rPr>
        <w:tab/>
        <w:t>Verifiable Credentials</w:t>
      </w:r>
      <w:bookmarkEnd w:id="26"/>
    </w:p>
    <w:p w14:paraId="50FD2C78" w14:textId="77777777" w:rsidR="00040660" w:rsidRPr="00070AC3" w:rsidRDefault="00040660" w:rsidP="00040660">
      <w:pPr>
        <w:rPr>
          <w:lang w:val="en-US"/>
        </w:rPr>
      </w:pPr>
    </w:p>
    <w:p w14:paraId="3837E0FB" w14:textId="1C1F76EE" w:rsidR="00040660" w:rsidRPr="00070AC3" w:rsidRDefault="00040660" w:rsidP="00040660">
      <w:pPr>
        <w:pStyle w:val="berschrift4"/>
        <w:rPr>
          <w:lang w:val="en-US"/>
        </w:rPr>
      </w:pPr>
      <w:bookmarkStart w:id="27" w:name="_Toc108191426"/>
      <w:r w:rsidRPr="00070AC3">
        <w:rPr>
          <w:lang w:val="en-US"/>
        </w:rPr>
        <w:t>2.2.2.3</w:t>
      </w:r>
      <w:r w:rsidRPr="00070AC3">
        <w:rPr>
          <w:lang w:val="en-US"/>
        </w:rPr>
        <w:tab/>
        <w:t>Proof of Personhood</w:t>
      </w:r>
      <w:bookmarkEnd w:id="27"/>
    </w:p>
    <w:p w14:paraId="65D317DF" w14:textId="77777777" w:rsidR="00040660" w:rsidRPr="00070AC3" w:rsidRDefault="00040660" w:rsidP="00040660">
      <w:pPr>
        <w:rPr>
          <w:lang w:val="en-US"/>
        </w:rPr>
      </w:pPr>
    </w:p>
    <w:p w14:paraId="6874BEAB" w14:textId="6DA75A56" w:rsidR="00040660" w:rsidRPr="00070AC3" w:rsidRDefault="00040660" w:rsidP="00500D05">
      <w:pPr>
        <w:rPr>
          <w:lang w:val="en-US"/>
        </w:rPr>
      </w:pPr>
    </w:p>
    <w:p w14:paraId="78F8C9B5" w14:textId="4097DC2E" w:rsidR="00500D05" w:rsidRDefault="008E42CD" w:rsidP="008E42CD">
      <w:pPr>
        <w:pStyle w:val="berSchr2"/>
        <w:numPr>
          <w:ilvl w:val="1"/>
          <w:numId w:val="3"/>
        </w:numPr>
      </w:pPr>
      <w:bookmarkStart w:id="28" w:name="_Toc108191427"/>
      <w:r>
        <w:t>Probleme und Angriffsvektoren</w:t>
      </w:r>
      <w:bookmarkEnd w:id="28"/>
    </w:p>
    <w:p w14:paraId="3B625398" w14:textId="74EA4EE1" w:rsidR="00040660" w:rsidRDefault="0022490B" w:rsidP="00040660">
      <w:pPr>
        <w:pStyle w:val="berschrift3"/>
        <w:numPr>
          <w:ilvl w:val="2"/>
          <w:numId w:val="3"/>
        </w:numPr>
      </w:pPr>
      <w:bookmarkStart w:id="29" w:name="_Toc108191428"/>
      <w:r>
        <w:t>Sybil Attack</w:t>
      </w:r>
      <w:r w:rsidR="00040660">
        <w:t>s</w:t>
      </w:r>
      <w:r w:rsidR="00040660">
        <w:tab/>
        <w:t>und Denunziation</w:t>
      </w:r>
      <w:bookmarkEnd w:id="29"/>
    </w:p>
    <w:p w14:paraId="5BE106AC" w14:textId="747F955E" w:rsidR="00040660" w:rsidRDefault="00040660" w:rsidP="00040660">
      <w:r>
        <w:t xml:space="preserve">SBT Spam </w:t>
      </w:r>
    </w:p>
    <w:p w14:paraId="5D922A16" w14:textId="77777777" w:rsidR="00040660" w:rsidRPr="00040660" w:rsidRDefault="00040660" w:rsidP="00040660"/>
    <w:p w14:paraId="27F2667A" w14:textId="73D0B3CA" w:rsidR="00040660" w:rsidRDefault="00040660" w:rsidP="00040660">
      <w:pPr>
        <w:pStyle w:val="berschrift3"/>
      </w:pPr>
      <w:bookmarkStart w:id="30" w:name="_Toc108191429"/>
      <w:r>
        <w:t>2.3.2</w:t>
      </w:r>
      <w:r>
        <w:tab/>
        <w:t>Identitätsverlust</w:t>
      </w:r>
      <w:bookmarkEnd w:id="30"/>
    </w:p>
    <w:p w14:paraId="5025AB07" w14:textId="533486B3" w:rsidR="00040660" w:rsidRDefault="00040660" w:rsidP="00040660">
      <w:r>
        <w:t>Verkauf von Souls, Verlust -&gt; Community recovery</w:t>
      </w:r>
    </w:p>
    <w:p w14:paraId="212052A0" w14:textId="77777777" w:rsidR="00040660" w:rsidRDefault="00040660" w:rsidP="00040660"/>
    <w:p w14:paraId="0B4B677E" w14:textId="59ACC225" w:rsidR="00040660" w:rsidRDefault="00040660" w:rsidP="00040660">
      <w:pPr>
        <w:pStyle w:val="berschrift3"/>
      </w:pPr>
      <w:bookmarkStart w:id="31" w:name="_Toc108191430"/>
      <w:r>
        <w:lastRenderedPageBreak/>
        <w:t>2.3.2</w:t>
      </w:r>
      <w:r>
        <w:tab/>
        <w:t>Privatsphäre</w:t>
      </w:r>
      <w:bookmarkEnd w:id="31"/>
      <w:r>
        <w:t xml:space="preserve"> </w:t>
      </w:r>
    </w:p>
    <w:p w14:paraId="5DAD84B7" w14:textId="0CDD3312" w:rsidR="00040660" w:rsidRPr="00040660" w:rsidRDefault="00040660" w:rsidP="00040660">
      <w:r>
        <w:t xml:space="preserve">Public vs private sbts </w:t>
      </w:r>
    </w:p>
    <w:p w14:paraId="0C223C71" w14:textId="30E462ED" w:rsidR="00500D05" w:rsidRDefault="00040660" w:rsidP="00470E13">
      <w:pPr>
        <w:pStyle w:val="berSchr1"/>
        <w:numPr>
          <w:ilvl w:val="0"/>
          <w:numId w:val="3"/>
        </w:numPr>
      </w:pPr>
      <w:bookmarkStart w:id="32" w:name="_Toc108191431"/>
      <w:r>
        <w:lastRenderedPageBreak/>
        <w:t>Implementierung einer Reputationsplattform</w:t>
      </w:r>
      <w:bookmarkEnd w:id="32"/>
    </w:p>
    <w:p w14:paraId="5BBB34B7" w14:textId="2ECD49E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sz w:val="36"/>
          <w:szCs w:val="28"/>
        </w:rPr>
        <w:drawing>
          <wp:inline distT="0" distB="0" distL="0" distR="0" wp14:anchorId="666D2552" wp14:editId="28E5CA74">
            <wp:extent cx="5579745" cy="325755"/>
            <wp:effectExtent l="0" t="0" r="190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BD57" w14:textId="31F4BD8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sz w:val="36"/>
          <w:szCs w:val="28"/>
        </w:rPr>
        <w:drawing>
          <wp:inline distT="0" distB="0" distL="0" distR="0" wp14:anchorId="05824549" wp14:editId="1342865B">
            <wp:extent cx="5579745" cy="187325"/>
            <wp:effectExtent l="0" t="0" r="1905" b="317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86174" w14:textId="15A6666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BB3FC07" w14:textId="62CD4380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sz w:val="36"/>
          <w:szCs w:val="28"/>
        </w:rPr>
        <w:drawing>
          <wp:inline distT="0" distB="0" distL="0" distR="0" wp14:anchorId="77A3718B" wp14:editId="5447DEDA">
            <wp:extent cx="5363323" cy="3848637"/>
            <wp:effectExtent l="0" t="0" r="889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1135C" w14:textId="33F5F0DA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7D25A718" w14:textId="7FE399AE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598BB261" w14:textId="41DD7BB9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68E02CE0" w14:textId="77777777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1F06198" w14:textId="77777777" w:rsidR="00E464D6" w:rsidRPr="00265FFE" w:rsidRDefault="00E464D6" w:rsidP="00E464D6">
      <w:pPr>
        <w:rPr>
          <w:lang w:val="en-US"/>
        </w:rPr>
      </w:pPr>
      <w:r w:rsidRPr="00265FFE">
        <w:rPr>
          <w:lang w:val="en-US"/>
        </w:rPr>
        <w:t xml:space="preserve">Implementierung via Typescript  </w:t>
      </w:r>
    </w:p>
    <w:p w14:paraId="1DDCB706" w14:textId="745BECE0" w:rsidR="00E464D6" w:rsidRPr="00265FFE" w:rsidRDefault="00E464D6" w:rsidP="00E464D6">
      <w:pPr>
        <w:pStyle w:val="berSchr2"/>
        <w:rPr>
          <w:rStyle w:val="berschrift3Zchn"/>
          <w:rFonts w:ascii="Arial" w:hAnsi="Arial" w:cs="Times New Roman"/>
          <w:color w:val="auto"/>
          <w:sz w:val="30"/>
          <w:szCs w:val="26"/>
          <w:lang w:val="en-US"/>
        </w:rPr>
      </w:pPr>
      <w:bookmarkStart w:id="33" w:name="_Toc108191432"/>
      <w:r w:rsidRPr="00265FFE">
        <w:rPr>
          <w:rStyle w:val="berSchr2Zchn"/>
          <w:rFonts w:eastAsiaTheme="majorEastAsia"/>
          <w:b/>
          <w:bCs/>
          <w:lang w:val="en-US"/>
        </w:rPr>
        <w:t>3.1</w:t>
      </w:r>
      <w:r w:rsidR="000D7ABF" w:rsidRPr="00265FFE">
        <w:rPr>
          <w:rStyle w:val="berSchr2Zchn"/>
          <w:rFonts w:eastAsiaTheme="majorEastAsia"/>
          <w:b/>
          <w:bCs/>
          <w:lang w:val="en-US"/>
        </w:rPr>
        <w:tab/>
      </w:r>
      <w:r w:rsidRPr="00265FFE">
        <w:rPr>
          <w:rStyle w:val="berSchr2Zchn"/>
          <w:rFonts w:eastAsiaTheme="majorEastAsia"/>
          <w:b/>
          <w:bCs/>
          <w:lang w:val="en-US"/>
        </w:rPr>
        <w:t>Methodik</w:t>
      </w:r>
      <w:bookmarkEnd w:id="33"/>
    </w:p>
    <w:p w14:paraId="37661A80" w14:textId="77777777" w:rsidR="00E464D6" w:rsidRPr="00265FFE" w:rsidRDefault="00E464D6" w:rsidP="00E464D6">
      <w:pPr>
        <w:pStyle w:val="berschrift3"/>
        <w:rPr>
          <w:rStyle w:val="berSchr2Zchn"/>
          <w:rFonts w:eastAsiaTheme="majorEastAsia"/>
          <w:b w:val="0"/>
          <w:bCs w:val="0"/>
          <w:lang w:val="en-US"/>
        </w:rPr>
      </w:pPr>
      <w:bookmarkStart w:id="34" w:name="_Toc108191433"/>
      <w:r w:rsidRPr="00265FFE">
        <w:rPr>
          <w:rStyle w:val="berschrift3Zchn"/>
          <w:lang w:val="en-US"/>
        </w:rPr>
        <w:t>3.1.2</w:t>
      </w:r>
      <w:r w:rsidRPr="00265FFE">
        <w:rPr>
          <w:rStyle w:val="berschrift3Zchn"/>
          <w:lang w:val="en-US"/>
        </w:rPr>
        <w:tab/>
        <w:t>Architekur</w:t>
      </w:r>
      <w:bookmarkEnd w:id="34"/>
      <w:r w:rsidRPr="00265FFE">
        <w:rPr>
          <w:rStyle w:val="berSchr2Zchn"/>
          <w:rFonts w:eastAsiaTheme="majorEastAsia"/>
          <w:b w:val="0"/>
          <w:bCs w:val="0"/>
          <w:lang w:val="en-US"/>
        </w:rPr>
        <w:t xml:space="preserve"> </w:t>
      </w:r>
    </w:p>
    <w:p w14:paraId="6313789D" w14:textId="77777777" w:rsidR="00E464D6" w:rsidRPr="00265FFE" w:rsidRDefault="00E464D6" w:rsidP="00E464D6">
      <w:pPr>
        <w:rPr>
          <w:lang w:val="en-US"/>
        </w:rPr>
      </w:pPr>
      <w:r w:rsidRPr="00265FFE">
        <w:rPr>
          <w:lang w:val="en-US"/>
        </w:rPr>
        <w:t xml:space="preserve"> </w:t>
      </w:r>
    </w:p>
    <w:p w14:paraId="7D071040" w14:textId="6254AE66" w:rsidR="00E464D6" w:rsidRPr="00265FFE" w:rsidRDefault="00E464D6" w:rsidP="00E464D6">
      <w:pPr>
        <w:pStyle w:val="berschrift3"/>
        <w:rPr>
          <w:lang w:val="en-US"/>
        </w:rPr>
      </w:pPr>
      <w:bookmarkStart w:id="35" w:name="_Toc108191434"/>
      <w:r w:rsidRPr="00265FFE">
        <w:rPr>
          <w:lang w:val="en-US"/>
        </w:rPr>
        <w:lastRenderedPageBreak/>
        <w:t>3.1.3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Frameworks</w:t>
      </w:r>
      <w:bookmarkEnd w:id="35"/>
      <w:r w:rsidRPr="00265FFE">
        <w:rPr>
          <w:lang w:val="en-US"/>
        </w:rPr>
        <w:t xml:space="preserve"> </w:t>
      </w:r>
    </w:p>
    <w:p w14:paraId="130752B3" w14:textId="1FD4DEA0" w:rsidR="00E464D6" w:rsidRPr="00265FFE" w:rsidRDefault="00E464D6" w:rsidP="00E464D6">
      <w:pPr>
        <w:pStyle w:val="berschrift3"/>
        <w:rPr>
          <w:lang w:val="en-US"/>
        </w:rPr>
      </w:pPr>
      <w:bookmarkStart w:id="36" w:name="_Toc108191435"/>
      <w:r w:rsidRPr="00265FFE">
        <w:rPr>
          <w:lang w:val="en-US"/>
        </w:rPr>
        <w:t xml:space="preserve">3.1.4 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Smart Contract</w:t>
      </w:r>
      <w:bookmarkEnd w:id="36"/>
    </w:p>
    <w:p w14:paraId="14807BFD" w14:textId="343EFFA3" w:rsidR="000D7ABF" w:rsidRDefault="00E464D6" w:rsidP="000D7ABF">
      <w:pPr>
        <w:pStyle w:val="berSchr2"/>
        <w:rPr>
          <w:rStyle w:val="berSchr2Zchn"/>
          <w:rFonts w:eastAsiaTheme="majorEastAsia"/>
          <w:b/>
          <w:bCs/>
        </w:rPr>
      </w:pPr>
      <w:bookmarkStart w:id="37" w:name="_Toc108191436"/>
      <w:r>
        <w:rPr>
          <w:rStyle w:val="berSchr2Zchn"/>
          <w:rFonts w:eastAsiaTheme="majorEastAsia"/>
          <w:b/>
          <w:bCs/>
        </w:rPr>
        <w:t>3.2</w:t>
      </w:r>
      <w:r w:rsidR="000D7ABF">
        <w:rPr>
          <w:rStyle w:val="berSchr2Zchn"/>
          <w:rFonts w:eastAsiaTheme="majorEastAsia"/>
          <w:b/>
          <w:bCs/>
        </w:rPr>
        <w:tab/>
      </w:r>
      <w:r>
        <w:rPr>
          <w:rStyle w:val="berSchr2Zchn"/>
          <w:rFonts w:eastAsiaTheme="majorEastAsia"/>
          <w:b/>
          <w:bCs/>
        </w:rPr>
        <w:t>Ergebni</w:t>
      </w:r>
      <w:r w:rsidR="000D7ABF">
        <w:rPr>
          <w:rStyle w:val="berSchr2Zchn"/>
          <w:rFonts w:eastAsiaTheme="majorEastAsia"/>
          <w:b/>
          <w:bCs/>
        </w:rPr>
        <w:t>s</w:t>
      </w:r>
      <w:bookmarkEnd w:id="37"/>
    </w:p>
    <w:p w14:paraId="6EB191AB" w14:textId="0E661DCA" w:rsidR="00E464D6" w:rsidRPr="00E464D6" w:rsidRDefault="000D7ABF" w:rsidP="00E464D6">
      <w:r>
        <w:t xml:space="preserve">Präsentation von Key Methoden </w:t>
      </w:r>
    </w:p>
    <w:p w14:paraId="70FFA854" w14:textId="55B1EB99" w:rsidR="00E464D6" w:rsidRDefault="00E464D6" w:rsidP="00470E13">
      <w:pPr>
        <w:pStyle w:val="berSchr1"/>
        <w:numPr>
          <w:ilvl w:val="0"/>
          <w:numId w:val="3"/>
        </w:numPr>
      </w:pPr>
      <w:bookmarkStart w:id="38" w:name="_Toc108191437"/>
      <w:r>
        <w:lastRenderedPageBreak/>
        <w:t>Schluss</w:t>
      </w:r>
      <w:bookmarkEnd w:id="38"/>
    </w:p>
    <w:p w14:paraId="2CD01BC5" w14:textId="6D70B4A5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39" w:name="_Toc108191438"/>
      <w:bookmarkStart w:id="40" w:name="_Toc227928445"/>
      <w:bookmarkStart w:id="41" w:name="_Toc272478618"/>
      <w:bookmarkStart w:id="42" w:name="_Toc272479290"/>
      <w:r>
        <w:rPr>
          <w:rStyle w:val="berSchr2Zchn"/>
          <w:rFonts w:eastAsiaTheme="majorEastAsia"/>
          <w:b/>
          <w:bCs/>
        </w:rPr>
        <w:t xml:space="preserve">4.1 </w:t>
      </w:r>
      <w:r w:rsidRPr="00E464D6">
        <w:rPr>
          <w:rStyle w:val="berSchr2Zchn"/>
          <w:rFonts w:eastAsiaTheme="majorEastAsia"/>
          <w:b/>
          <w:bCs/>
        </w:rPr>
        <w:t>Diskussion</w:t>
      </w:r>
      <w:bookmarkEnd w:id="39"/>
    </w:p>
    <w:p w14:paraId="26BDB418" w14:textId="144CE0F6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3" w:name="_Toc108191439"/>
      <w:r>
        <w:rPr>
          <w:rStyle w:val="berSchr2Zchn"/>
          <w:rFonts w:eastAsiaTheme="majorEastAsia"/>
          <w:b/>
          <w:bCs/>
        </w:rPr>
        <w:t>4.2 Ausblick</w:t>
      </w:r>
      <w:bookmarkEnd w:id="43"/>
      <w:r>
        <w:rPr>
          <w:rStyle w:val="berSchr2Zchn"/>
          <w:rFonts w:eastAsiaTheme="majorEastAsia"/>
          <w:b/>
          <w:bCs/>
        </w:rPr>
        <w:t xml:space="preserve"> </w:t>
      </w:r>
    </w:p>
    <w:p w14:paraId="645F0393" w14:textId="603F281A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71F25644" w14:textId="77777777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1FF47998" w14:textId="77777777" w:rsidR="00E464D6" w:rsidRPr="00E464D6" w:rsidRDefault="00E464D6" w:rsidP="000D7ABF">
      <w:pPr>
        <w:pStyle w:val="berSchr2"/>
        <w:ind w:left="0" w:firstLine="0"/>
        <w:rPr>
          <w:rStyle w:val="berSchr2Zchn"/>
          <w:rFonts w:eastAsiaTheme="majorEastAsia"/>
          <w:b/>
          <w:bCs/>
        </w:rPr>
      </w:pPr>
    </w:p>
    <w:p w14:paraId="08331F71" w14:textId="77777777" w:rsidR="00E464D6" w:rsidRDefault="00E464D6" w:rsidP="000D7ABF">
      <w:pPr>
        <w:rPr>
          <w:rStyle w:val="berSchr2Zchn"/>
          <w:rFonts w:eastAsiaTheme="majorEastAsia"/>
          <w:b w:val="0"/>
          <w:bCs w:val="0"/>
        </w:rPr>
      </w:pPr>
    </w:p>
    <w:p w14:paraId="0F3CFCE4" w14:textId="77777777" w:rsidR="00500D05" w:rsidRPr="00E201BC" w:rsidRDefault="00500D05" w:rsidP="00500D05">
      <w:pPr>
        <w:pStyle w:val="berSchr1"/>
        <w:ind w:left="0" w:firstLine="0"/>
        <w:rPr>
          <w:lang w:val="en-US"/>
        </w:rPr>
      </w:pPr>
      <w:bookmarkStart w:id="44" w:name="_Toc272478619"/>
      <w:bookmarkStart w:id="45" w:name="_Toc272479291"/>
      <w:bookmarkStart w:id="46" w:name="_Toc108191440"/>
      <w:bookmarkEnd w:id="40"/>
      <w:bookmarkEnd w:id="41"/>
      <w:bookmarkEnd w:id="42"/>
      <w:r w:rsidRPr="00E201BC">
        <w:rPr>
          <w:lang w:val="en-US"/>
        </w:rPr>
        <w:lastRenderedPageBreak/>
        <w:t>Index</w:t>
      </w:r>
      <w:bookmarkEnd w:id="44"/>
      <w:bookmarkEnd w:id="45"/>
      <w:bookmarkEnd w:id="46"/>
    </w:p>
    <w:p w14:paraId="31BE69B5" w14:textId="77777777" w:rsidR="00500D05" w:rsidRDefault="00500D05" w:rsidP="00500D05">
      <w:pPr>
        <w:rPr>
          <w:noProof/>
        </w:rPr>
        <w:sectPr w:rsidR="00500D05" w:rsidSect="00DE6F50">
          <w:footerReference w:type="default" r:id="rId21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r>
        <w:fldChar w:fldCharType="begin"/>
      </w:r>
      <w:r>
        <w:instrText xml:space="preserve"> INDEX \c "2" \z "1031" </w:instrText>
      </w:r>
      <w:r>
        <w:fldChar w:fldCharType="separate"/>
      </w:r>
    </w:p>
    <w:p w14:paraId="70EA050A" w14:textId="77777777" w:rsidR="00500D05" w:rsidRDefault="00500D05" w:rsidP="00500D05">
      <w:pPr>
        <w:pStyle w:val="Index1"/>
        <w:tabs>
          <w:tab w:val="right" w:leader="dot" w:pos="4023"/>
        </w:tabs>
        <w:rPr>
          <w:noProof/>
        </w:rPr>
      </w:pPr>
      <w:r>
        <w:rPr>
          <w:noProof/>
        </w:rPr>
        <w:t>Webservice</w:t>
      </w:r>
    </w:p>
    <w:p w14:paraId="5CD04AFD" w14:textId="77777777" w:rsidR="00500D05" w:rsidRDefault="00500D05" w:rsidP="00500D05">
      <w:pPr>
        <w:pStyle w:val="Index2"/>
        <w:tabs>
          <w:tab w:val="right" w:leader="dot" w:pos="4023"/>
        </w:tabs>
        <w:rPr>
          <w:noProof/>
        </w:rPr>
      </w:pPr>
      <w:r>
        <w:rPr>
          <w:noProof/>
        </w:rPr>
        <w:t>Kernelemente  2</w:t>
      </w:r>
    </w:p>
    <w:p w14:paraId="3DD9BD94" w14:textId="77777777" w:rsidR="00500D05" w:rsidRDefault="00500D05" w:rsidP="00500D05">
      <w:pPr>
        <w:rPr>
          <w:noProof/>
        </w:r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num="2" w:space="720"/>
          <w:docGrid w:linePitch="360"/>
        </w:sectPr>
      </w:pPr>
    </w:p>
    <w:p w14:paraId="654A9F4B" w14:textId="77777777" w:rsidR="00500D05" w:rsidRDefault="00500D05" w:rsidP="00500D05">
      <w:r>
        <w:fldChar w:fldCharType="end"/>
      </w:r>
    </w:p>
    <w:p w14:paraId="7ACDF9DA" w14:textId="77777777" w:rsidR="00500D05" w:rsidRDefault="00500D05" w:rsidP="00500D05"/>
    <w:p w14:paraId="4AF718D4" w14:textId="77777777" w:rsidR="00500D05" w:rsidRDefault="00500D05" w:rsidP="00500D05">
      <w:p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048067F1" w14:textId="77777777" w:rsidR="00500D05" w:rsidRPr="002E0AB7" w:rsidRDefault="00500D05" w:rsidP="00500D05">
      <w:pPr>
        <w:pStyle w:val="berSchr1"/>
        <w:ind w:left="0" w:firstLine="0"/>
      </w:pPr>
      <w:bookmarkStart w:id="47" w:name="_Toc272478620"/>
      <w:bookmarkStart w:id="48" w:name="_Toc272479292"/>
      <w:bookmarkStart w:id="49" w:name="_Toc108191441"/>
      <w:r w:rsidRPr="002E0AB7">
        <w:lastRenderedPageBreak/>
        <w:t>Literatur</w:t>
      </w:r>
      <w:bookmarkEnd w:id="47"/>
      <w:bookmarkEnd w:id="48"/>
      <w:bookmarkEnd w:id="49"/>
    </w:p>
    <w:tbl>
      <w:tblPr>
        <w:tblW w:w="8358" w:type="dxa"/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648"/>
        <w:gridCol w:w="6710"/>
      </w:tblGrid>
      <w:tr w:rsidR="00500D05" w:rsidRPr="00AA5AEB" w14:paraId="7B02741B" w14:textId="77777777" w:rsidTr="00BB0EAB">
        <w:tc>
          <w:tcPr>
            <w:tcW w:w="1648" w:type="dxa"/>
          </w:tcPr>
          <w:p w14:paraId="4D2043BE" w14:textId="77777777" w:rsidR="00500D05" w:rsidRPr="00AA5AEB" w:rsidRDefault="00500D05" w:rsidP="00BB0EAB">
            <w:r w:rsidRPr="00AA5AEB">
              <w:t>[</w:t>
            </w:r>
            <w:r>
              <w:t>namenskürzeljahr</w:t>
            </w:r>
            <w:r w:rsidRPr="00AA5AEB">
              <w:t>]</w:t>
            </w:r>
          </w:p>
        </w:tc>
        <w:tc>
          <w:tcPr>
            <w:tcW w:w="6710" w:type="dxa"/>
          </w:tcPr>
          <w:p w14:paraId="69D3BCE4" w14:textId="77777777" w:rsidR="00500D05" w:rsidRPr="00AA5AEB" w:rsidRDefault="00500D05" w:rsidP="00BB0EAB">
            <w:r>
              <w:t xml:space="preserve">&lt;name&gt;, &lt;vorname&gt;: &lt;titel des buches|artikels|…&gt;, </w:t>
            </w:r>
            <w:r>
              <w:br/>
              <w:t xml:space="preserve">&lt;erscheinungsort&gt;, &lt;verlag&gt;, &lt;jahr&gt; </w:t>
            </w:r>
            <w:r>
              <w:br/>
              <w:t>oder</w:t>
            </w:r>
            <w:r>
              <w:br/>
              <w:t>&lt;url&gt;, verfügbar am &lt;datum, uhrzeit&gt;</w:t>
            </w:r>
          </w:p>
        </w:tc>
      </w:tr>
      <w:tr w:rsidR="00500D05" w:rsidRPr="00AA5AEB" w14:paraId="253276B9" w14:textId="77777777" w:rsidTr="00BB0EAB">
        <w:tc>
          <w:tcPr>
            <w:tcW w:w="1648" w:type="dxa"/>
          </w:tcPr>
          <w:p w14:paraId="282D24A0" w14:textId="77777777" w:rsidR="00500D05" w:rsidRPr="00AA5AEB" w:rsidRDefault="00500D05" w:rsidP="00BB0EAB"/>
        </w:tc>
        <w:tc>
          <w:tcPr>
            <w:tcW w:w="6710" w:type="dxa"/>
          </w:tcPr>
          <w:p w14:paraId="66E2C87E" w14:textId="77777777" w:rsidR="00500D05" w:rsidRPr="00AA5AEB" w:rsidRDefault="00500D05" w:rsidP="00BB0EAB">
            <w:pPr>
              <w:rPr>
                <w:rFonts w:cs="Arial"/>
                <w:lang w:val="de-AT"/>
              </w:rPr>
            </w:pPr>
          </w:p>
        </w:tc>
      </w:tr>
      <w:tr w:rsidR="00500D05" w:rsidRPr="00AA5AEB" w14:paraId="2D66B960" w14:textId="77777777" w:rsidTr="00BB0EAB">
        <w:tc>
          <w:tcPr>
            <w:tcW w:w="1648" w:type="dxa"/>
          </w:tcPr>
          <w:p w14:paraId="1C014EBB" w14:textId="77777777" w:rsidR="00500D05" w:rsidRPr="00AA5AEB" w:rsidRDefault="00500D05" w:rsidP="00BB0EAB"/>
        </w:tc>
        <w:tc>
          <w:tcPr>
            <w:tcW w:w="6710" w:type="dxa"/>
          </w:tcPr>
          <w:p w14:paraId="79362642" w14:textId="77777777" w:rsidR="00500D05" w:rsidRPr="00AA5AEB" w:rsidRDefault="00500D05" w:rsidP="00BB0EAB"/>
        </w:tc>
      </w:tr>
      <w:tr w:rsidR="00500D05" w:rsidRPr="00AA5AEB" w14:paraId="233123DB" w14:textId="77777777" w:rsidTr="00BB0EAB">
        <w:tc>
          <w:tcPr>
            <w:tcW w:w="1648" w:type="dxa"/>
          </w:tcPr>
          <w:p w14:paraId="58E2540B" w14:textId="77777777" w:rsidR="00500D05" w:rsidRPr="00AA5AEB" w:rsidRDefault="00500D05" w:rsidP="00BB0EAB"/>
        </w:tc>
        <w:tc>
          <w:tcPr>
            <w:tcW w:w="6710" w:type="dxa"/>
          </w:tcPr>
          <w:p w14:paraId="7DBEFE5D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  <w:tr w:rsidR="00500D05" w:rsidRPr="00AA5AEB" w14:paraId="23FA8A5D" w14:textId="77777777" w:rsidTr="00BB0EAB">
        <w:tc>
          <w:tcPr>
            <w:tcW w:w="1648" w:type="dxa"/>
          </w:tcPr>
          <w:p w14:paraId="2F395BF5" w14:textId="77777777" w:rsidR="00500D05" w:rsidRPr="00AA5AEB" w:rsidRDefault="00500D05" w:rsidP="00BB0EAB"/>
        </w:tc>
        <w:tc>
          <w:tcPr>
            <w:tcW w:w="6710" w:type="dxa"/>
          </w:tcPr>
          <w:p w14:paraId="46897FD9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</w:tbl>
    <w:p w14:paraId="5D9AE627" w14:textId="77777777" w:rsidR="00500D05" w:rsidRDefault="00500D05" w:rsidP="00500D05">
      <w:pPr>
        <w:pStyle w:val="berSchr1"/>
        <w:ind w:left="0" w:firstLine="0"/>
        <w:sectPr w:rsidR="00500D05" w:rsidSect="00DE6F50">
          <w:footerReference w:type="even" r:id="rId22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bookmarkStart w:id="50" w:name="_Toc272478621"/>
      <w:bookmarkStart w:id="51" w:name="_Toc272479293"/>
    </w:p>
    <w:p w14:paraId="1A7C543E" w14:textId="77777777" w:rsidR="00500D05" w:rsidRPr="00965E81" w:rsidRDefault="00500D05" w:rsidP="00500D05">
      <w:pPr>
        <w:pStyle w:val="berSchr1"/>
        <w:ind w:left="0" w:firstLine="0"/>
      </w:pPr>
      <w:bookmarkStart w:id="52" w:name="_Toc108191442"/>
      <w:r w:rsidRPr="00965E81">
        <w:lastRenderedPageBreak/>
        <w:t>Anlagen</w:t>
      </w:r>
      <w:bookmarkEnd w:id="50"/>
      <w:bookmarkEnd w:id="51"/>
      <w:bookmarkEnd w:id="52"/>
    </w:p>
    <w:p w14:paraId="2EB87B7B" w14:textId="77777777" w:rsidR="00500D05" w:rsidRPr="00D61A73" w:rsidRDefault="00500D05" w:rsidP="00500D05">
      <w:r w:rsidRPr="00D61A73">
        <w:t>Teil 1 ……………………………………………………………………………………</w:t>
      </w:r>
      <w:r w:rsidRPr="00D61A73">
        <w:tab/>
        <w:t>A-I</w:t>
      </w:r>
    </w:p>
    <w:p w14:paraId="7665F6EC" w14:textId="77777777" w:rsidR="00500D05" w:rsidRPr="00D61A73" w:rsidRDefault="00500D05" w:rsidP="00500D05">
      <w:r w:rsidRPr="0022530C">
        <w:t>Teil 2 ……………………………………………………………………………………</w:t>
      </w:r>
      <w:r w:rsidRPr="0022530C">
        <w:tab/>
      </w:r>
      <w:r w:rsidRPr="00D61A73">
        <w:t>A-II</w:t>
      </w:r>
      <w:bookmarkStart w:id="53" w:name="_Toc272478622"/>
      <w:bookmarkStart w:id="54" w:name="_Toc272479294"/>
      <w:r w:rsidRPr="00D61A73">
        <w:t>I</w:t>
      </w:r>
    </w:p>
    <w:p w14:paraId="40BEA263" w14:textId="77777777" w:rsidR="00500D05" w:rsidRPr="00D61A73" w:rsidRDefault="00500D05" w:rsidP="00500D05">
      <w:r w:rsidRPr="00D61A73">
        <w:t>Teil 3 ……………………………………………………………………………………</w:t>
      </w:r>
      <w:r w:rsidRPr="00D61A73">
        <w:tab/>
        <w:t>A-V</w:t>
      </w:r>
    </w:p>
    <w:p w14:paraId="6C68841B" w14:textId="77777777" w:rsidR="00500D05" w:rsidRPr="00D61A73" w:rsidRDefault="00500D05" w:rsidP="00500D05"/>
    <w:p w14:paraId="00A0FF57" w14:textId="77777777" w:rsidR="00500D05" w:rsidRPr="009A3078" w:rsidRDefault="00500D05" w:rsidP="00500D05">
      <w:pPr>
        <w:sectPr w:rsidR="00500D05" w:rsidRPr="009A3078" w:rsidSect="00DE6F50"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3B706613" w14:textId="77777777" w:rsidR="00500D05" w:rsidRPr="00D61A73" w:rsidRDefault="00500D05" w:rsidP="00500D05">
      <w:pPr>
        <w:sectPr w:rsidR="00500D05" w:rsidRPr="00D61A73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6208CCF4" w14:textId="77777777" w:rsidR="00500D05" w:rsidRPr="00165ACA" w:rsidRDefault="00500D05" w:rsidP="00500D05">
      <w:pPr>
        <w:pStyle w:val="berSchr1"/>
        <w:ind w:left="0" w:firstLine="0"/>
      </w:pPr>
      <w:bookmarkStart w:id="55" w:name="_Toc108191443"/>
      <w:r w:rsidRPr="00165ACA">
        <w:lastRenderedPageBreak/>
        <w:t>Anlagen, Teil 1</w:t>
      </w:r>
      <w:bookmarkEnd w:id="53"/>
      <w:bookmarkEnd w:id="54"/>
      <w:bookmarkEnd w:id="55"/>
    </w:p>
    <w:p w14:paraId="06ABA115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default" r:id="rId23"/>
          <w:footerReference w:type="default" r:id="rId2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  <w:r w:rsidRPr="00165ACA">
        <w:rPr>
          <w:rFonts w:ascii="Arial" w:hAnsi="Arial" w:cs="Arial"/>
          <w:lang w:val="de-DE"/>
        </w:rPr>
        <w:t>&lt;inhalt anlage teil1</w:t>
      </w:r>
      <w:r>
        <w:rPr>
          <w:rFonts w:ascii="Arial" w:hAnsi="Arial" w:cs="Arial"/>
          <w:lang w:val="de-DE"/>
        </w:rPr>
        <w:t>&gt;</w:t>
      </w:r>
    </w:p>
    <w:p w14:paraId="014F6073" w14:textId="77777777" w:rsidR="00500D05" w:rsidRPr="00165ACA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D33C9A2" w14:textId="77777777" w:rsidR="00500D05" w:rsidRPr="002824DF" w:rsidRDefault="00500D05" w:rsidP="00500D05">
      <w:pPr>
        <w:pStyle w:val="berSchr1"/>
        <w:ind w:left="0" w:firstLine="0"/>
      </w:pPr>
      <w:bookmarkStart w:id="56" w:name="_Toc272478623"/>
      <w:bookmarkStart w:id="57" w:name="_Toc272479295"/>
      <w:bookmarkStart w:id="58" w:name="_Toc108191444"/>
      <w:r w:rsidRPr="002824DF">
        <w:lastRenderedPageBreak/>
        <w:t>Anlagen, Teil 2</w:t>
      </w:r>
      <w:bookmarkEnd w:id="56"/>
      <w:bookmarkEnd w:id="57"/>
      <w:bookmarkEnd w:id="58"/>
    </w:p>
    <w:p w14:paraId="26CB2BF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 w:rsidRPr="002824DF">
        <w:rPr>
          <w:rFonts w:ascii="Arial" w:hAnsi="Arial" w:cs="Arial"/>
          <w:lang w:val="de-DE"/>
        </w:rPr>
        <w:t>&lt;inhalt anlage teil2&gt;</w:t>
      </w:r>
    </w:p>
    <w:p w14:paraId="5B634992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0B0A5CE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even" r:id="rId25"/>
          <w:type w:val="even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2799DA5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45AE538" w14:textId="77777777" w:rsidR="00500D05" w:rsidRPr="002824DF" w:rsidRDefault="00500D05" w:rsidP="00500D05">
      <w:pPr>
        <w:pStyle w:val="berSchr1"/>
        <w:ind w:left="0" w:firstLine="0"/>
      </w:pPr>
      <w:bookmarkStart w:id="59" w:name="_Toc108191445"/>
      <w:r w:rsidRPr="002824DF">
        <w:lastRenderedPageBreak/>
        <w:t xml:space="preserve">Anlagen, </w:t>
      </w:r>
      <w:r>
        <w:t>Teil 3</w:t>
      </w:r>
      <w:bookmarkEnd w:id="59"/>
    </w:p>
    <w:p w14:paraId="3E188177" w14:textId="77777777" w:rsidR="00500D05" w:rsidRPr="002824DF" w:rsidRDefault="00500D05" w:rsidP="00500D05"/>
    <w:p w14:paraId="4D2B903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&lt;inhalt anlage teil3</w:t>
      </w:r>
      <w:r w:rsidRPr="002824DF">
        <w:rPr>
          <w:rFonts w:ascii="Arial" w:hAnsi="Arial" w:cs="Arial"/>
          <w:lang w:val="de-DE"/>
        </w:rPr>
        <w:t>&gt;</w:t>
      </w:r>
    </w:p>
    <w:p w14:paraId="1B47791A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1FFD90FF" w14:textId="77777777" w:rsidR="00500D05" w:rsidRPr="002824DF" w:rsidRDefault="00500D05" w:rsidP="00500D05">
      <w:pPr>
        <w:pStyle w:val="SourceCode"/>
        <w:spacing w:line="276" w:lineRule="auto"/>
        <w:rPr>
          <w:rFonts w:ascii="Arial" w:hAnsi="Arial" w:cs="Arial"/>
          <w:lang w:val="de-DE"/>
        </w:rPr>
        <w:sectPr w:rsidR="00500D05" w:rsidRPr="002824DF" w:rsidSect="00DE6F50">
          <w:type w:val="odd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5DB0431A" w14:textId="77777777" w:rsidR="00500D05" w:rsidRPr="00CB6C94" w:rsidRDefault="00500D05" w:rsidP="00500D05">
      <w:pPr>
        <w:pStyle w:val="berSchr1"/>
        <w:ind w:left="0" w:firstLine="0"/>
      </w:pPr>
      <w:bookmarkStart w:id="60" w:name="_Toc282529025"/>
      <w:bookmarkStart w:id="61" w:name="_Toc282530388"/>
      <w:bookmarkStart w:id="62" w:name="_Toc108191446"/>
      <w:r>
        <w:lastRenderedPageBreak/>
        <w:t>Selbstständigkeitserklärung</w:t>
      </w:r>
      <w:bookmarkEnd w:id="60"/>
      <w:bookmarkEnd w:id="61"/>
      <w:bookmarkEnd w:id="62"/>
    </w:p>
    <w:p w14:paraId="4E0B2CB0" w14:textId="77777777" w:rsidR="00500D05" w:rsidRDefault="00500D05" w:rsidP="00500D05">
      <w:r>
        <w:t xml:space="preserve">Hiermit erkläre ich, dass ich die vorliegende Arbeit selbstständig und nur unter Verwendung der angegebenen Literatur und Hilfsmittel angefertigt habe. </w:t>
      </w:r>
    </w:p>
    <w:p w14:paraId="1DBE3986" w14:textId="77777777" w:rsidR="00500D05" w:rsidRDefault="00500D05" w:rsidP="00500D05">
      <w:r>
        <w:t xml:space="preserve">Stellen, die wörtlich oder sinngemäß aus Quellen entnommen wurden, sind als solche kenntlich gemacht. </w:t>
      </w:r>
    </w:p>
    <w:p w14:paraId="25B19E80" w14:textId="77777777" w:rsidR="00500D05" w:rsidRDefault="00500D05" w:rsidP="00500D05">
      <w:r>
        <w:t>Diese Arbeit wurde in gleicher oder ähnlicher Form noch keiner anderen Prüfungsbehörde vorgelegt.</w:t>
      </w:r>
    </w:p>
    <w:p w14:paraId="2A1A5FA8" w14:textId="77777777" w:rsidR="00500D05" w:rsidRDefault="00500D05" w:rsidP="00500D05"/>
    <w:p w14:paraId="50D46AA0" w14:textId="77777777" w:rsidR="00500D05" w:rsidRDefault="00500D05" w:rsidP="00500D05">
      <w:r>
        <w:t>&lt;ort&gt;, den &lt;tag&gt;.&lt;monat&gt;.&lt;jahr&gt;</w:t>
      </w:r>
    </w:p>
    <w:p w14:paraId="000B579E" w14:textId="77777777" w:rsidR="00500D05" w:rsidRDefault="00500D05" w:rsidP="00500D05"/>
    <w:p w14:paraId="4E2CF38E" w14:textId="77777777" w:rsidR="00500D05" w:rsidRDefault="00500D05" w:rsidP="00500D05"/>
    <w:p w14:paraId="2D888068" w14:textId="77777777" w:rsidR="00500D05" w:rsidRDefault="00500D05" w:rsidP="00500D05">
      <w:r>
        <w:t>&lt;unterschrift&gt;</w:t>
      </w:r>
    </w:p>
    <w:p w14:paraId="68B2D385" w14:textId="77777777" w:rsidR="00500D05" w:rsidRPr="002B4EC5" w:rsidRDefault="00500D05" w:rsidP="00500D05">
      <w:r>
        <w:t>&lt;vorname&gt; &lt;name&gt;</w:t>
      </w:r>
    </w:p>
    <w:p w14:paraId="0753BE9F" w14:textId="77777777" w:rsidR="00500D05" w:rsidRDefault="00500D05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7FE7B5A" w14:textId="0EE6C55A" w:rsidR="004906B0" w:rsidRPr="00456599" w:rsidRDefault="00500D05" w:rsidP="004A3F2F">
      <w:pPr>
        <w:rPr>
          <w:rFonts w:cs="Arial"/>
        </w:rPr>
      </w:pPr>
      <w:r>
        <w:rPr>
          <w:rFonts w:cs="Arial"/>
        </w:rPr>
        <w:lastRenderedPageBreak/>
        <w:t xml:space="preserve"> </w:t>
      </w:r>
    </w:p>
    <w:sectPr w:rsidR="004906B0" w:rsidRPr="00456599" w:rsidSect="004F045D">
      <w:type w:val="oddPage"/>
      <w:pgSz w:w="11906" w:h="16838"/>
      <w:pgMar w:top="1134" w:right="1247" w:bottom="1134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6C89" w14:textId="77777777" w:rsidR="00BE35D4" w:rsidRDefault="00BE35D4" w:rsidP="00201FB4">
      <w:r>
        <w:separator/>
      </w:r>
    </w:p>
  </w:endnote>
  <w:endnote w:type="continuationSeparator" w:id="0">
    <w:p w14:paraId="430ADC0C" w14:textId="77777777" w:rsidR="00BE35D4" w:rsidRDefault="00BE35D4" w:rsidP="00201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D28" w14:textId="77777777" w:rsidR="00500D05" w:rsidRDefault="00500D0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87C" w14:textId="77777777" w:rsidR="00500D05" w:rsidRDefault="00500D0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8B2B" w14:textId="1D4BCB9B" w:rsidR="00500D05" w:rsidRDefault="00500D05">
    <w:pPr>
      <w:pStyle w:val="Fuzeile"/>
    </w:pPr>
    <w:r>
      <w:fldChar w:fldCharType="begin"/>
    </w:r>
    <w:r>
      <w:instrText xml:space="preserve"> STYLEREF  "Überschrift 1"  \* MERGEFORMAT </w:instrText>
    </w:r>
    <w:r>
      <w:fldChar w:fldCharType="separate"/>
    </w:r>
    <w:r w:rsidR="00070AC3">
      <w:rPr>
        <w:b/>
        <w:bCs/>
        <w:noProof/>
      </w:rPr>
      <w:t>Fehler! Kein Text mit angegebener Formatvorlage im Dokument.</w:t>
    </w:r>
    <w:r>
      <w:fldChar w:fldCharType="end"/>
    </w: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BD41" w14:textId="77777777" w:rsidR="00500D05" w:rsidRPr="00727B34" w:rsidRDefault="00500D05" w:rsidP="00727B34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B4F0" w14:textId="77777777" w:rsidR="00500D05" w:rsidRPr="00851559" w:rsidRDefault="00500D05" w:rsidP="00851559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B7E9" w14:textId="77777777" w:rsidR="00500D05" w:rsidRPr="00851559" w:rsidRDefault="00500D05" w:rsidP="0085155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42E83" w14:textId="77777777" w:rsidR="00BE35D4" w:rsidRDefault="00BE35D4" w:rsidP="00201FB4">
      <w:r>
        <w:separator/>
      </w:r>
    </w:p>
  </w:footnote>
  <w:footnote w:type="continuationSeparator" w:id="0">
    <w:p w14:paraId="072D55C7" w14:textId="77777777" w:rsidR="00BE35D4" w:rsidRDefault="00BE35D4" w:rsidP="00201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88EF" w14:textId="324EC196" w:rsidR="00500D05" w:rsidRDefault="00500D05" w:rsidP="00727B34">
    <w:pPr>
      <w:pStyle w:val="Kopfzeile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>
      <w:tab/>
    </w:r>
    <w:r>
      <w:tab/>
    </w:r>
    <w:r w:rsidR="009E45F1">
      <w:fldChar w:fldCharType="begin"/>
    </w:r>
    <w:r w:rsidR="009E45F1">
      <w:instrText xml:space="preserve"> STYLEREF  _ÜberSchr1  \* MERGEFORMAT </w:instrText>
    </w:r>
    <w:r w:rsidR="009E45F1">
      <w:fldChar w:fldCharType="separate"/>
    </w:r>
    <w:r w:rsidR="00070AC3">
      <w:rPr>
        <w:noProof/>
      </w:rPr>
      <w:t>Inhalt</w:t>
    </w:r>
    <w:r w:rsidR="009E45F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3A5AB" w14:textId="02624975" w:rsidR="00500D05" w:rsidRDefault="009E45F1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 w:rsidR="00265FFE">
      <w:rPr>
        <w:noProof/>
      </w:rPr>
      <w:t>Implementierung einer Reputationsplattform</w:t>
    </w:r>
    <w:r>
      <w:rPr>
        <w:noProof/>
      </w:rPr>
      <w:fldChar w:fldCharType="end"/>
    </w:r>
    <w:r w:rsidR="00500D05">
      <w:tab/>
    </w:r>
    <w:r w:rsidR="00500D05">
      <w:tab/>
    </w:r>
    <w:r w:rsidR="00500D05">
      <w:fldChar w:fldCharType="begin"/>
    </w:r>
    <w:r w:rsidR="00500D05">
      <w:instrText xml:space="preserve"> PAGE   \* MERGEFORMAT </w:instrText>
    </w:r>
    <w:r w:rsidR="00500D05">
      <w:fldChar w:fldCharType="separate"/>
    </w:r>
    <w:r w:rsidR="00500D05">
      <w:rPr>
        <w:noProof/>
      </w:rPr>
      <w:t>17</w:t>
    </w:r>
    <w:r w:rsidR="00500D0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A04" w14:textId="77777777" w:rsidR="00500D05" w:rsidRDefault="00500D0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4DE3" w14:textId="3FE22EEB" w:rsidR="00500D05" w:rsidRDefault="009E45F1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 w:rsidR="00265FFE">
      <w:rPr>
        <w:noProof/>
      </w:rPr>
      <w:t>Anlagen, Teil 2</w:t>
    </w:r>
    <w:r>
      <w:rPr>
        <w:noProof/>
      </w:rPr>
      <w:fldChar w:fldCharType="end"/>
    </w:r>
    <w:r w:rsidR="00500D05">
      <w:tab/>
    </w:r>
    <w:r w:rsidR="00500D05">
      <w:tab/>
      <w:t>A-</w:t>
    </w:r>
    <w:r w:rsidR="00500D05">
      <w:fldChar w:fldCharType="begin"/>
    </w:r>
    <w:r w:rsidR="00500D05">
      <w:instrText>PAGE   \* MERGEFORMAT</w:instrText>
    </w:r>
    <w:r w:rsidR="00500D05">
      <w:fldChar w:fldCharType="separate"/>
    </w:r>
    <w:r w:rsidR="00500D05">
      <w:rPr>
        <w:noProof/>
      </w:rPr>
      <w:t>V</w:t>
    </w:r>
    <w:r w:rsidR="00500D05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35F3" w14:textId="4A6240AD" w:rsidR="00500D05" w:rsidRDefault="00500D05" w:rsidP="00727B34">
    <w:pPr>
      <w:pStyle w:val="Kopfzeile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  <w:r>
      <w:tab/>
    </w:r>
    <w:r>
      <w:tab/>
    </w:r>
    <w:r w:rsidR="009E45F1">
      <w:fldChar w:fldCharType="begin"/>
    </w:r>
    <w:r w:rsidR="009E45F1">
      <w:instrText xml:space="preserve"> STYLEREF  _ÜberSchr1  \* MERGEFORMAT </w:instrText>
    </w:r>
    <w:r w:rsidR="009E45F1">
      <w:fldChar w:fldCharType="separate"/>
    </w:r>
    <w:r w:rsidR="00070AC3">
      <w:rPr>
        <w:noProof/>
      </w:rPr>
      <w:t>Anlagen, Teil 1</w:t>
    </w:r>
    <w:r w:rsidR="009E45F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6BF3"/>
    <w:multiLevelType w:val="multilevel"/>
    <w:tmpl w:val="4AA634C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28C95CCA"/>
    <w:multiLevelType w:val="hybridMultilevel"/>
    <w:tmpl w:val="6C0C9056"/>
    <w:lvl w:ilvl="0" w:tplc="800478C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C324A"/>
    <w:multiLevelType w:val="multilevel"/>
    <w:tmpl w:val="EA78BD4E"/>
    <w:lvl w:ilvl="0">
      <w:start w:val="3"/>
      <w:numFmt w:val="decimal"/>
      <w:lvlText w:val="%1"/>
      <w:lvlJc w:val="left"/>
      <w:pPr>
        <w:ind w:left="420" w:hanging="420"/>
      </w:pPr>
      <w:rPr>
        <w:rFonts w:cs="Times New Roman" w:hint="default"/>
        <w:b w:val="0"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 w:val="0"/>
        <w:sz w:val="3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  <w:b w:val="0"/>
        <w:sz w:val="30"/>
      </w:rPr>
    </w:lvl>
  </w:abstractNum>
  <w:abstractNum w:abstractNumId="3" w15:restartNumberingAfterBreak="0">
    <w:nsid w:val="562F08C9"/>
    <w:multiLevelType w:val="multilevel"/>
    <w:tmpl w:val="3294C2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Arial" w:hAnsi="Arial" w:cs="Arial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664E074F"/>
    <w:multiLevelType w:val="hybridMultilevel"/>
    <w:tmpl w:val="39524EE4"/>
    <w:lvl w:ilvl="0" w:tplc="3AAE9E6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410"/>
    <w:rsid w:val="00000958"/>
    <w:rsid w:val="00040660"/>
    <w:rsid w:val="00055114"/>
    <w:rsid w:val="00070AC3"/>
    <w:rsid w:val="00077D06"/>
    <w:rsid w:val="000B2FA2"/>
    <w:rsid w:val="000B7991"/>
    <w:rsid w:val="000C1BAF"/>
    <w:rsid w:val="000D6216"/>
    <w:rsid w:val="000D7ABF"/>
    <w:rsid w:val="000E5900"/>
    <w:rsid w:val="0011149B"/>
    <w:rsid w:val="00112B64"/>
    <w:rsid w:val="00124073"/>
    <w:rsid w:val="001705D1"/>
    <w:rsid w:val="001A4A71"/>
    <w:rsid w:val="001F5D7B"/>
    <w:rsid w:val="00201FB4"/>
    <w:rsid w:val="00206DF6"/>
    <w:rsid w:val="002135DE"/>
    <w:rsid w:val="0022490B"/>
    <w:rsid w:val="00265FFE"/>
    <w:rsid w:val="0027637B"/>
    <w:rsid w:val="0028110B"/>
    <w:rsid w:val="00282AC3"/>
    <w:rsid w:val="00293FFB"/>
    <w:rsid w:val="002A36EF"/>
    <w:rsid w:val="002C7E16"/>
    <w:rsid w:val="002D25CC"/>
    <w:rsid w:val="002F1291"/>
    <w:rsid w:val="00306045"/>
    <w:rsid w:val="003065DF"/>
    <w:rsid w:val="00330AE2"/>
    <w:rsid w:val="00331EF3"/>
    <w:rsid w:val="00340C9B"/>
    <w:rsid w:val="00347A39"/>
    <w:rsid w:val="00355E7B"/>
    <w:rsid w:val="00360845"/>
    <w:rsid w:val="00363822"/>
    <w:rsid w:val="00375364"/>
    <w:rsid w:val="0038721D"/>
    <w:rsid w:val="003A4BE8"/>
    <w:rsid w:val="003B3034"/>
    <w:rsid w:val="003B31AE"/>
    <w:rsid w:val="003B6FC8"/>
    <w:rsid w:val="003C16C9"/>
    <w:rsid w:val="003C330A"/>
    <w:rsid w:val="003E7B1D"/>
    <w:rsid w:val="003F25DD"/>
    <w:rsid w:val="004007B0"/>
    <w:rsid w:val="0040476A"/>
    <w:rsid w:val="004144B6"/>
    <w:rsid w:val="00443BB8"/>
    <w:rsid w:val="00451131"/>
    <w:rsid w:val="00456599"/>
    <w:rsid w:val="00457020"/>
    <w:rsid w:val="0046741B"/>
    <w:rsid w:val="00470E13"/>
    <w:rsid w:val="00472505"/>
    <w:rsid w:val="00473812"/>
    <w:rsid w:val="00477868"/>
    <w:rsid w:val="004812D1"/>
    <w:rsid w:val="004906B0"/>
    <w:rsid w:val="00494F31"/>
    <w:rsid w:val="00495C23"/>
    <w:rsid w:val="004A33CD"/>
    <w:rsid w:val="004A3F2F"/>
    <w:rsid w:val="004A7A0E"/>
    <w:rsid w:val="004D5F0B"/>
    <w:rsid w:val="004E4839"/>
    <w:rsid w:val="004F045D"/>
    <w:rsid w:val="004F5582"/>
    <w:rsid w:val="00500AEA"/>
    <w:rsid w:val="00500D05"/>
    <w:rsid w:val="005020C1"/>
    <w:rsid w:val="00521089"/>
    <w:rsid w:val="005225C7"/>
    <w:rsid w:val="00523119"/>
    <w:rsid w:val="00531CB1"/>
    <w:rsid w:val="00536B1B"/>
    <w:rsid w:val="00551D18"/>
    <w:rsid w:val="00563410"/>
    <w:rsid w:val="0057147B"/>
    <w:rsid w:val="00593C94"/>
    <w:rsid w:val="00594A50"/>
    <w:rsid w:val="005970CE"/>
    <w:rsid w:val="005A2F65"/>
    <w:rsid w:val="005B77E9"/>
    <w:rsid w:val="005D626E"/>
    <w:rsid w:val="005F4061"/>
    <w:rsid w:val="00617BCD"/>
    <w:rsid w:val="00636805"/>
    <w:rsid w:val="00653FA8"/>
    <w:rsid w:val="0067314D"/>
    <w:rsid w:val="006B1FA9"/>
    <w:rsid w:val="006E5C1A"/>
    <w:rsid w:val="0070763B"/>
    <w:rsid w:val="007153C3"/>
    <w:rsid w:val="00720609"/>
    <w:rsid w:val="0072466F"/>
    <w:rsid w:val="007401CC"/>
    <w:rsid w:val="0074208F"/>
    <w:rsid w:val="0074240E"/>
    <w:rsid w:val="007443FD"/>
    <w:rsid w:val="00757C21"/>
    <w:rsid w:val="00762E5C"/>
    <w:rsid w:val="007770FC"/>
    <w:rsid w:val="007A59A4"/>
    <w:rsid w:val="007C663C"/>
    <w:rsid w:val="007D642D"/>
    <w:rsid w:val="008007AE"/>
    <w:rsid w:val="00812817"/>
    <w:rsid w:val="00833E4D"/>
    <w:rsid w:val="00851549"/>
    <w:rsid w:val="008A7AE6"/>
    <w:rsid w:val="008D1738"/>
    <w:rsid w:val="008E42CD"/>
    <w:rsid w:val="008E73FF"/>
    <w:rsid w:val="008F091B"/>
    <w:rsid w:val="008F5525"/>
    <w:rsid w:val="008F70C2"/>
    <w:rsid w:val="008F7E91"/>
    <w:rsid w:val="009033CC"/>
    <w:rsid w:val="0091143A"/>
    <w:rsid w:val="00916998"/>
    <w:rsid w:val="00941200"/>
    <w:rsid w:val="009425F9"/>
    <w:rsid w:val="00947D34"/>
    <w:rsid w:val="009542A2"/>
    <w:rsid w:val="00961D4B"/>
    <w:rsid w:val="00966BEB"/>
    <w:rsid w:val="00975D2F"/>
    <w:rsid w:val="00993152"/>
    <w:rsid w:val="0099327F"/>
    <w:rsid w:val="009B0371"/>
    <w:rsid w:val="009C49E6"/>
    <w:rsid w:val="009D6DCD"/>
    <w:rsid w:val="00A01FAD"/>
    <w:rsid w:val="00A04BF7"/>
    <w:rsid w:val="00A22BBA"/>
    <w:rsid w:val="00A236F2"/>
    <w:rsid w:val="00A34EA0"/>
    <w:rsid w:val="00A67745"/>
    <w:rsid w:val="00A769B7"/>
    <w:rsid w:val="00A84C78"/>
    <w:rsid w:val="00A8745E"/>
    <w:rsid w:val="00AB0222"/>
    <w:rsid w:val="00AB561E"/>
    <w:rsid w:val="00AC1F5D"/>
    <w:rsid w:val="00AD34E6"/>
    <w:rsid w:val="00AE34F8"/>
    <w:rsid w:val="00AE533B"/>
    <w:rsid w:val="00AF2A5F"/>
    <w:rsid w:val="00AF44E3"/>
    <w:rsid w:val="00B06C55"/>
    <w:rsid w:val="00B07CE5"/>
    <w:rsid w:val="00B1536C"/>
    <w:rsid w:val="00B3380D"/>
    <w:rsid w:val="00B33B58"/>
    <w:rsid w:val="00B35E12"/>
    <w:rsid w:val="00B3662F"/>
    <w:rsid w:val="00B4028B"/>
    <w:rsid w:val="00B44484"/>
    <w:rsid w:val="00B676D3"/>
    <w:rsid w:val="00B73A1C"/>
    <w:rsid w:val="00B744DE"/>
    <w:rsid w:val="00B939E7"/>
    <w:rsid w:val="00BC34CC"/>
    <w:rsid w:val="00BE191D"/>
    <w:rsid w:val="00BE35D4"/>
    <w:rsid w:val="00C0446F"/>
    <w:rsid w:val="00C223DA"/>
    <w:rsid w:val="00C231C0"/>
    <w:rsid w:val="00C3391B"/>
    <w:rsid w:val="00C55F6A"/>
    <w:rsid w:val="00C84F8F"/>
    <w:rsid w:val="00CB4EC2"/>
    <w:rsid w:val="00CB6183"/>
    <w:rsid w:val="00CC15C8"/>
    <w:rsid w:val="00CC2BFF"/>
    <w:rsid w:val="00D11B87"/>
    <w:rsid w:val="00D367C2"/>
    <w:rsid w:val="00D45609"/>
    <w:rsid w:val="00D471CC"/>
    <w:rsid w:val="00D57168"/>
    <w:rsid w:val="00D73E6B"/>
    <w:rsid w:val="00D74AB2"/>
    <w:rsid w:val="00D83E4C"/>
    <w:rsid w:val="00D942EC"/>
    <w:rsid w:val="00D96187"/>
    <w:rsid w:val="00D977E4"/>
    <w:rsid w:val="00DB5C45"/>
    <w:rsid w:val="00DB75B9"/>
    <w:rsid w:val="00DD0AF0"/>
    <w:rsid w:val="00DD21BB"/>
    <w:rsid w:val="00DE0157"/>
    <w:rsid w:val="00E159E0"/>
    <w:rsid w:val="00E43DDF"/>
    <w:rsid w:val="00E464D6"/>
    <w:rsid w:val="00E7454D"/>
    <w:rsid w:val="00ED0A20"/>
    <w:rsid w:val="00ED31C9"/>
    <w:rsid w:val="00F05289"/>
    <w:rsid w:val="00F2557A"/>
    <w:rsid w:val="00F44840"/>
    <w:rsid w:val="00F44C8E"/>
    <w:rsid w:val="00F70C2E"/>
    <w:rsid w:val="00F72566"/>
    <w:rsid w:val="00F81291"/>
    <w:rsid w:val="00F86951"/>
    <w:rsid w:val="00F91DEE"/>
    <w:rsid w:val="00FA5137"/>
    <w:rsid w:val="00FC26EB"/>
    <w:rsid w:val="00FC49EF"/>
    <w:rsid w:val="00FF2F0E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AF9ED"/>
  <w15:docId w15:val="{5F35CC74-4AA7-471F-BB62-F476B0FF7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_Standard"/>
    <w:qFormat/>
    <w:rsid w:val="008E42CD"/>
    <w:pPr>
      <w:spacing w:line="320" w:lineRule="atLeast"/>
    </w:pPr>
    <w:rPr>
      <w:rFonts w:ascii="Arial" w:hAnsi="Arial"/>
      <w:sz w:val="24"/>
    </w:rPr>
  </w:style>
  <w:style w:type="paragraph" w:styleId="berschrift1">
    <w:name w:val="heading 1"/>
    <w:aliases w:val="_Ü1"/>
    <w:basedOn w:val="Standard"/>
    <w:next w:val="Standard"/>
    <w:link w:val="berschrift1Zchn"/>
    <w:uiPriority w:val="9"/>
    <w:rsid w:val="00500D05"/>
    <w:pPr>
      <w:keepNext/>
      <w:keepLines/>
      <w:pageBreakBefore/>
      <w:spacing w:before="240" w:after="840" w:line="480" w:lineRule="auto"/>
      <w:ind w:left="432" w:hanging="432"/>
      <w:outlineLvl w:val="0"/>
    </w:pPr>
    <w:rPr>
      <w:rFonts w:eastAsia="Times New Roman" w:cs="Times New Roman"/>
      <w:b/>
      <w:bCs/>
      <w:sz w:val="36"/>
      <w:szCs w:val="28"/>
    </w:rPr>
  </w:style>
  <w:style w:type="paragraph" w:styleId="berschrift2">
    <w:name w:val="heading 2"/>
    <w:aliases w:val="_Überschrift 2"/>
    <w:basedOn w:val="Standard"/>
    <w:next w:val="Standard"/>
    <w:link w:val="berschrift2Zchn"/>
    <w:unhideWhenUsed/>
    <w:qFormat/>
    <w:rsid w:val="005970C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erschrift3">
    <w:name w:val="heading 3"/>
    <w:aliases w:val="_ÜberSchr3"/>
    <w:basedOn w:val="Standard"/>
    <w:next w:val="Standard"/>
    <w:link w:val="berschrift3Zchn"/>
    <w:unhideWhenUsed/>
    <w:qFormat/>
    <w:rsid w:val="00500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4">
    <w:name w:val="heading 4"/>
    <w:aliases w:val="_ÜberSchr4"/>
    <w:basedOn w:val="Standard"/>
    <w:next w:val="Standard"/>
    <w:link w:val="berschrift4Zchn"/>
    <w:unhideWhenUsed/>
    <w:qFormat/>
    <w:rsid w:val="00500D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500D05"/>
    <w:pPr>
      <w:keepNext/>
      <w:keepLines/>
      <w:spacing w:before="200" w:after="240"/>
      <w:ind w:left="1008" w:hanging="1008"/>
      <w:outlineLvl w:val="4"/>
    </w:pPr>
    <w:rPr>
      <w:rFonts w:ascii="Cambria" w:eastAsia="Times New Roman" w:hAnsi="Cambria" w:cs="Times New Roman"/>
      <w:color w:val="243F60"/>
      <w:sz w:val="22"/>
    </w:rPr>
  </w:style>
  <w:style w:type="paragraph" w:styleId="berschrift6">
    <w:name w:val="heading 6"/>
    <w:basedOn w:val="Standard"/>
    <w:next w:val="Standard"/>
    <w:link w:val="berschrift6Zchn"/>
    <w:unhideWhenUsed/>
    <w:rsid w:val="00500D05"/>
    <w:pPr>
      <w:keepNext/>
      <w:keepLines/>
      <w:spacing w:before="200" w:after="240"/>
      <w:ind w:left="1152" w:hanging="1152"/>
      <w:outlineLvl w:val="5"/>
    </w:pPr>
    <w:rPr>
      <w:rFonts w:ascii="Cambria" w:eastAsia="Times New Roman" w:hAnsi="Cambria" w:cs="Times New Roman"/>
      <w:i/>
      <w:iCs/>
      <w:color w:val="243F60"/>
      <w:sz w:val="22"/>
    </w:rPr>
  </w:style>
  <w:style w:type="paragraph" w:styleId="berschrift7">
    <w:name w:val="heading 7"/>
    <w:basedOn w:val="Standard"/>
    <w:next w:val="Standard"/>
    <w:link w:val="berschrift7Zchn"/>
    <w:unhideWhenUsed/>
    <w:rsid w:val="00500D05"/>
    <w:pPr>
      <w:keepNext/>
      <w:keepLines/>
      <w:spacing w:before="200" w:after="240"/>
      <w:ind w:left="1296" w:hanging="1296"/>
      <w:outlineLvl w:val="6"/>
    </w:pPr>
    <w:rPr>
      <w:rFonts w:ascii="Cambria" w:eastAsia="Times New Roman" w:hAnsi="Cambria" w:cs="Times New Roman"/>
      <w:i/>
      <w:iCs/>
      <w:color w:val="404040"/>
      <w:sz w:val="22"/>
    </w:rPr>
  </w:style>
  <w:style w:type="paragraph" w:styleId="berschrift8">
    <w:name w:val="heading 8"/>
    <w:basedOn w:val="Standard"/>
    <w:next w:val="Standard"/>
    <w:link w:val="berschrift8Zchn"/>
    <w:unhideWhenUsed/>
    <w:rsid w:val="00500D05"/>
    <w:pPr>
      <w:keepNext/>
      <w:keepLines/>
      <w:spacing w:before="200" w:after="24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nhideWhenUsed/>
    <w:rsid w:val="00500D05"/>
    <w:pPr>
      <w:keepNext/>
      <w:keepLines/>
      <w:spacing w:before="200" w:after="24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06B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06B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4906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01FB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01FB4"/>
  </w:style>
  <w:style w:type="paragraph" w:styleId="Fuzeile">
    <w:name w:val="footer"/>
    <w:basedOn w:val="Standard"/>
    <w:link w:val="FuzeileZchn"/>
    <w:unhideWhenUsed/>
    <w:rsid w:val="00201FB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201FB4"/>
  </w:style>
  <w:style w:type="character" w:customStyle="1" w:styleId="berschrift2Zchn">
    <w:name w:val="Überschrift 2 Zchn"/>
    <w:aliases w:val="_Überschrift 2 Zchn"/>
    <w:basedOn w:val="Absatz-Standardschriftart"/>
    <w:link w:val="berschrift2"/>
    <w:rsid w:val="005970CE"/>
    <w:rPr>
      <w:rFonts w:ascii="Arial" w:eastAsiaTheme="majorEastAsia" w:hAnsi="Arial" w:cstheme="majorBidi"/>
      <w:b/>
      <w:bCs/>
      <w:sz w:val="26"/>
      <w:szCs w:val="26"/>
    </w:rPr>
  </w:style>
  <w:style w:type="paragraph" w:styleId="Listenabsatz">
    <w:name w:val="List Paragraph"/>
    <w:basedOn w:val="Standard"/>
    <w:uiPriority w:val="34"/>
    <w:qFormat/>
    <w:rsid w:val="004F045D"/>
    <w:pPr>
      <w:ind w:left="720"/>
      <w:contextualSpacing/>
    </w:pPr>
  </w:style>
  <w:style w:type="character" w:customStyle="1" w:styleId="berschrift3Zchn">
    <w:name w:val="Überschrift 3 Zchn"/>
    <w:aliases w:val="_ÜberSchr3 Zchn"/>
    <w:basedOn w:val="Absatz-Standardschriftart"/>
    <w:link w:val="berschrift3"/>
    <w:rsid w:val="00500D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4Zchn">
    <w:name w:val="Überschrift 4 Zchn"/>
    <w:aliases w:val="_ÜberSchr4 Zchn"/>
    <w:basedOn w:val="Absatz-Standardschriftart"/>
    <w:link w:val="berschrift4"/>
    <w:uiPriority w:val="9"/>
    <w:semiHidden/>
    <w:rsid w:val="00500D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berschrift1Zchn">
    <w:name w:val="Überschrift 1 Zchn"/>
    <w:aliases w:val="_Ü1 Zchn"/>
    <w:basedOn w:val="Absatz-Standardschriftart"/>
    <w:link w:val="berschrift1"/>
    <w:uiPriority w:val="9"/>
    <w:rsid w:val="00500D05"/>
    <w:rPr>
      <w:rFonts w:ascii="Arial" w:eastAsia="Times New Roman" w:hAnsi="Arial" w:cs="Times New Roman"/>
      <w:b/>
      <w:bCs/>
      <w:sz w:val="36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00D05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rsid w:val="00500D05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rsid w:val="00500D05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rsid w:val="00500D05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500D05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240" w:after="120"/>
    </w:pPr>
    <w:rPr>
      <w:rFonts w:eastAsia="Calibri" w:cs="Times New Roman"/>
      <w:b/>
      <w:bCs/>
      <w:sz w:val="22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120"/>
    </w:pPr>
    <w:rPr>
      <w:rFonts w:eastAsia="Calibri" w:cs="Times New Roman"/>
      <w:i/>
      <w:iCs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rsid w:val="00500D05"/>
    <w:pPr>
      <w:spacing w:before="240" w:after="240"/>
      <w:ind w:left="220" w:hanging="220"/>
    </w:pPr>
    <w:rPr>
      <w:rFonts w:eastAsia="Calibri" w:cs="Times New Roman"/>
      <w:sz w:val="20"/>
      <w:szCs w:val="18"/>
    </w:rPr>
  </w:style>
  <w:style w:type="paragraph" w:styleId="Index2">
    <w:name w:val="index 2"/>
    <w:basedOn w:val="Standard"/>
    <w:next w:val="Standard"/>
    <w:autoRedefine/>
    <w:uiPriority w:val="99"/>
    <w:semiHidden/>
    <w:rsid w:val="00500D05"/>
    <w:pPr>
      <w:spacing w:before="240" w:after="240"/>
      <w:ind w:left="440" w:hanging="220"/>
    </w:pPr>
    <w:rPr>
      <w:rFonts w:ascii="Calibri" w:eastAsia="Calibri" w:hAnsi="Calibri" w:cs="Times New Roman"/>
      <w:sz w:val="18"/>
      <w:szCs w:val="18"/>
    </w:rPr>
  </w:style>
  <w:style w:type="paragraph" w:customStyle="1" w:styleId="SourceCode">
    <w:name w:val="Source Code"/>
    <w:basedOn w:val="Standard"/>
    <w:link w:val="SourceCodeZchn"/>
    <w:rsid w:val="00500D05"/>
    <w:pPr>
      <w:spacing w:before="240" w:after="240" w:line="360" w:lineRule="auto"/>
    </w:pPr>
    <w:rPr>
      <w:rFonts w:ascii="Courier" w:eastAsia="Times New Roman" w:hAnsi="Courier" w:cs="Times New Roman"/>
      <w:sz w:val="20"/>
      <w:szCs w:val="20"/>
      <w:lang w:val="de-AT" w:eastAsia="de-DE"/>
    </w:rPr>
  </w:style>
  <w:style w:type="character" w:customStyle="1" w:styleId="SourceCodeZchn">
    <w:name w:val="Source Code Zchn"/>
    <w:basedOn w:val="Absatz-Standardschriftart"/>
    <w:link w:val="SourceCode"/>
    <w:rsid w:val="00500D05"/>
    <w:rPr>
      <w:rFonts w:ascii="Courier" w:eastAsia="Times New Roman" w:hAnsi="Courier" w:cs="Times New Roman"/>
      <w:sz w:val="20"/>
      <w:szCs w:val="20"/>
      <w:lang w:val="de-AT" w:eastAsia="de-DE"/>
    </w:rPr>
  </w:style>
  <w:style w:type="paragraph" w:styleId="Verzeichnis3">
    <w:name w:val="toc 3"/>
    <w:basedOn w:val="Standard"/>
    <w:next w:val="Standard"/>
    <w:autoRedefine/>
    <w:uiPriority w:val="39"/>
    <w:qFormat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styleId="Verzeichnis4">
    <w:name w:val="toc 4"/>
    <w:basedOn w:val="Standard"/>
    <w:next w:val="Standard"/>
    <w:autoRedefine/>
    <w:uiPriority w:val="39"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customStyle="1" w:styleId="NonProp">
    <w:name w:val="_NonProp"/>
    <w:basedOn w:val="SourceCode"/>
    <w:link w:val="NonPropZchn"/>
    <w:qFormat/>
    <w:rsid w:val="00500D05"/>
    <w:pPr>
      <w:spacing w:before="40" w:after="40" w:line="240" w:lineRule="auto"/>
    </w:pPr>
    <w:rPr>
      <w:rFonts w:ascii="Courier New" w:hAnsi="Courier New" w:cs="Courier New"/>
      <w:lang w:val="en-GB"/>
    </w:rPr>
  </w:style>
  <w:style w:type="character" w:customStyle="1" w:styleId="NonPropZchn">
    <w:name w:val="_NonProp Zchn"/>
    <w:basedOn w:val="SourceCodeZchn"/>
    <w:link w:val="NonProp"/>
    <w:rsid w:val="00500D05"/>
    <w:rPr>
      <w:rFonts w:ascii="Courier New" w:eastAsia="Times New Roman" w:hAnsi="Courier New" w:cs="Courier New"/>
      <w:sz w:val="20"/>
      <w:szCs w:val="20"/>
      <w:lang w:val="en-GB" w:eastAsia="de-DE"/>
    </w:rPr>
  </w:style>
  <w:style w:type="paragraph" w:customStyle="1" w:styleId="berSchr2">
    <w:name w:val="_ÜberSchr2"/>
    <w:basedOn w:val="berschrift2"/>
    <w:link w:val="berSchr2Zchn"/>
    <w:qFormat/>
    <w:rsid w:val="00500D05"/>
    <w:pPr>
      <w:numPr>
        <w:ilvl w:val="1"/>
      </w:numPr>
      <w:spacing w:before="600" w:after="0" w:line="240" w:lineRule="auto"/>
      <w:ind w:left="578" w:hanging="578"/>
    </w:pPr>
    <w:rPr>
      <w:rFonts w:eastAsia="Times New Roman" w:cs="Times New Roman"/>
      <w:sz w:val="30"/>
    </w:rPr>
  </w:style>
  <w:style w:type="paragraph" w:customStyle="1" w:styleId="berSchr1">
    <w:name w:val="_ÜberSchr1"/>
    <w:basedOn w:val="berschrift1"/>
    <w:link w:val="berSchr1Zchn"/>
    <w:qFormat/>
    <w:rsid w:val="00500D05"/>
  </w:style>
  <w:style w:type="character" w:customStyle="1" w:styleId="berSchr2Zchn">
    <w:name w:val="_ÜberSchr2 Zchn"/>
    <w:basedOn w:val="berschrift2Zchn"/>
    <w:link w:val="berSchr2"/>
    <w:rsid w:val="00500D05"/>
    <w:rPr>
      <w:rFonts w:ascii="Arial" w:eastAsia="Times New Roman" w:hAnsi="Arial" w:cs="Times New Roman"/>
      <w:b/>
      <w:bCs/>
      <w:sz w:val="30"/>
      <w:szCs w:val="26"/>
    </w:rPr>
  </w:style>
  <w:style w:type="character" w:customStyle="1" w:styleId="Verzeichnis1Zchn">
    <w:name w:val="Verzeichnis 1 Zchn"/>
    <w:basedOn w:val="Absatz-Standardschriftart"/>
    <w:link w:val="Verzeichnis1"/>
    <w:uiPriority w:val="39"/>
    <w:rsid w:val="00500D05"/>
    <w:rPr>
      <w:rFonts w:ascii="Arial" w:eastAsia="Calibri" w:hAnsi="Arial" w:cs="Times New Roman"/>
      <w:b/>
      <w:bCs/>
      <w:szCs w:val="20"/>
    </w:rPr>
  </w:style>
  <w:style w:type="character" w:customStyle="1" w:styleId="berSchr1Zchn">
    <w:name w:val="_ÜberSchr1 Zchn"/>
    <w:basedOn w:val="Absatz-Standardschriftart"/>
    <w:link w:val="berSchr1"/>
    <w:rsid w:val="00500D05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Verzeichnisse">
    <w:name w:val="_Verzeichnisse"/>
    <w:basedOn w:val="Standard"/>
    <w:link w:val="VerzeichnisseZchn"/>
    <w:qFormat/>
    <w:rsid w:val="00500D05"/>
    <w:pPr>
      <w:spacing w:before="240" w:after="120" w:line="240" w:lineRule="auto"/>
    </w:pPr>
    <w:rPr>
      <w:rFonts w:ascii="Arial,Bold" w:eastAsia="Calibri" w:hAnsi="Arial,Bold" w:cs="Arial,Bold"/>
      <w:bCs/>
      <w:sz w:val="22"/>
    </w:rPr>
  </w:style>
  <w:style w:type="character" w:customStyle="1" w:styleId="VerzeichnisseZchn">
    <w:name w:val="_Verzeichnisse Zchn"/>
    <w:basedOn w:val="Absatz-Standardschriftart"/>
    <w:link w:val="Verzeichnisse"/>
    <w:rsid w:val="00500D05"/>
    <w:rPr>
      <w:rFonts w:ascii="Arial,Bold" w:eastAsia="Calibri" w:hAnsi="Arial,Bold" w:cs="Arial,Bold"/>
      <w:bCs/>
    </w:rPr>
  </w:style>
  <w:style w:type="character" w:styleId="Hyperlink">
    <w:name w:val="Hyperlink"/>
    <w:basedOn w:val="Absatz-Standardschriftart"/>
    <w:uiPriority w:val="99"/>
    <w:unhideWhenUsed/>
    <w:rsid w:val="008E42CD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42CD"/>
    <w:rPr>
      <w:color w:val="605E5C"/>
      <w:shd w:val="clear" w:color="auto" w:fill="E1DFDD"/>
    </w:rPr>
  </w:style>
  <w:style w:type="character" w:customStyle="1" w:styleId="fontstyle01">
    <w:name w:val="fontstyle01"/>
    <w:basedOn w:val="Absatz-Standardschriftart"/>
    <w:rsid w:val="00B4028B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yperlink" Target="https://reviewmeta.com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yperlink" Target="https://www.reddit.com/r/de/comments/vruxmk/wie_nett_ein_amazon_verk&#228;ufer_hat_mich_darauf/" TargetMode="External"/><Relationship Id="rId23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G_Internet\_Corporate%20Design\Graduierungsarbeiten\Entwurf-2009-10-29\Vorschlag%201\HSMW-Graduierung-Titelseiten-le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5ED40-8095-4206-B70C-1D5761650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MW-Graduierung-Titelseiten-leer.dotx</Template>
  <TotalTime>0</TotalTime>
  <Pages>33</Pages>
  <Words>1812</Words>
  <Characters>11420</Characters>
  <Application>Microsoft Office Word</Application>
  <DocSecurity>0</DocSecurity>
  <Lines>95</Lines>
  <Paragraphs>2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ivat</Company>
  <LinksUpToDate>false</LinksUpToDate>
  <CharactersWithSpaces>1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L. Winkler</dc:creator>
  <cp:lastModifiedBy>Hultzsch, Alexander</cp:lastModifiedBy>
  <cp:revision>103</cp:revision>
  <cp:lastPrinted>2010-09-17T11:07:00Z</cp:lastPrinted>
  <dcterms:created xsi:type="dcterms:W3CDTF">2022-07-08T14:59:00Z</dcterms:created>
  <dcterms:modified xsi:type="dcterms:W3CDTF">2022-07-26T18:58:00Z</dcterms:modified>
</cp:coreProperties>
</file>